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26B7A4" w14:textId="77777777" w:rsidR="00123B2D" w:rsidRPr="00123B2D" w:rsidRDefault="00123B2D" w:rsidP="00123B2D">
      <w:pPr>
        <w:jc w:val="both"/>
        <w:rPr>
          <w:b/>
          <w:bCs/>
          <w:i/>
          <w:iCs/>
          <w:sz w:val="28"/>
          <w:szCs w:val="28"/>
          <w:u w:val="single"/>
          <w:lang w:val="en-US"/>
        </w:rPr>
      </w:pPr>
      <w:r w:rsidRPr="00123B2D">
        <w:rPr>
          <w:b/>
          <w:bCs/>
          <w:i/>
          <w:iCs/>
          <w:sz w:val="28"/>
          <w:szCs w:val="28"/>
          <w:u w:val="single"/>
          <w:lang w:val="en-US"/>
        </w:rPr>
        <w:t>Original Research Article</w:t>
      </w:r>
    </w:p>
    <w:p w14:paraId="35FE1E19" w14:textId="77777777" w:rsidR="00123B2D" w:rsidRDefault="00123B2D" w:rsidP="00740175">
      <w:pPr>
        <w:jc w:val="both"/>
        <w:rPr>
          <w:b/>
          <w:bCs/>
          <w:sz w:val="28"/>
          <w:szCs w:val="28"/>
        </w:rPr>
      </w:pPr>
    </w:p>
    <w:p w14:paraId="7A4A173E" w14:textId="465E981B" w:rsidR="00B3109B" w:rsidRPr="00582FEB" w:rsidRDefault="008168A2" w:rsidP="00740175">
      <w:pPr>
        <w:jc w:val="both"/>
        <w:rPr>
          <w:b/>
          <w:bCs/>
          <w:sz w:val="28"/>
          <w:szCs w:val="28"/>
        </w:rPr>
      </w:pPr>
      <w:r w:rsidRPr="00582FEB">
        <w:rPr>
          <w:b/>
          <w:bCs/>
          <w:sz w:val="28"/>
          <w:szCs w:val="28"/>
        </w:rPr>
        <w:t>Impact</w:t>
      </w:r>
      <w:r w:rsidR="00B3109B" w:rsidRPr="00582FEB">
        <w:rPr>
          <w:b/>
          <w:bCs/>
          <w:sz w:val="28"/>
          <w:szCs w:val="28"/>
        </w:rPr>
        <w:t xml:space="preserve"> </w:t>
      </w:r>
      <w:r w:rsidR="00074A77" w:rsidRPr="00582FEB">
        <w:rPr>
          <w:b/>
          <w:bCs/>
          <w:sz w:val="28"/>
          <w:szCs w:val="28"/>
        </w:rPr>
        <w:t>of</w:t>
      </w:r>
      <w:r w:rsidR="00B3109B" w:rsidRPr="00582FEB">
        <w:rPr>
          <w:b/>
          <w:bCs/>
          <w:sz w:val="28"/>
          <w:szCs w:val="28"/>
        </w:rPr>
        <w:t xml:space="preserve"> salt stress on seed germination and seedling growth of </w:t>
      </w:r>
      <w:r w:rsidR="00476D81" w:rsidRPr="00582FEB">
        <w:rPr>
          <w:b/>
          <w:bCs/>
          <w:i/>
          <w:iCs/>
          <w:sz w:val="28"/>
          <w:szCs w:val="28"/>
        </w:rPr>
        <w:t>Cicer</w:t>
      </w:r>
      <w:r w:rsidR="00B3109B" w:rsidRPr="00582FEB">
        <w:rPr>
          <w:b/>
          <w:bCs/>
          <w:i/>
          <w:iCs/>
          <w:sz w:val="28"/>
          <w:szCs w:val="28"/>
        </w:rPr>
        <w:t xml:space="preserve"> arietinum</w:t>
      </w:r>
      <w:r w:rsidR="00B3109B" w:rsidRPr="00582FEB">
        <w:rPr>
          <w:b/>
          <w:bCs/>
          <w:sz w:val="28"/>
          <w:szCs w:val="28"/>
        </w:rPr>
        <w:t xml:space="preserve"> </w:t>
      </w:r>
      <w:r w:rsidR="00476D81" w:rsidRPr="00582FEB">
        <w:rPr>
          <w:b/>
          <w:bCs/>
          <w:sz w:val="28"/>
          <w:szCs w:val="28"/>
        </w:rPr>
        <w:t>L</w:t>
      </w:r>
      <w:r w:rsidR="00B3109B" w:rsidRPr="00582FEB">
        <w:rPr>
          <w:b/>
          <w:bCs/>
          <w:sz w:val="28"/>
          <w:szCs w:val="28"/>
        </w:rPr>
        <w:t xml:space="preserve">. </w:t>
      </w:r>
    </w:p>
    <w:p w14:paraId="610E006B" w14:textId="1AA6A391" w:rsidR="00123B2D" w:rsidRDefault="00123B2D" w:rsidP="005F376B">
      <w:pPr>
        <w:jc w:val="both"/>
        <w:rPr>
          <w:sz w:val="28"/>
          <w:szCs w:val="28"/>
        </w:rPr>
      </w:pPr>
    </w:p>
    <w:p w14:paraId="05DDA6BB" w14:textId="77777777" w:rsidR="007065AE" w:rsidRPr="00582FEB" w:rsidRDefault="007065AE" w:rsidP="005F376B">
      <w:pPr>
        <w:jc w:val="both"/>
        <w:rPr>
          <w:sz w:val="28"/>
          <w:szCs w:val="28"/>
        </w:rPr>
      </w:pPr>
    </w:p>
    <w:p w14:paraId="2407273A" w14:textId="560433F5" w:rsidR="00740175" w:rsidRDefault="00740175" w:rsidP="00740175">
      <w:pPr>
        <w:jc w:val="both"/>
        <w:rPr>
          <w:b/>
          <w:bCs/>
          <w:sz w:val="28"/>
          <w:szCs w:val="28"/>
        </w:rPr>
      </w:pPr>
      <w:r w:rsidRPr="00582FEB">
        <w:rPr>
          <w:b/>
          <w:bCs/>
          <w:sz w:val="28"/>
          <w:szCs w:val="28"/>
        </w:rPr>
        <w:t>Abstract</w:t>
      </w:r>
    </w:p>
    <w:p w14:paraId="79716E80" w14:textId="6C2D825E" w:rsidR="00B379DD" w:rsidRPr="00FF041D" w:rsidRDefault="00FF041D" w:rsidP="00740175">
      <w:pPr>
        <w:jc w:val="both"/>
      </w:pPr>
      <w:r w:rsidRPr="00FF041D">
        <w:t xml:space="preserve">Salt stress is a major abiotic constraint affecting crop productivity worldwide, particularly in arid and semi-arid regions where soil salinization is intensifying due to poor irrigation practices and climatic variability. This study evaluates the impact of salt stress on seed germination and early seedling growth of </w:t>
      </w:r>
      <w:r w:rsidRPr="00FF041D">
        <w:rPr>
          <w:i/>
          <w:iCs/>
        </w:rPr>
        <w:t>Cicer arietinum</w:t>
      </w:r>
      <w:r w:rsidRPr="00FF041D">
        <w:t xml:space="preserve"> L. (chickpea), a legume moderately sensitive to salinity during its initial developmental stages. Two salts—sodium chloride (NaCl) and potassium chloride (</w:t>
      </w:r>
      <w:proofErr w:type="spellStart"/>
      <w:r w:rsidRPr="00FF041D">
        <w:t>KCl</w:t>
      </w:r>
      <w:proofErr w:type="spellEnd"/>
      <w:r w:rsidRPr="00FF041D">
        <w:t>)—were applied at four concentrations: 0% (control), 0.5%, 1%, and 2%.</w:t>
      </w:r>
      <w:r>
        <w:t xml:space="preserve"> </w:t>
      </w:r>
      <w:r w:rsidRPr="00FF041D">
        <w:t xml:space="preserve">Surface-sterilized seeds were sown in cotton-lined Petri dishes and treated with 2 ml of the respective salt solution every two days over a seven-day period under controlled laboratory conditions. Physiological parameters including germination percentage (GP), mean germination time (MGT), and seed </w:t>
      </w:r>
      <w:proofErr w:type="spellStart"/>
      <w:r w:rsidRPr="00FF041D">
        <w:t>vigor</w:t>
      </w:r>
      <w:proofErr w:type="spellEnd"/>
      <w:r w:rsidRPr="00FF041D">
        <w:t xml:space="preserve"> indices (SVI-1 and SVI-2) were measured to assess seedling performance and stress tolerance.</w:t>
      </w:r>
      <w:r>
        <w:t xml:space="preserve"> </w:t>
      </w:r>
      <w:r w:rsidRPr="00FF041D">
        <w:t xml:space="preserve">Results indicated that both NaCl and </w:t>
      </w:r>
      <w:proofErr w:type="spellStart"/>
      <w:r w:rsidRPr="00FF041D">
        <w:t>KCl</w:t>
      </w:r>
      <w:proofErr w:type="spellEnd"/>
      <w:r w:rsidRPr="00FF041D">
        <w:t xml:space="preserve"> significantly inhibited germination and seedling growth at 1% and 2% concentrations, with complete suppression observed at these levels. At 0.5%, seeds showed delayed germination, reduced root and shoot lengths, and lower </w:t>
      </w:r>
      <w:proofErr w:type="spellStart"/>
      <w:r w:rsidRPr="00FF041D">
        <w:t>vigor</w:t>
      </w:r>
      <w:proofErr w:type="spellEnd"/>
      <w:r w:rsidRPr="00FF041D">
        <w:t xml:space="preserve"> compared to the control. Notably, </w:t>
      </w:r>
      <w:proofErr w:type="spellStart"/>
      <w:r w:rsidRPr="00FF041D">
        <w:t>KCl</w:t>
      </w:r>
      <w:proofErr w:type="spellEnd"/>
      <w:r w:rsidRPr="00FF041D">
        <w:t xml:space="preserve">-treated seeds exhibited slightly higher GP and </w:t>
      </w:r>
      <w:proofErr w:type="spellStart"/>
      <w:r w:rsidRPr="00FF041D">
        <w:t>vigor</w:t>
      </w:r>
      <w:proofErr w:type="spellEnd"/>
      <w:r w:rsidRPr="00FF041D">
        <w:t xml:space="preserve"> indices than those exposed to NaCl, suggesting that potassium ions are less phytotoxic than sodium ions under equivalent osmotic stress.</w:t>
      </w:r>
      <w:r>
        <w:t xml:space="preserve"> </w:t>
      </w:r>
      <w:r w:rsidRPr="00FF041D">
        <w:t>The findings confirm that elevated salinity adversely affects early chickpea development, with NaCl exerting a more detrimental effect. This underscores the importance of breeding salt-tolerant chickpea varieties and implementing sustainable soil and water management strategies in saline-prone agricultural zones. Additionally, the methodology and quantitative indicators employed offer a reliable framework for screening salinity tolerance in other leguminous crops.</w:t>
      </w:r>
    </w:p>
    <w:p w14:paraId="09D2F254" w14:textId="77777777" w:rsidR="00740175" w:rsidRPr="00582FEB" w:rsidRDefault="00740175" w:rsidP="00740175">
      <w:pPr>
        <w:jc w:val="both"/>
      </w:pPr>
      <w:r w:rsidRPr="00582FEB">
        <w:rPr>
          <w:b/>
          <w:bCs/>
        </w:rPr>
        <w:t>Keywords</w:t>
      </w:r>
      <w:r w:rsidRPr="00582FEB">
        <w:t xml:space="preserve">: Salt stress, Seed germination, </w:t>
      </w:r>
      <w:r w:rsidRPr="00582FEB">
        <w:rPr>
          <w:i/>
          <w:iCs/>
        </w:rPr>
        <w:t>Cicer arietinum</w:t>
      </w:r>
      <w:r w:rsidRPr="00582FEB">
        <w:t xml:space="preserve">, NaCl, </w:t>
      </w:r>
      <w:proofErr w:type="spellStart"/>
      <w:r w:rsidRPr="00582FEB">
        <w:t>KCl</w:t>
      </w:r>
      <w:proofErr w:type="spellEnd"/>
      <w:r w:rsidRPr="00582FEB">
        <w:t>, Seedling growth, Germination percentage</w:t>
      </w:r>
    </w:p>
    <w:p w14:paraId="56C6371A" w14:textId="77777777" w:rsidR="00740175" w:rsidRPr="00582FEB" w:rsidRDefault="00740175" w:rsidP="00740175">
      <w:pPr>
        <w:jc w:val="both"/>
      </w:pPr>
    </w:p>
    <w:p w14:paraId="7464B68B" w14:textId="1DF414B9" w:rsidR="00740175" w:rsidRPr="00582FEB" w:rsidRDefault="00740175" w:rsidP="00F3342E">
      <w:pPr>
        <w:pStyle w:val="ListParagraph"/>
        <w:numPr>
          <w:ilvl w:val="0"/>
          <w:numId w:val="3"/>
        </w:numPr>
        <w:jc w:val="both"/>
        <w:rPr>
          <w:b/>
          <w:bCs/>
        </w:rPr>
      </w:pPr>
      <w:r w:rsidRPr="00582FEB">
        <w:rPr>
          <w:b/>
          <w:bCs/>
        </w:rPr>
        <w:t>INTRODUCTION</w:t>
      </w:r>
    </w:p>
    <w:p w14:paraId="56BBF4F2" w14:textId="0A2373BC" w:rsidR="00740175" w:rsidRPr="00582FEB" w:rsidRDefault="00740175" w:rsidP="00740175">
      <w:pPr>
        <w:jc w:val="both"/>
      </w:pPr>
      <w:r w:rsidRPr="00582FEB">
        <w:t xml:space="preserve">Seed germination is a vital developmental stage in the life cycle of higher plants. It signifies the transition from a quiescent seed to an actively growing seedling. This phase begins with water </w:t>
      </w:r>
      <w:r w:rsidR="003A3C6D" w:rsidRPr="00582FEB">
        <w:t>ad</w:t>
      </w:r>
      <w:r w:rsidRPr="00582FEB">
        <w:t xml:space="preserve">sorption (imbibition) and ends with the emergence of the radicle, which marks the completion of germination and the onset of seedling development (Bewley, 1997; </w:t>
      </w:r>
      <w:proofErr w:type="spellStart"/>
      <w:r w:rsidRPr="00582FEB">
        <w:t>Nonogaki</w:t>
      </w:r>
      <w:proofErr w:type="spellEnd"/>
      <w:r w:rsidRPr="00582FEB">
        <w:t xml:space="preserve"> </w:t>
      </w:r>
      <w:r w:rsidRPr="001A6392">
        <w:rPr>
          <w:i/>
          <w:iCs/>
        </w:rPr>
        <w:t>et al</w:t>
      </w:r>
      <w:r w:rsidRPr="00582FEB">
        <w:t>., 2010). The success of this early stage is crucial for plant establishment, especially under stressful environmental conditions.</w:t>
      </w:r>
    </w:p>
    <w:p w14:paraId="03B0CAE6" w14:textId="33337998" w:rsidR="00740175" w:rsidRPr="00582FEB" w:rsidRDefault="00740175" w:rsidP="00740175">
      <w:pPr>
        <w:jc w:val="both"/>
      </w:pPr>
      <w:r w:rsidRPr="00582FEB">
        <w:t>Environmental factors influencing seed germination include both biotic (e.g., microbial interactions) and abiotic (e.g., temperature, moisture, light, and salinity) stresses. Among these, salinity is particularly significant in arid and semi-arid e</w:t>
      </w:r>
      <w:r w:rsidR="003A3C6D" w:rsidRPr="00582FEB">
        <w:t>nvironment</w:t>
      </w:r>
      <w:r w:rsidRPr="00582FEB">
        <w:t xml:space="preserve">, where it poses a major limitation to crop </w:t>
      </w:r>
      <w:r w:rsidRPr="00582FEB">
        <w:lastRenderedPageBreak/>
        <w:t xml:space="preserve">productivity and natural vegetation growth (Buchanan et al., 2005; Munns &amp; Tester, 2008). </w:t>
      </w:r>
      <w:r w:rsidR="00C3332C" w:rsidRPr="00582FEB">
        <w:t xml:space="preserve">The severity of salt stress is due to both osmotic effects, which limit water availability, and ionic toxicity caused by excessive sodium (Na⁺) and chloride (Cl⁻) ions (Zhu, 2001; Cherifi </w:t>
      </w:r>
      <w:r w:rsidR="00C3332C" w:rsidRPr="001A6392">
        <w:rPr>
          <w:i/>
          <w:iCs/>
        </w:rPr>
        <w:t>et al</w:t>
      </w:r>
      <w:r w:rsidR="00C3332C" w:rsidRPr="00582FEB">
        <w:t>., 2016).</w:t>
      </w:r>
    </w:p>
    <w:p w14:paraId="30648B02" w14:textId="498A973B" w:rsidR="00740175" w:rsidRPr="00582FEB" w:rsidRDefault="00740175" w:rsidP="00740175">
      <w:pPr>
        <w:jc w:val="both"/>
      </w:pPr>
      <w:r w:rsidRPr="00582FEB">
        <w:t xml:space="preserve">Salinity adversely affects multiple physiological processes, including seed germination and seedling development. These effects include reduced water uptake, disruption of metabolic activities, and damage to cellular structures, ultimately resulting in delayed germination, lower germination percentage, and reduced seedling </w:t>
      </w:r>
      <w:proofErr w:type="spellStart"/>
      <w:r w:rsidRPr="00582FEB">
        <w:t>vigor</w:t>
      </w:r>
      <w:proofErr w:type="spellEnd"/>
      <w:r w:rsidRPr="00582FEB">
        <w:t xml:space="preserve"> (</w:t>
      </w:r>
      <w:r w:rsidR="00F72DC3" w:rsidRPr="00582FEB">
        <w:t>Huang</w:t>
      </w:r>
      <w:r w:rsidRPr="00582FEB">
        <w:t xml:space="preserve"> et al., 20</w:t>
      </w:r>
      <w:r w:rsidR="00F72DC3" w:rsidRPr="00582FEB">
        <w:t>21</w:t>
      </w:r>
      <w:r w:rsidRPr="00582FEB">
        <w:t xml:space="preserve">; </w:t>
      </w:r>
      <w:proofErr w:type="spellStart"/>
      <w:r w:rsidRPr="00582FEB">
        <w:t>Hasanuzzaman</w:t>
      </w:r>
      <w:proofErr w:type="spellEnd"/>
      <w:r w:rsidRPr="00582FEB">
        <w:t xml:space="preserve"> </w:t>
      </w:r>
      <w:r w:rsidRPr="001A6392">
        <w:rPr>
          <w:i/>
          <w:iCs/>
        </w:rPr>
        <w:t>et al.,</w:t>
      </w:r>
      <w:r w:rsidRPr="00582FEB">
        <w:t xml:space="preserve"> 2013). Salt stress also leads to the production of reactive oxygen species (ROS), which cause oxidative damage to proteins, lipids, and nucleic acids unless neutralized by antioxidant defen</w:t>
      </w:r>
      <w:r w:rsidR="00BF5AA5" w:rsidRPr="00582FEB">
        <w:t>c</w:t>
      </w:r>
      <w:r w:rsidRPr="00582FEB">
        <w:t>e systems (Apel &amp; Hirt, 2004).</w:t>
      </w:r>
    </w:p>
    <w:p w14:paraId="1C35A113" w14:textId="592D3262" w:rsidR="00740175" w:rsidRPr="00582FEB" w:rsidRDefault="00740175" w:rsidP="00740175">
      <w:pPr>
        <w:jc w:val="both"/>
      </w:pPr>
      <w:r w:rsidRPr="00582FEB">
        <w:t>Chickpea (</w:t>
      </w:r>
      <w:r w:rsidRPr="00582FEB">
        <w:rPr>
          <w:i/>
          <w:iCs/>
        </w:rPr>
        <w:t>Cicer arietinum</w:t>
      </w:r>
      <w:r w:rsidRPr="00582FEB">
        <w:t xml:space="preserve"> L.) is one of the most important pulse crops grown in tropical and subtropical regions. Despite being moderately salt-tolerant, chickpea is particularly sensitive during its early growth stages. High salinity has been reported to significantly reduce germination percentage, delay germination time, and impair both root and shoot elongation in chickpea seedlings (Flowers et al., 2010; Turner </w:t>
      </w:r>
      <w:r w:rsidRPr="001A6392">
        <w:rPr>
          <w:i/>
          <w:iCs/>
        </w:rPr>
        <w:t>et al</w:t>
      </w:r>
      <w:r w:rsidRPr="00582FEB">
        <w:t xml:space="preserve">., 2013). Physiological mechanisms such as osmotic adjustment, ion exclusion, and activation of antioxidant enzymes are involved in chickpea’s response to salt stress (Ashraf &amp; </w:t>
      </w:r>
      <w:proofErr w:type="spellStart"/>
      <w:r w:rsidRPr="00582FEB">
        <w:t>Foolad</w:t>
      </w:r>
      <w:proofErr w:type="spellEnd"/>
      <w:r w:rsidRPr="00582FEB">
        <w:t>, 2007). Furthermore, the use of plant growth-promoting rhizobacteria (PGPR) has been shown to enhance salt tolerance in chickpea by improving nutrient uptake and stimulating hormonal responses (</w:t>
      </w:r>
      <w:proofErr w:type="spellStart"/>
      <w:r w:rsidRPr="00582FEB">
        <w:t>Egamberdieva</w:t>
      </w:r>
      <w:proofErr w:type="spellEnd"/>
      <w:r w:rsidRPr="00582FEB">
        <w:t xml:space="preserve"> </w:t>
      </w:r>
      <w:r w:rsidRPr="001A6392">
        <w:rPr>
          <w:i/>
          <w:iCs/>
        </w:rPr>
        <w:t>et al</w:t>
      </w:r>
      <w:r w:rsidRPr="00582FEB">
        <w:t>., 201</w:t>
      </w:r>
      <w:r w:rsidR="006F2E2C" w:rsidRPr="00582FEB">
        <w:t>9</w:t>
      </w:r>
      <w:r w:rsidRPr="00582FEB">
        <w:t>).</w:t>
      </w:r>
    </w:p>
    <w:p w14:paraId="5071051B" w14:textId="77777777" w:rsidR="00740175" w:rsidRPr="00582FEB" w:rsidRDefault="00740175" w:rsidP="00740175">
      <w:pPr>
        <w:jc w:val="both"/>
      </w:pPr>
      <w:r w:rsidRPr="00582FEB">
        <w:t>Globally, over 900 million hectares of land are affected by salinity, accounting for approximately 20% of the total cultivable land (FAO, 2007). In this context, the ability of seeds to germinate under saline conditions is critical for agricultural sustainability, especially in regions prone to salinization. Studies show that seeds germinating rapidly under both normal and salt-stressed conditions are more likely to establish robust seedlings and yield better crops (Munns, 2002; Cuartero et al., 2006).</w:t>
      </w:r>
    </w:p>
    <w:p w14:paraId="3CA42078" w14:textId="77777777" w:rsidR="00FD33C3" w:rsidRDefault="00740175" w:rsidP="00FD33C3">
      <w:pPr>
        <w:jc w:val="both"/>
      </w:pPr>
      <w:r w:rsidRPr="00582FEB">
        <w:t xml:space="preserve">This study seeks to investigate the effects of salt stress on seed germination and early seedling growth of chickpea using two common salts, NaCl and </w:t>
      </w:r>
      <w:proofErr w:type="spellStart"/>
      <w:r w:rsidRPr="00582FEB">
        <w:t>KCl</w:t>
      </w:r>
      <w:proofErr w:type="spellEnd"/>
      <w:r w:rsidRPr="00582FEB">
        <w:t xml:space="preserve">, at varying concentrations. Through controlled laboratory experiments and assessment of physiological parameters such as germination percentage (GP), mean germination time (MGT), and seed </w:t>
      </w:r>
      <w:proofErr w:type="spellStart"/>
      <w:r w:rsidRPr="00582FEB">
        <w:t>vigor</w:t>
      </w:r>
      <w:proofErr w:type="spellEnd"/>
      <w:r w:rsidRPr="00582FEB">
        <w:t xml:space="preserve"> indices (SVI-1 and SVI-2)</w:t>
      </w:r>
      <w:r w:rsidR="00BF5AA5" w:rsidRPr="00582FEB">
        <w:t xml:space="preserve">. </w:t>
      </w:r>
    </w:p>
    <w:p w14:paraId="41E4C54E" w14:textId="2A669663" w:rsidR="00740175" w:rsidRPr="00582FEB" w:rsidRDefault="00740175" w:rsidP="00FD33C3">
      <w:pPr>
        <w:jc w:val="both"/>
        <w:rPr>
          <w:b/>
          <w:bCs/>
          <w:sz w:val="24"/>
          <w:szCs w:val="24"/>
        </w:rPr>
      </w:pPr>
      <w:r w:rsidRPr="00582FEB">
        <w:rPr>
          <w:b/>
          <w:bCs/>
          <w:sz w:val="24"/>
          <w:szCs w:val="24"/>
        </w:rPr>
        <w:t>Materials and Methods</w:t>
      </w:r>
    </w:p>
    <w:p w14:paraId="0072176F" w14:textId="2370C246" w:rsidR="00740175" w:rsidRPr="00582FEB" w:rsidRDefault="00F3342E" w:rsidP="00740175">
      <w:pPr>
        <w:jc w:val="both"/>
        <w:rPr>
          <w:b/>
          <w:bCs/>
        </w:rPr>
      </w:pPr>
      <w:r w:rsidRPr="00582FEB">
        <w:rPr>
          <w:b/>
          <w:bCs/>
        </w:rPr>
        <w:t xml:space="preserve">2.1 </w:t>
      </w:r>
      <w:r w:rsidR="00740175" w:rsidRPr="00582FEB">
        <w:rPr>
          <w:b/>
          <w:bCs/>
        </w:rPr>
        <w:t>Study Area and Climatic Conditions</w:t>
      </w:r>
    </w:p>
    <w:p w14:paraId="0B4E6DAD" w14:textId="131D10C9" w:rsidR="00740175" w:rsidRPr="00582FEB" w:rsidRDefault="00740175" w:rsidP="00740175">
      <w:pPr>
        <w:jc w:val="both"/>
      </w:pPr>
      <w:r w:rsidRPr="00582FEB">
        <w:t xml:space="preserve">The experimental work was conducted in the Botany Laboratory of Anchal College, </w:t>
      </w:r>
      <w:proofErr w:type="spellStart"/>
      <w:r w:rsidRPr="00582FEB">
        <w:t>Padampur</w:t>
      </w:r>
      <w:proofErr w:type="spellEnd"/>
      <w:r w:rsidRPr="00582FEB">
        <w:t xml:space="preserve">, Odisha, situated at 20.98°N latitude and 80.04°E longitude. The region lies in the tropical zone, with an average annual rainfall of approximately 1527 mm, relative humidity of 62%, and an average temperature of 27°C (80.6°F). These </w:t>
      </w:r>
      <w:proofErr w:type="spellStart"/>
      <w:r w:rsidRPr="00582FEB">
        <w:t>agro</w:t>
      </w:r>
      <w:proofErr w:type="spellEnd"/>
      <w:r w:rsidRPr="00582FEB">
        <w:t>-climatic conditions provide a suitable environment for assessing the effect of abiotic stress, particularly salinity, on early plant development.</w:t>
      </w:r>
    </w:p>
    <w:p w14:paraId="5AD24CD7" w14:textId="79CAA4DB" w:rsidR="00740175" w:rsidRPr="00582FEB" w:rsidRDefault="00F3342E" w:rsidP="00740175">
      <w:pPr>
        <w:jc w:val="both"/>
        <w:rPr>
          <w:b/>
          <w:bCs/>
        </w:rPr>
      </w:pPr>
      <w:r w:rsidRPr="00582FEB">
        <w:rPr>
          <w:b/>
          <w:bCs/>
        </w:rPr>
        <w:t xml:space="preserve">2.2 </w:t>
      </w:r>
      <w:r w:rsidR="00740175" w:rsidRPr="00582FEB">
        <w:rPr>
          <w:b/>
          <w:bCs/>
        </w:rPr>
        <w:t>Seed Selection and Sterilization</w:t>
      </w:r>
    </w:p>
    <w:p w14:paraId="50DAC522" w14:textId="77777777" w:rsidR="00740175" w:rsidRPr="00582FEB" w:rsidRDefault="00740175" w:rsidP="00740175">
      <w:pPr>
        <w:jc w:val="both"/>
      </w:pPr>
      <w:r w:rsidRPr="00582FEB">
        <w:t xml:space="preserve">Healthy, uniform-sized seeds of Cicer arietinum L. (chickpea) were procured from a certified agricultural supplier. To eliminate surface-borne pathogens and ensure aseptic conditions, the seeds were surface-sterilized by immersion in 70% ethanol for 1–2 minutes, followed by thorough rinsing with sterile distilled water (ISTA, 2021; </w:t>
      </w:r>
      <w:proofErr w:type="spellStart"/>
      <w:r w:rsidRPr="00582FEB">
        <w:t>Nonogaki</w:t>
      </w:r>
      <w:proofErr w:type="spellEnd"/>
      <w:r w:rsidRPr="00582FEB">
        <w:t xml:space="preserve"> et al., 2010). This standard sterilization protocol prevents microbial contamination during germination tests.</w:t>
      </w:r>
    </w:p>
    <w:p w14:paraId="73C99698" w14:textId="77777777" w:rsidR="00740175" w:rsidRPr="00582FEB" w:rsidRDefault="00740175" w:rsidP="00740175">
      <w:pPr>
        <w:jc w:val="both"/>
      </w:pPr>
    </w:p>
    <w:p w14:paraId="3B4DB5E1" w14:textId="77777777" w:rsidR="008A31FA" w:rsidRPr="00582FEB" w:rsidRDefault="008A31FA" w:rsidP="00740175">
      <w:pPr>
        <w:jc w:val="both"/>
      </w:pPr>
    </w:p>
    <w:p w14:paraId="17A33EFB" w14:textId="45CDACD3" w:rsidR="00740175" w:rsidRPr="00582FEB" w:rsidRDefault="00F3342E" w:rsidP="00740175">
      <w:pPr>
        <w:jc w:val="both"/>
        <w:rPr>
          <w:b/>
          <w:bCs/>
        </w:rPr>
      </w:pPr>
      <w:r w:rsidRPr="00582FEB">
        <w:rPr>
          <w:b/>
          <w:bCs/>
        </w:rPr>
        <w:t xml:space="preserve">2.3 </w:t>
      </w:r>
      <w:r w:rsidR="00740175" w:rsidRPr="00582FEB">
        <w:rPr>
          <w:b/>
          <w:bCs/>
        </w:rPr>
        <w:t>Preparation of Salt Solutions</w:t>
      </w:r>
    </w:p>
    <w:p w14:paraId="4B3617F2" w14:textId="10B72C59" w:rsidR="00740175" w:rsidRPr="00582FEB" w:rsidRDefault="00740175" w:rsidP="00740175">
      <w:pPr>
        <w:jc w:val="both"/>
      </w:pPr>
      <w:r w:rsidRPr="00582FEB">
        <w:t>Two types of salt were used as abiotic stress agents:</w:t>
      </w:r>
    </w:p>
    <w:p w14:paraId="6A526656" w14:textId="6FC70A14" w:rsidR="00740175" w:rsidRPr="00582FEB" w:rsidRDefault="00740175" w:rsidP="00740175">
      <w:pPr>
        <w:jc w:val="both"/>
      </w:pPr>
      <w:r w:rsidRPr="00582FEB">
        <w:t>Sodium chloride (NaCl)</w:t>
      </w:r>
      <w:r w:rsidR="001947D0">
        <w:t xml:space="preserve"> salt company name </w:t>
      </w:r>
    </w:p>
    <w:p w14:paraId="33BC0528" w14:textId="7FA3AF1C" w:rsidR="00740175" w:rsidRPr="00582FEB" w:rsidRDefault="00740175" w:rsidP="00740175">
      <w:pPr>
        <w:jc w:val="both"/>
      </w:pPr>
      <w:r w:rsidRPr="00582FEB">
        <w:t>Potassium chloride (</w:t>
      </w:r>
      <w:proofErr w:type="spellStart"/>
      <w:r w:rsidRPr="00582FEB">
        <w:t>KCl</w:t>
      </w:r>
      <w:proofErr w:type="spellEnd"/>
      <w:r w:rsidRPr="00582FEB">
        <w:t>)</w:t>
      </w:r>
    </w:p>
    <w:p w14:paraId="675167CD" w14:textId="4581C586" w:rsidR="00740175" w:rsidRPr="00582FEB" w:rsidRDefault="00740175" w:rsidP="00740175">
      <w:pPr>
        <w:jc w:val="both"/>
      </w:pPr>
      <w:r w:rsidRPr="00582FEB">
        <w:t>For each salt, four concentrations were prepared in distilled water: 0% (control), 0.5%, 1%, and 2% (w/v). These concentrations were selected based on prior literature indicating mild to severe salinity stress levels that affect seed physiology (Munns &amp; Tester, 2008; Flowers et al., 2010).</w:t>
      </w:r>
    </w:p>
    <w:p w14:paraId="390811D8" w14:textId="28DBDB64" w:rsidR="00740175" w:rsidRPr="00582FEB" w:rsidRDefault="00F3342E" w:rsidP="00740175">
      <w:pPr>
        <w:jc w:val="both"/>
        <w:rPr>
          <w:b/>
          <w:bCs/>
        </w:rPr>
      </w:pPr>
      <w:r w:rsidRPr="00582FEB">
        <w:rPr>
          <w:b/>
          <w:bCs/>
        </w:rPr>
        <w:t xml:space="preserve">2.4 </w:t>
      </w:r>
      <w:r w:rsidR="00740175" w:rsidRPr="00582FEB">
        <w:rPr>
          <w:b/>
          <w:bCs/>
        </w:rPr>
        <w:t>Experimental Design for Germination Assay</w:t>
      </w:r>
    </w:p>
    <w:p w14:paraId="05A1544E" w14:textId="77777777" w:rsidR="00740175" w:rsidRPr="00582FEB" w:rsidRDefault="00740175" w:rsidP="00740175">
      <w:pPr>
        <w:jc w:val="both"/>
      </w:pPr>
      <w:r w:rsidRPr="00582FEB">
        <w:t>The experiment followed a completely randomized design (CRD) with five seeds per replicate, and at least three replicates per treatment. Sterile Petri dishes (9 cm diameter) were lined with double layers of cotton and moistened initially with 5–10 ml of the respective salt solution. Seeds were evenly placed on the cotton and incubated in a controlled environment chamber set at optimal temperature and light conditions for chickpea germination (approximately 25–27°C and 12 h light/12 h dark photoperiod). Salt treatments were reapplied every two days using 2 ml of freshly prepared solution to maintain consistent salinity (ISTA, 2021).</w:t>
      </w:r>
    </w:p>
    <w:p w14:paraId="192BD6BB" w14:textId="77777777" w:rsidR="00740175" w:rsidRPr="00582FEB" w:rsidRDefault="00740175" w:rsidP="00740175">
      <w:pPr>
        <w:jc w:val="both"/>
      </w:pPr>
    </w:p>
    <w:p w14:paraId="41D985B9" w14:textId="79A7D09B" w:rsidR="00740175" w:rsidRPr="00582FEB" w:rsidRDefault="00F3342E" w:rsidP="00740175">
      <w:pPr>
        <w:jc w:val="both"/>
        <w:rPr>
          <w:b/>
          <w:bCs/>
        </w:rPr>
      </w:pPr>
      <w:r w:rsidRPr="00582FEB">
        <w:rPr>
          <w:b/>
          <w:bCs/>
        </w:rPr>
        <w:t xml:space="preserve">2.5 </w:t>
      </w:r>
      <w:r w:rsidR="00740175" w:rsidRPr="00582FEB">
        <w:rPr>
          <w:b/>
          <w:bCs/>
        </w:rPr>
        <w:t>Germination Monitoring and Growth Measurement</w:t>
      </w:r>
    </w:p>
    <w:p w14:paraId="019BD470" w14:textId="3A195FF7" w:rsidR="00740175" w:rsidRPr="00582FEB" w:rsidRDefault="00740175" w:rsidP="00740175">
      <w:pPr>
        <w:jc w:val="both"/>
      </w:pPr>
      <w:r w:rsidRPr="00582FEB">
        <w:t xml:space="preserve">Germination was recorded daily for 7 days. A seed was considered germinated when the radicle protruded at least 2 mm. </w:t>
      </w:r>
      <w:r w:rsidR="00527618" w:rsidRPr="00527618">
        <w:t xml:space="preserve">The daily observations made it possible to calculate not only the </w:t>
      </w:r>
      <w:r w:rsidR="00527618" w:rsidRPr="00736C04">
        <w:t>germination percentage</w:t>
      </w:r>
      <w:r w:rsidR="00527618" w:rsidRPr="00527618">
        <w:t xml:space="preserve">, which reflects the proportion of seeds that successfully germinate, but also other important parameters such as </w:t>
      </w:r>
      <w:r w:rsidR="00527618" w:rsidRPr="00736C04">
        <w:t>mean germination time (MGT)</w:t>
      </w:r>
      <w:r w:rsidR="00527618" w:rsidRPr="00527618">
        <w:t xml:space="preserve">, which represents the average time taken for germination to occur. Recording germination over multiple days further enabled the assessment of germination speed, uniformity, and seed </w:t>
      </w:r>
      <w:proofErr w:type="spellStart"/>
      <w:r w:rsidR="00527618" w:rsidRPr="00527618">
        <w:t>vigor</w:t>
      </w:r>
      <w:proofErr w:type="spellEnd"/>
      <w:r w:rsidR="00527618" w:rsidRPr="00527618">
        <w:t>. Seeds that exhibited early and synchronized germination with a high final germination percentage were considered more vigorous and of better physiological quality, whereas delayed or irregular germination indicated reduced seed performance.</w:t>
      </w:r>
    </w:p>
    <w:p w14:paraId="52316F61" w14:textId="71002D1E" w:rsidR="00740175" w:rsidRPr="00582FEB" w:rsidRDefault="00527618" w:rsidP="00740175">
      <w:pPr>
        <w:jc w:val="both"/>
      </w:pPr>
      <w:r>
        <w:t xml:space="preserve">2.5.1 </w:t>
      </w:r>
      <w:r w:rsidR="00740175" w:rsidRPr="00582FEB">
        <w:t>Germination Percentage (GP):</w:t>
      </w:r>
      <w:r>
        <w:t xml:space="preserve"> This standard index reflects seed viability under stress (ISTA,2021)</w:t>
      </w:r>
      <w:r w:rsidR="00F21B50">
        <w:t>.</w:t>
      </w:r>
      <w:r w:rsidR="006117AA">
        <w:t xml:space="preserve"> </w:t>
      </w:r>
      <w:r w:rsidR="006117AA" w:rsidRPr="006117AA">
        <w:t xml:space="preserve">A higher germination percentage indicates good seed health, </w:t>
      </w:r>
      <w:proofErr w:type="spellStart"/>
      <w:r w:rsidR="006117AA" w:rsidRPr="006117AA">
        <w:t>vigor</w:t>
      </w:r>
      <w:proofErr w:type="spellEnd"/>
      <w:r w:rsidR="006117AA" w:rsidRPr="006117AA">
        <w:t xml:space="preserve">, and better chances of establishment in the field, whereas a lower percentage suggests poor seed quality, dormancy issues, or </w:t>
      </w:r>
      <w:proofErr w:type="spellStart"/>
      <w:r w:rsidR="006117AA" w:rsidRPr="006117AA">
        <w:t>unfavorable</w:t>
      </w:r>
      <w:proofErr w:type="spellEnd"/>
      <w:r w:rsidR="006117AA" w:rsidRPr="006117AA">
        <w:t xml:space="preserve"> storage and environmental conditions. Therefore, germination percentage serves as a fundamental measure in seed testing, crop improvement, and agricultural research.</w:t>
      </w:r>
    </w:p>
    <w:p w14:paraId="56D52B36" w14:textId="43FAD31B" w:rsidR="00740175" w:rsidRDefault="00740175" w:rsidP="00740175">
      <w:pPr>
        <w:jc w:val="both"/>
      </w:pPr>
      <w:r w:rsidRPr="00582FEB">
        <w:t>G</w:t>
      </w:r>
      <w:r w:rsidR="006117AA">
        <w:t xml:space="preserve">ermination </w:t>
      </w:r>
      <w:r w:rsidRPr="00582FEB">
        <w:t>P</w:t>
      </w:r>
      <w:r w:rsidR="006117AA">
        <w:t>ercentage</w:t>
      </w:r>
      <w:r w:rsidRPr="00582FEB">
        <w:t xml:space="preserve"> = (Number of seeds germinated / Total number of seeds) × 100</w:t>
      </w:r>
    </w:p>
    <w:p w14:paraId="7F4C0F9F" w14:textId="77777777" w:rsidR="006117AA" w:rsidRDefault="006117AA" w:rsidP="00740175">
      <w:pPr>
        <w:jc w:val="both"/>
      </w:pPr>
    </w:p>
    <w:p w14:paraId="38A3EF95" w14:textId="77777777" w:rsidR="006117AA" w:rsidRDefault="006117AA" w:rsidP="00740175">
      <w:pPr>
        <w:jc w:val="both"/>
      </w:pPr>
    </w:p>
    <w:p w14:paraId="7D084758" w14:textId="77777777" w:rsidR="006117AA" w:rsidRDefault="006117AA" w:rsidP="00740175">
      <w:pPr>
        <w:jc w:val="both"/>
      </w:pPr>
    </w:p>
    <w:p w14:paraId="18B86C1D" w14:textId="77777777" w:rsidR="006117AA" w:rsidRPr="00582FEB" w:rsidRDefault="006117AA" w:rsidP="00740175">
      <w:pPr>
        <w:jc w:val="both"/>
      </w:pPr>
    </w:p>
    <w:p w14:paraId="4AE7AD9A" w14:textId="52B61D33" w:rsidR="00740175" w:rsidRPr="006117AA" w:rsidRDefault="006117AA" w:rsidP="00740175">
      <w:pPr>
        <w:jc w:val="both"/>
      </w:pPr>
      <w:r>
        <w:t xml:space="preserve">2.5.2 </w:t>
      </w:r>
      <w:r w:rsidR="00740175" w:rsidRPr="00582FEB">
        <w:t>Mean Germination Time (MGT):</w:t>
      </w:r>
      <w:r w:rsidRPr="00582FEB">
        <w:t>MGT indicates the speed and uniformity of germination (Bewley, 1997).</w:t>
      </w:r>
      <w:r w:rsidR="00D5362F">
        <w:t xml:space="preserve"> </w:t>
      </w:r>
      <w:r w:rsidR="00D5362F" w:rsidRPr="00D5362F">
        <w:t xml:space="preserve">Mean germination time is a parameter that indicates the average time taken for a group of </w:t>
      </w:r>
      <w:r w:rsidR="00D5362F" w:rsidRPr="00D5362F">
        <w:lastRenderedPageBreak/>
        <w:t xml:space="preserve">seeds to germinate under specific conditions. It is calculated by considering both the number of seeds germinated each day and the time taken for their germination. MGT reflects the speed and uniformity of germination, with a lower value indicating faster and more vigorous germination. </w:t>
      </w:r>
    </w:p>
    <w:p w14:paraId="34FBD7DE" w14:textId="77777777" w:rsidR="00740175" w:rsidRPr="00582FEB" w:rsidRDefault="00740175" w:rsidP="00740175">
      <w:pPr>
        <w:jc w:val="both"/>
      </w:pPr>
      <w:r w:rsidRPr="00582FEB">
        <w:t>MGT = ∑ (n × d) / N</w:t>
      </w:r>
    </w:p>
    <w:p w14:paraId="73CE701C" w14:textId="44524E1D" w:rsidR="00736C04" w:rsidRDefault="00740175" w:rsidP="00740175">
      <w:pPr>
        <w:jc w:val="both"/>
      </w:pPr>
      <w:r w:rsidRPr="00582FEB">
        <w:t>Where n = number of seeds germinated</w:t>
      </w:r>
      <w:r w:rsidR="006117AA">
        <w:t xml:space="preserve">, </w:t>
      </w:r>
      <w:r w:rsidR="00D5362F">
        <w:t>d=number</w:t>
      </w:r>
      <w:r w:rsidR="006117AA">
        <w:t xml:space="preserve"> of days</w:t>
      </w:r>
      <w:r w:rsidRPr="00582FEB">
        <w:t xml:space="preserve">, and N = total number of seeds germinated. </w:t>
      </w:r>
    </w:p>
    <w:p w14:paraId="44F354C3" w14:textId="77777777" w:rsidR="00740175" w:rsidRPr="00582FEB" w:rsidRDefault="00740175" w:rsidP="00740175">
      <w:pPr>
        <w:jc w:val="both"/>
      </w:pPr>
    </w:p>
    <w:p w14:paraId="460793C2" w14:textId="70C4840A" w:rsidR="00740175" w:rsidRPr="00582FEB" w:rsidRDefault="00F3342E" w:rsidP="00740175">
      <w:pPr>
        <w:jc w:val="both"/>
        <w:rPr>
          <w:b/>
          <w:bCs/>
          <w:sz w:val="24"/>
          <w:szCs w:val="24"/>
        </w:rPr>
      </w:pPr>
      <w:r w:rsidRPr="00582FEB">
        <w:rPr>
          <w:b/>
          <w:bCs/>
          <w:sz w:val="24"/>
          <w:szCs w:val="24"/>
        </w:rPr>
        <w:t xml:space="preserve">2.6 </w:t>
      </w:r>
      <w:r w:rsidR="00740175" w:rsidRPr="00582FEB">
        <w:rPr>
          <w:b/>
          <w:bCs/>
          <w:sz w:val="24"/>
          <w:szCs w:val="24"/>
        </w:rPr>
        <w:t>Seedling Growth Parameters:</w:t>
      </w:r>
    </w:p>
    <w:p w14:paraId="2A8DBDAC" w14:textId="1C6C39D3" w:rsidR="008A31FA" w:rsidRPr="00582FEB" w:rsidRDefault="00740175" w:rsidP="008A31FA">
      <w:pPr>
        <w:jc w:val="both"/>
      </w:pPr>
      <w:r w:rsidRPr="00582FEB">
        <w:t>On the 7th day, germinated seedlings were carefully removed and measured for:</w:t>
      </w:r>
      <w:r w:rsidR="008A31FA" w:rsidRPr="00582FEB">
        <w:t xml:space="preserve"> </w:t>
      </w:r>
      <w:r w:rsidRPr="00582FEB">
        <w:t>Root length (radicle)</w:t>
      </w:r>
      <w:r w:rsidR="008A31FA" w:rsidRPr="00582FEB">
        <w:t xml:space="preserve">, </w:t>
      </w:r>
      <w:r w:rsidRPr="00582FEB">
        <w:t>Shoot length (plumule)</w:t>
      </w:r>
      <w:r w:rsidR="008A31FA" w:rsidRPr="00582FEB">
        <w:t xml:space="preserve">, </w:t>
      </w:r>
      <w:r w:rsidRPr="00582FEB">
        <w:t>Total seedling length (root + shoot)</w:t>
      </w:r>
      <w:r w:rsidR="008A31FA" w:rsidRPr="00582FEB">
        <w:t xml:space="preserve">, </w:t>
      </w:r>
      <w:r w:rsidRPr="00582FEB">
        <w:t>Dry biomass (after oven-drying at 60°C for 24 hours)</w:t>
      </w:r>
      <w:r w:rsidR="008A31FA" w:rsidRPr="00582FEB">
        <w:t xml:space="preserve">, </w:t>
      </w:r>
      <w:r w:rsidRPr="00582FEB">
        <w:t>Seed Vigor Index – I (SVI-1)</w:t>
      </w:r>
      <w:r w:rsidR="008A31FA" w:rsidRPr="00582FEB">
        <w:t xml:space="preserve"> and Seed Vigor Index – II (SVI-2).</w:t>
      </w:r>
    </w:p>
    <w:p w14:paraId="6EB6EE33" w14:textId="085D96FE" w:rsidR="00740175" w:rsidRPr="00582FEB" w:rsidRDefault="002301A4" w:rsidP="00740175">
      <w:pPr>
        <w:jc w:val="both"/>
      </w:pPr>
      <w:r>
        <w:t xml:space="preserve">2.6.1  </w:t>
      </w:r>
      <w:r w:rsidR="008A31FA" w:rsidRPr="00582FEB">
        <w:t xml:space="preserve">Seed Vigor Index – I (SVI-1) </w:t>
      </w:r>
    </w:p>
    <w:p w14:paraId="7ADD1BA0" w14:textId="1F056BAE" w:rsidR="00740175" w:rsidRPr="00582FEB" w:rsidRDefault="002301A4" w:rsidP="00740175">
      <w:pPr>
        <w:jc w:val="both"/>
      </w:pPr>
      <w:r>
        <w:t xml:space="preserve"> </w:t>
      </w:r>
      <w:r w:rsidR="00740175" w:rsidRPr="00582FEB">
        <w:t>SVI-1 = Germination Percentage × Average Seedling Length (cm)</w:t>
      </w:r>
    </w:p>
    <w:p w14:paraId="4DFF6F55" w14:textId="67EB3AC3" w:rsidR="00740175" w:rsidRPr="00582FEB" w:rsidRDefault="00740175" w:rsidP="00740175">
      <w:pPr>
        <w:jc w:val="both"/>
      </w:pPr>
      <w:r w:rsidRPr="00582FEB">
        <w:t xml:space="preserve">This index indicates early </w:t>
      </w:r>
      <w:proofErr w:type="spellStart"/>
      <w:r w:rsidRPr="00582FEB">
        <w:t>vigor</w:t>
      </w:r>
      <w:proofErr w:type="spellEnd"/>
      <w:r w:rsidRPr="00582FEB">
        <w:t xml:space="preserve"> under stress conditions (Abdul-Baki &amp; Anderson, 1973).</w:t>
      </w:r>
    </w:p>
    <w:p w14:paraId="5B5EE572" w14:textId="7A5C5554" w:rsidR="00740175" w:rsidRPr="00582FEB" w:rsidRDefault="002301A4" w:rsidP="00740175">
      <w:pPr>
        <w:jc w:val="both"/>
      </w:pPr>
      <w:r>
        <w:t xml:space="preserve">2.6.2 </w:t>
      </w:r>
      <w:r w:rsidR="00740175" w:rsidRPr="00582FEB">
        <w:t>Seed Vigor Index – II (SVI-2):</w:t>
      </w:r>
    </w:p>
    <w:p w14:paraId="629530E3" w14:textId="77777777" w:rsidR="00740175" w:rsidRPr="00582FEB" w:rsidRDefault="00740175" w:rsidP="00740175">
      <w:pPr>
        <w:jc w:val="both"/>
      </w:pPr>
      <w:r w:rsidRPr="00582FEB">
        <w:t>SVI-2 = Germination Percentage × Average Seedling Dry Weight (mg)</w:t>
      </w:r>
    </w:p>
    <w:p w14:paraId="0C5A7A14" w14:textId="20959A05" w:rsidR="008A31FA" w:rsidRPr="00582FEB" w:rsidRDefault="00740175" w:rsidP="00740175">
      <w:pPr>
        <w:jc w:val="both"/>
      </w:pPr>
      <w:r w:rsidRPr="00582FEB">
        <w:t>This parameter assesses seedling robustness based on biomass accumulation.</w:t>
      </w:r>
    </w:p>
    <w:p w14:paraId="4BBAA3CC" w14:textId="171DFDA9" w:rsidR="008A31FA" w:rsidRDefault="00087D6C" w:rsidP="00F3342E">
      <w:pPr>
        <w:pStyle w:val="ListParagraph"/>
        <w:numPr>
          <w:ilvl w:val="0"/>
          <w:numId w:val="3"/>
        </w:numPr>
        <w:jc w:val="both"/>
        <w:rPr>
          <w:b/>
          <w:bCs/>
          <w:sz w:val="36"/>
          <w:szCs w:val="36"/>
        </w:rPr>
      </w:pPr>
      <w:r w:rsidRPr="00582FEB">
        <w:rPr>
          <w:b/>
          <w:bCs/>
          <w:sz w:val="36"/>
          <w:szCs w:val="36"/>
        </w:rPr>
        <w:t>Results</w:t>
      </w:r>
    </w:p>
    <w:p w14:paraId="64DBB734" w14:textId="50458C0D" w:rsidR="00C9470A" w:rsidRPr="00C9470A" w:rsidRDefault="00C9470A" w:rsidP="00C9470A">
      <w:pPr>
        <w:ind w:left="360"/>
        <w:jc w:val="both"/>
      </w:pPr>
      <w:r w:rsidRPr="00C9470A">
        <w:t>The experimental results demonstrate the significant impact of salt stress on seed germination and seedling growth in Cicer arietinum</w:t>
      </w:r>
      <w:r w:rsidR="001B3837">
        <w:t xml:space="preserve"> L.</w:t>
      </w:r>
      <w:r w:rsidRPr="00C9470A">
        <w:t xml:space="preserve"> (chickpea). The data, presented across three tabulations, reveal clear trends corresponding to different concentrations of NaCl and </w:t>
      </w:r>
      <w:proofErr w:type="spellStart"/>
      <w:r w:rsidRPr="00C9470A">
        <w:t>KCl</w:t>
      </w:r>
      <w:proofErr w:type="spellEnd"/>
      <w:r w:rsidRPr="00C9470A">
        <w:t>.</w:t>
      </w:r>
    </w:p>
    <w:p w14:paraId="5C102CB1" w14:textId="3E59F570" w:rsidR="00C9470A" w:rsidRPr="001B3837" w:rsidRDefault="00C9470A" w:rsidP="00C9470A">
      <w:pPr>
        <w:ind w:left="360"/>
        <w:jc w:val="both"/>
        <w:rPr>
          <w:b/>
          <w:bCs/>
          <w:sz w:val="24"/>
          <w:szCs w:val="24"/>
        </w:rPr>
      </w:pPr>
      <w:r w:rsidRPr="001B3837">
        <w:rPr>
          <w:b/>
          <w:bCs/>
          <w:sz w:val="24"/>
          <w:szCs w:val="24"/>
        </w:rPr>
        <w:t>Germination Percentage :</w:t>
      </w:r>
    </w:p>
    <w:p w14:paraId="5F0514C8" w14:textId="3427D405" w:rsidR="00C9470A" w:rsidRPr="00C9470A" w:rsidRDefault="00C9470A" w:rsidP="001B3837">
      <w:pPr>
        <w:ind w:left="360"/>
        <w:jc w:val="both"/>
      </w:pPr>
      <w:r w:rsidRPr="00C9470A">
        <w:t xml:space="preserve">In both NaCl and </w:t>
      </w:r>
      <w:proofErr w:type="spellStart"/>
      <w:r w:rsidRPr="00C9470A">
        <w:t>KCl</w:t>
      </w:r>
      <w:proofErr w:type="spellEnd"/>
      <w:r w:rsidRPr="00C9470A">
        <w:t xml:space="preserve"> treatments, control conditions (0% salt) supported optimal germination. Seeds exposed to 0% NaCl exhibited progressive germination from Day 1, reaching 100% by Day 3</w:t>
      </w:r>
      <w:r w:rsidR="001B3837">
        <w:t>(Table1a).</w:t>
      </w:r>
      <w:r w:rsidRPr="00C9470A">
        <w:t xml:space="preserve"> A similar pattern was observed in 0% </w:t>
      </w:r>
      <w:proofErr w:type="spellStart"/>
      <w:r w:rsidRPr="00C9470A">
        <w:t>KCl</w:t>
      </w:r>
      <w:proofErr w:type="spellEnd"/>
      <w:r w:rsidRPr="00C9470A">
        <w:t>, though germination initiated slightly later, achieving full germination by Day 4</w:t>
      </w:r>
      <w:r w:rsidR="001B3837">
        <w:t>(Table1b)</w:t>
      </w:r>
      <w:r w:rsidRPr="00C9470A">
        <w:t xml:space="preserve">. At 0.5% concentration, germination was delayed in both salt treatments. For NaCl, germination was only 40% by Day 3 and reached 100% by Day 4. For </w:t>
      </w:r>
      <w:proofErr w:type="spellStart"/>
      <w:r w:rsidRPr="00C9470A">
        <w:t>KCl</w:t>
      </w:r>
      <w:proofErr w:type="spellEnd"/>
      <w:r w:rsidRPr="00C9470A">
        <w:t>, germination followed a slower progression but reached 100% by Day 5</w:t>
      </w:r>
      <w:r w:rsidR="001B3837">
        <w:t>(Table 1a and Table1b)</w:t>
      </w:r>
      <w:r w:rsidRPr="00C9470A">
        <w:t>. No germination was recorded at 1% and 2% concentrations of either salt, indicating that elevated salinity exerts a strongly inhibitory effect on seed emergence</w:t>
      </w:r>
      <w:r w:rsidR="001B3837">
        <w:t>(Table1a and Table 1b).</w:t>
      </w:r>
    </w:p>
    <w:p w14:paraId="60FB257B" w14:textId="77777777" w:rsidR="00C9470A" w:rsidRPr="00C9470A" w:rsidRDefault="00C9470A" w:rsidP="00C9470A">
      <w:pPr>
        <w:ind w:left="360"/>
        <w:jc w:val="both"/>
      </w:pPr>
      <w:r w:rsidRPr="00C9470A">
        <w:t xml:space="preserve">These results indicate that while low levels of salt stress may delay germination, higher concentrations completely inhibit it. Seeds treated with </w:t>
      </w:r>
      <w:proofErr w:type="spellStart"/>
      <w:r w:rsidRPr="00C9470A">
        <w:t>KCl</w:t>
      </w:r>
      <w:proofErr w:type="spellEnd"/>
      <w:r w:rsidRPr="00C9470A">
        <w:t xml:space="preserve"> at 0.5% performed slightly better than those treated with NaCl, suggesting that potassium ions may exert less toxicity than sodium ions at similar concentrations. </w:t>
      </w:r>
    </w:p>
    <w:p w14:paraId="1DD9BDF2" w14:textId="2DB80630" w:rsidR="00C9470A" w:rsidRPr="00C9470A" w:rsidRDefault="00C9470A" w:rsidP="00C9470A">
      <w:pPr>
        <w:ind w:left="360"/>
        <w:jc w:val="both"/>
      </w:pPr>
      <w:r w:rsidRPr="00C9470A">
        <w:t xml:space="preserve">This finding aligns with prior research indicating that sodium ions are more disruptive to cellular ion homeostasis and water uptake during early germination (Munns &amp; Tester, 2008; </w:t>
      </w:r>
      <w:r w:rsidR="001B3837">
        <w:t>V</w:t>
      </w:r>
      <w:r w:rsidRPr="00C9470A">
        <w:t>an Zelm et al., 2023; Wang et al., 2008).</w:t>
      </w:r>
    </w:p>
    <w:p w14:paraId="4558B3B9" w14:textId="63416072" w:rsidR="00C9470A" w:rsidRPr="001B3837" w:rsidRDefault="00C9470A" w:rsidP="00C9470A">
      <w:pPr>
        <w:ind w:left="360"/>
        <w:jc w:val="both"/>
        <w:rPr>
          <w:b/>
          <w:bCs/>
        </w:rPr>
      </w:pPr>
      <w:r w:rsidRPr="001B3837">
        <w:rPr>
          <w:b/>
          <w:bCs/>
        </w:rPr>
        <w:t xml:space="preserve">Mean Germination Time </w:t>
      </w:r>
      <w:r w:rsidR="005A5A4E">
        <w:rPr>
          <w:b/>
          <w:bCs/>
        </w:rPr>
        <w:t>(MGT)</w:t>
      </w:r>
      <w:r w:rsidRPr="001B3837">
        <w:rPr>
          <w:b/>
          <w:bCs/>
        </w:rPr>
        <w:t>:</w:t>
      </w:r>
    </w:p>
    <w:p w14:paraId="03A8BC44" w14:textId="23B832E9" w:rsidR="00C9470A" w:rsidRDefault="00C9470A" w:rsidP="005A5A4E">
      <w:pPr>
        <w:ind w:left="360"/>
        <w:jc w:val="both"/>
      </w:pPr>
      <w:r w:rsidRPr="00C9470A">
        <w:lastRenderedPageBreak/>
        <w:t xml:space="preserve">MGT values further confirmed the inhibitory effect of salt stress. Under control conditions, seeds treated with NaCl and </w:t>
      </w:r>
      <w:proofErr w:type="spellStart"/>
      <w:r w:rsidRPr="00C9470A">
        <w:t>KCl</w:t>
      </w:r>
      <w:proofErr w:type="spellEnd"/>
      <w:r w:rsidRPr="00C9470A">
        <w:t xml:space="preserve"> germinated efficiently, with MGT values of 3.08 and 3.22 days, respectively. However, at 0.5% salt concentration, MGT increased to 3.66 days for NaCl and 3.64 days for </w:t>
      </w:r>
      <w:proofErr w:type="spellStart"/>
      <w:r w:rsidRPr="00C9470A">
        <w:t>KCl</w:t>
      </w:r>
      <w:proofErr w:type="spellEnd"/>
      <w:r w:rsidRPr="00C9470A">
        <w:t>, indicating delayed germination under stress. No germination was observed at 1% and 2% concentrations</w:t>
      </w:r>
      <w:r w:rsidR="005A5A4E">
        <w:t>(Table2)</w:t>
      </w:r>
      <w:r w:rsidRPr="00C9470A">
        <w:t>, resulting in no calculable MGT. The rise in MGT at 0.5% confirms that even moderate salt stress can delay the physiological processes involved in germination, such as water imbibition, enzyme activation, and radicle emergence</w:t>
      </w:r>
      <w:r w:rsidR="005A5A4E">
        <w:t xml:space="preserve"> (</w:t>
      </w:r>
      <w:r w:rsidR="005A5A4E" w:rsidRPr="005A5A4E">
        <w:t>Atta et al., 2023; Jamil et al., 2006).</w:t>
      </w:r>
    </w:p>
    <w:p w14:paraId="024D46B3" w14:textId="6BAEA063" w:rsidR="00F26BEC" w:rsidRPr="00C9470A" w:rsidRDefault="00F26BEC" w:rsidP="005A5A4E">
      <w:pPr>
        <w:ind w:left="360"/>
        <w:jc w:val="both"/>
      </w:pPr>
      <w:r w:rsidRPr="00582FEB">
        <w:rPr>
          <w:noProof/>
        </w:rPr>
        <w:drawing>
          <wp:inline distT="0" distB="0" distL="0" distR="0" wp14:anchorId="254BDB92" wp14:editId="692ACFB4">
            <wp:extent cx="5731510" cy="6882130"/>
            <wp:effectExtent l="0" t="0" r="2540" b="0"/>
            <wp:docPr id="192636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36652" name=""/>
                    <pic:cNvPicPr/>
                  </pic:nvPicPr>
                  <pic:blipFill>
                    <a:blip r:embed="rId8"/>
                    <a:stretch>
                      <a:fillRect/>
                    </a:stretch>
                  </pic:blipFill>
                  <pic:spPr>
                    <a:xfrm>
                      <a:off x="0" y="0"/>
                      <a:ext cx="5731510" cy="6882130"/>
                    </a:xfrm>
                    <a:prstGeom prst="rect">
                      <a:avLst/>
                    </a:prstGeom>
                  </pic:spPr>
                </pic:pic>
              </a:graphicData>
            </a:graphic>
          </wp:inline>
        </w:drawing>
      </w:r>
    </w:p>
    <w:p w14:paraId="6D941732" w14:textId="4AD9A916" w:rsidR="00F26BEC" w:rsidRPr="00582FEB" w:rsidRDefault="00F26BEC" w:rsidP="00F26BEC">
      <w:pPr>
        <w:jc w:val="both"/>
      </w:pPr>
      <w:r w:rsidRPr="00F26BEC">
        <w:rPr>
          <w:b/>
          <w:bCs/>
        </w:rPr>
        <w:t>Fig. 1: Germination</w:t>
      </w:r>
      <w:r w:rsidRPr="000C504A">
        <w:rPr>
          <w:b/>
          <w:bCs/>
        </w:rPr>
        <w:t xml:space="preserve"> of </w:t>
      </w:r>
      <w:r>
        <w:rPr>
          <w:b/>
          <w:bCs/>
        </w:rPr>
        <w:t xml:space="preserve">chickpea </w:t>
      </w:r>
      <w:r w:rsidRPr="000C504A">
        <w:rPr>
          <w:b/>
          <w:bCs/>
        </w:rPr>
        <w:t xml:space="preserve">seeds under different </w:t>
      </w:r>
      <w:r w:rsidRPr="00207FD6">
        <w:rPr>
          <w:b/>
          <w:bCs/>
        </w:rPr>
        <w:t xml:space="preserve">concentrations of NaCl and </w:t>
      </w:r>
      <w:proofErr w:type="spellStart"/>
      <w:r w:rsidRPr="00207FD6">
        <w:rPr>
          <w:b/>
          <w:bCs/>
        </w:rPr>
        <w:t>KCl</w:t>
      </w:r>
      <w:proofErr w:type="spellEnd"/>
    </w:p>
    <w:p w14:paraId="2D9EBD08" w14:textId="654AD000" w:rsidR="00C9470A" w:rsidRPr="00C9470A" w:rsidRDefault="00C9470A" w:rsidP="00C9470A">
      <w:pPr>
        <w:jc w:val="both"/>
      </w:pPr>
    </w:p>
    <w:p w14:paraId="3DC6971A" w14:textId="5FAA7A77" w:rsidR="00C9470A" w:rsidRPr="009A5105" w:rsidRDefault="00C9470A" w:rsidP="00C9470A">
      <w:pPr>
        <w:jc w:val="both"/>
        <w:rPr>
          <w:b/>
          <w:bCs/>
        </w:rPr>
      </w:pPr>
      <w:r w:rsidRPr="009A5105">
        <w:rPr>
          <w:b/>
          <w:bCs/>
        </w:rPr>
        <w:lastRenderedPageBreak/>
        <w:t xml:space="preserve">Seed Vigor Index </w:t>
      </w:r>
      <w:r w:rsidR="00103F3E">
        <w:rPr>
          <w:b/>
          <w:bCs/>
        </w:rPr>
        <w:t>(SV1 and SV2)</w:t>
      </w:r>
      <w:r w:rsidRPr="009A5105">
        <w:rPr>
          <w:b/>
          <w:bCs/>
        </w:rPr>
        <w:t>:</w:t>
      </w:r>
    </w:p>
    <w:p w14:paraId="069F86F5" w14:textId="7BD23C89" w:rsidR="00C9470A" w:rsidRPr="00582FEB" w:rsidRDefault="00C9470A" w:rsidP="00C9470A">
      <w:pPr>
        <w:jc w:val="both"/>
      </w:pPr>
      <w:r w:rsidRPr="00582FEB">
        <w:t xml:space="preserve">Seed </w:t>
      </w:r>
      <w:proofErr w:type="spellStart"/>
      <w:r w:rsidRPr="00582FEB">
        <w:t>vigor</w:t>
      </w:r>
      <w:proofErr w:type="spellEnd"/>
      <w:r w:rsidRPr="00582FEB">
        <w:t xml:space="preserve"> indices provided further insights into the quality and strength of emerging seedlings. Under non-stressed conditions (0% salt), both salts supported healthy seedling development with high root and shoot lengths</w:t>
      </w:r>
      <w:r w:rsidR="00103F3E">
        <w:t>(Table3)</w:t>
      </w:r>
      <w:r w:rsidRPr="00582FEB">
        <w:t xml:space="preserve">. The total seedling length and dry biomass were comparable between NaCl and </w:t>
      </w:r>
      <w:proofErr w:type="spellStart"/>
      <w:r w:rsidRPr="00582FEB">
        <w:t>KCl</w:t>
      </w:r>
      <w:proofErr w:type="spellEnd"/>
      <w:r w:rsidRPr="00582FEB">
        <w:t>, leading to high SVI values in both treatments.</w:t>
      </w:r>
    </w:p>
    <w:p w14:paraId="3109158F" w14:textId="6B95229A" w:rsidR="00C9470A" w:rsidRPr="00582FEB" w:rsidRDefault="00C9470A" w:rsidP="00C9470A">
      <w:pPr>
        <w:jc w:val="both"/>
      </w:pPr>
      <w:r w:rsidRPr="00582FEB">
        <w:t>However, at 0.5% concentration, although the germination percentage remained 100%, a notable decline in root and shoot lengths, as well as dry weight, was recorded</w:t>
      </w:r>
      <w:r w:rsidR="00103F3E">
        <w:t>(Table3)</w:t>
      </w:r>
      <w:r w:rsidRPr="00582FEB">
        <w:t xml:space="preserve">. This reduction translated to lower SVI-1 and SVI-2 values, indicating that even low salt stress compromises seedling </w:t>
      </w:r>
      <w:proofErr w:type="spellStart"/>
      <w:r w:rsidRPr="00582FEB">
        <w:t>vigor</w:t>
      </w:r>
      <w:proofErr w:type="spellEnd"/>
      <w:r w:rsidRPr="00582FEB">
        <w:t xml:space="preserve">. Once again, seedlings under </w:t>
      </w:r>
      <w:proofErr w:type="spellStart"/>
      <w:r w:rsidRPr="00582FEB">
        <w:t>KCl</w:t>
      </w:r>
      <w:proofErr w:type="spellEnd"/>
      <w:r w:rsidRPr="00582FEB">
        <w:t xml:space="preserve"> stress showed slightly better </w:t>
      </w:r>
      <w:proofErr w:type="spellStart"/>
      <w:r w:rsidRPr="00582FEB">
        <w:t>vigor</w:t>
      </w:r>
      <w:proofErr w:type="spellEnd"/>
      <w:r w:rsidRPr="00582FEB">
        <w:t xml:space="preserve"> than those under NaCl at 0.5%, supporting the observation that potassium chloride may be less harmful during early growth stages. At 1% and 2% concentrations, no germination occurred, resulting in SVI values of zero. These findings confirm that Cicer arietinum is highly sensitive to salt stress during the germination phase, with a clear threshold beyond which both germination and seedling development are entirely inhibited.</w:t>
      </w:r>
    </w:p>
    <w:p w14:paraId="448CDD66" w14:textId="77777777" w:rsidR="00C9470A" w:rsidRPr="00582FEB" w:rsidRDefault="00C9470A" w:rsidP="00C9470A">
      <w:pPr>
        <w:jc w:val="both"/>
      </w:pPr>
      <w:r w:rsidRPr="00582FEB">
        <w:t xml:space="preserve">Figure 3 shows that seeds under control conditions (NaCl 0%, </w:t>
      </w:r>
      <w:proofErr w:type="spellStart"/>
      <w:r w:rsidRPr="00582FEB">
        <w:t>KCl</w:t>
      </w:r>
      <w:proofErr w:type="spellEnd"/>
      <w:r w:rsidRPr="00582FEB">
        <w:t xml:space="preserve"> 0%) reached maximum germination more quickly than those under saline treatments. Both NaCl 0.5% and </w:t>
      </w:r>
      <w:proofErr w:type="spellStart"/>
      <w:r w:rsidRPr="00582FEB">
        <w:t>KCl</w:t>
      </w:r>
      <w:proofErr w:type="spellEnd"/>
      <w:r w:rsidRPr="00582FEB">
        <w:t xml:space="preserve"> 0.5% delayed germination onset, with NaCl-treated seeds recovering faster than </w:t>
      </w:r>
      <w:proofErr w:type="spellStart"/>
      <w:r w:rsidRPr="00582FEB">
        <w:t>KCl</w:t>
      </w:r>
      <w:proofErr w:type="spellEnd"/>
      <w:r w:rsidRPr="00582FEB">
        <w:t>-treated ones, though all treatments achieved 100 % germination by the final day.</w:t>
      </w:r>
    </w:p>
    <w:p w14:paraId="6B1672B6" w14:textId="77777777" w:rsidR="00C9470A" w:rsidRDefault="00C9470A" w:rsidP="00C9470A">
      <w:pPr>
        <w:jc w:val="both"/>
      </w:pPr>
    </w:p>
    <w:p w14:paraId="28199B30" w14:textId="77777777" w:rsidR="00F26BEC" w:rsidRDefault="00F26BEC" w:rsidP="00C9470A">
      <w:pPr>
        <w:jc w:val="both"/>
      </w:pPr>
    </w:p>
    <w:p w14:paraId="12AFBB4B" w14:textId="77777777" w:rsidR="00F26BEC" w:rsidRPr="00582FEB" w:rsidRDefault="00F26BEC" w:rsidP="00C9470A">
      <w:pPr>
        <w:jc w:val="both"/>
      </w:pP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932"/>
        <w:gridCol w:w="1134"/>
        <w:gridCol w:w="992"/>
        <w:gridCol w:w="1325"/>
      </w:tblGrid>
      <w:tr w:rsidR="00083ABA" w14:paraId="42241838" w14:textId="77777777" w:rsidTr="00575036">
        <w:tc>
          <w:tcPr>
            <w:tcW w:w="1336" w:type="dxa"/>
            <w:vMerge w:val="restart"/>
            <w:tcBorders>
              <w:top w:val="single" w:sz="4" w:space="0" w:color="auto"/>
              <w:bottom w:val="single" w:sz="4" w:space="0" w:color="auto"/>
            </w:tcBorders>
            <w:vAlign w:val="center"/>
          </w:tcPr>
          <w:p w14:paraId="38D398A4" w14:textId="77777777" w:rsidR="00083ABA" w:rsidRPr="000A5286" w:rsidRDefault="00083ABA" w:rsidP="00575036">
            <w:pPr>
              <w:jc w:val="center"/>
              <w:rPr>
                <w:b/>
              </w:rPr>
            </w:pPr>
            <w:r w:rsidRPr="000A5286">
              <w:rPr>
                <w:b/>
              </w:rPr>
              <w:t>Number of days</w:t>
            </w:r>
          </w:p>
        </w:tc>
        <w:tc>
          <w:tcPr>
            <w:tcW w:w="4383" w:type="dxa"/>
            <w:gridSpan w:val="4"/>
            <w:tcBorders>
              <w:top w:val="single" w:sz="4" w:space="0" w:color="auto"/>
              <w:bottom w:val="single" w:sz="4" w:space="0" w:color="auto"/>
            </w:tcBorders>
            <w:vAlign w:val="center"/>
          </w:tcPr>
          <w:p w14:paraId="28939E13" w14:textId="77777777" w:rsidR="00083ABA" w:rsidRPr="000A5286" w:rsidRDefault="00083ABA" w:rsidP="00575036">
            <w:pPr>
              <w:jc w:val="center"/>
              <w:rPr>
                <w:b/>
              </w:rPr>
            </w:pPr>
            <w:r w:rsidRPr="000A5286">
              <w:rPr>
                <w:b/>
              </w:rPr>
              <w:t>NaCl Concentrations (%)</w:t>
            </w:r>
          </w:p>
        </w:tc>
      </w:tr>
      <w:tr w:rsidR="00083ABA" w14:paraId="6131321F" w14:textId="77777777" w:rsidTr="00575036">
        <w:tc>
          <w:tcPr>
            <w:tcW w:w="1336" w:type="dxa"/>
            <w:vMerge/>
            <w:tcBorders>
              <w:top w:val="single" w:sz="4" w:space="0" w:color="auto"/>
              <w:bottom w:val="single" w:sz="4" w:space="0" w:color="auto"/>
            </w:tcBorders>
            <w:vAlign w:val="center"/>
          </w:tcPr>
          <w:p w14:paraId="7DC1E399" w14:textId="77777777" w:rsidR="00083ABA" w:rsidRPr="000A5286" w:rsidRDefault="00083ABA" w:rsidP="00575036">
            <w:pPr>
              <w:jc w:val="center"/>
              <w:rPr>
                <w:b/>
              </w:rPr>
            </w:pPr>
          </w:p>
        </w:tc>
        <w:tc>
          <w:tcPr>
            <w:tcW w:w="932" w:type="dxa"/>
            <w:tcBorders>
              <w:top w:val="single" w:sz="4" w:space="0" w:color="auto"/>
              <w:bottom w:val="single" w:sz="4" w:space="0" w:color="auto"/>
            </w:tcBorders>
            <w:vAlign w:val="center"/>
          </w:tcPr>
          <w:p w14:paraId="12455AD2" w14:textId="77777777" w:rsidR="00083ABA" w:rsidRPr="000A5286" w:rsidRDefault="00083ABA" w:rsidP="00575036">
            <w:pPr>
              <w:jc w:val="center"/>
              <w:rPr>
                <w:b/>
              </w:rPr>
            </w:pPr>
            <w:r w:rsidRPr="000A5286">
              <w:rPr>
                <w:b/>
              </w:rPr>
              <w:t>0</w:t>
            </w:r>
          </w:p>
        </w:tc>
        <w:tc>
          <w:tcPr>
            <w:tcW w:w="1134" w:type="dxa"/>
            <w:tcBorders>
              <w:top w:val="single" w:sz="4" w:space="0" w:color="auto"/>
              <w:bottom w:val="single" w:sz="4" w:space="0" w:color="auto"/>
            </w:tcBorders>
            <w:vAlign w:val="center"/>
          </w:tcPr>
          <w:p w14:paraId="09B9F60C" w14:textId="77777777" w:rsidR="00083ABA" w:rsidRPr="000A5286" w:rsidRDefault="00083ABA" w:rsidP="00575036">
            <w:pPr>
              <w:jc w:val="center"/>
              <w:rPr>
                <w:b/>
              </w:rPr>
            </w:pPr>
            <w:r w:rsidRPr="000A5286">
              <w:rPr>
                <w:b/>
              </w:rPr>
              <w:t>0.5</w:t>
            </w:r>
          </w:p>
        </w:tc>
        <w:tc>
          <w:tcPr>
            <w:tcW w:w="992" w:type="dxa"/>
            <w:tcBorders>
              <w:top w:val="single" w:sz="4" w:space="0" w:color="auto"/>
              <w:bottom w:val="single" w:sz="4" w:space="0" w:color="auto"/>
            </w:tcBorders>
            <w:vAlign w:val="center"/>
          </w:tcPr>
          <w:p w14:paraId="3E20CFF9" w14:textId="77777777" w:rsidR="00083ABA" w:rsidRPr="000A5286" w:rsidRDefault="00083ABA" w:rsidP="00575036">
            <w:pPr>
              <w:jc w:val="center"/>
              <w:rPr>
                <w:b/>
              </w:rPr>
            </w:pPr>
            <w:r w:rsidRPr="000A5286">
              <w:rPr>
                <w:b/>
              </w:rPr>
              <w:t>1</w:t>
            </w:r>
          </w:p>
        </w:tc>
        <w:tc>
          <w:tcPr>
            <w:tcW w:w="1325" w:type="dxa"/>
            <w:tcBorders>
              <w:top w:val="single" w:sz="4" w:space="0" w:color="auto"/>
              <w:bottom w:val="single" w:sz="4" w:space="0" w:color="auto"/>
            </w:tcBorders>
            <w:vAlign w:val="center"/>
          </w:tcPr>
          <w:p w14:paraId="0BD76458" w14:textId="77777777" w:rsidR="00083ABA" w:rsidRPr="000A5286" w:rsidRDefault="00083ABA" w:rsidP="00575036">
            <w:pPr>
              <w:jc w:val="center"/>
              <w:rPr>
                <w:b/>
              </w:rPr>
            </w:pPr>
            <w:r w:rsidRPr="000A5286">
              <w:rPr>
                <w:b/>
              </w:rPr>
              <w:t>2</w:t>
            </w:r>
          </w:p>
        </w:tc>
      </w:tr>
      <w:tr w:rsidR="00083ABA" w14:paraId="186D314E" w14:textId="77777777" w:rsidTr="005750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6" w:type="dxa"/>
            <w:tcBorders>
              <w:top w:val="single" w:sz="4" w:space="0" w:color="auto"/>
            </w:tcBorders>
            <w:vAlign w:val="center"/>
          </w:tcPr>
          <w:p w14:paraId="375CCB45" w14:textId="77777777" w:rsidR="00083ABA" w:rsidRDefault="00083ABA" w:rsidP="00575036">
            <w:pPr>
              <w:jc w:val="center"/>
            </w:pPr>
            <w:r>
              <w:t>1</w:t>
            </w:r>
          </w:p>
        </w:tc>
        <w:tc>
          <w:tcPr>
            <w:tcW w:w="932" w:type="dxa"/>
            <w:tcBorders>
              <w:top w:val="single" w:sz="4" w:space="0" w:color="auto"/>
            </w:tcBorders>
            <w:vAlign w:val="center"/>
          </w:tcPr>
          <w:p w14:paraId="7DEEE124" w14:textId="77777777" w:rsidR="00083ABA" w:rsidRDefault="00083ABA" w:rsidP="00575036">
            <w:pPr>
              <w:jc w:val="center"/>
            </w:pPr>
            <w:r>
              <w:t>60</w:t>
            </w:r>
          </w:p>
        </w:tc>
        <w:tc>
          <w:tcPr>
            <w:tcW w:w="1134" w:type="dxa"/>
            <w:tcBorders>
              <w:top w:val="single" w:sz="4" w:space="0" w:color="auto"/>
            </w:tcBorders>
            <w:vAlign w:val="center"/>
          </w:tcPr>
          <w:p w14:paraId="5040226E" w14:textId="77777777" w:rsidR="00083ABA" w:rsidRDefault="00083ABA" w:rsidP="00575036">
            <w:pPr>
              <w:jc w:val="center"/>
            </w:pPr>
            <w:r>
              <w:t>0</w:t>
            </w:r>
          </w:p>
        </w:tc>
        <w:tc>
          <w:tcPr>
            <w:tcW w:w="992" w:type="dxa"/>
            <w:tcBorders>
              <w:top w:val="single" w:sz="4" w:space="0" w:color="auto"/>
            </w:tcBorders>
            <w:vAlign w:val="center"/>
          </w:tcPr>
          <w:p w14:paraId="4775B5A5" w14:textId="77777777" w:rsidR="00083ABA" w:rsidRDefault="00083ABA" w:rsidP="00575036">
            <w:pPr>
              <w:jc w:val="center"/>
            </w:pPr>
            <w:r>
              <w:t>0</w:t>
            </w:r>
          </w:p>
        </w:tc>
        <w:tc>
          <w:tcPr>
            <w:tcW w:w="1325" w:type="dxa"/>
            <w:tcBorders>
              <w:top w:val="single" w:sz="4" w:space="0" w:color="auto"/>
            </w:tcBorders>
            <w:vAlign w:val="center"/>
          </w:tcPr>
          <w:p w14:paraId="09C65310" w14:textId="77777777" w:rsidR="00083ABA" w:rsidRDefault="00083ABA" w:rsidP="00575036">
            <w:pPr>
              <w:jc w:val="center"/>
            </w:pPr>
            <w:r>
              <w:t>0</w:t>
            </w:r>
          </w:p>
        </w:tc>
      </w:tr>
      <w:tr w:rsidR="00083ABA" w14:paraId="08F650BC" w14:textId="77777777" w:rsidTr="005750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6" w:type="dxa"/>
            <w:vAlign w:val="center"/>
          </w:tcPr>
          <w:p w14:paraId="3009426C" w14:textId="77777777" w:rsidR="00083ABA" w:rsidRDefault="00083ABA" w:rsidP="00575036">
            <w:pPr>
              <w:jc w:val="center"/>
            </w:pPr>
            <w:r>
              <w:t>2</w:t>
            </w:r>
          </w:p>
        </w:tc>
        <w:tc>
          <w:tcPr>
            <w:tcW w:w="932" w:type="dxa"/>
            <w:vAlign w:val="center"/>
          </w:tcPr>
          <w:p w14:paraId="6E45EED7" w14:textId="77777777" w:rsidR="00083ABA" w:rsidRDefault="00083ABA" w:rsidP="00575036">
            <w:pPr>
              <w:jc w:val="center"/>
            </w:pPr>
            <w:r>
              <w:t>80</w:t>
            </w:r>
          </w:p>
        </w:tc>
        <w:tc>
          <w:tcPr>
            <w:tcW w:w="1134" w:type="dxa"/>
            <w:vAlign w:val="center"/>
          </w:tcPr>
          <w:p w14:paraId="0BE8A47F" w14:textId="77777777" w:rsidR="00083ABA" w:rsidRDefault="00083ABA" w:rsidP="00575036">
            <w:pPr>
              <w:jc w:val="center"/>
            </w:pPr>
            <w:r>
              <w:t>20</w:t>
            </w:r>
          </w:p>
        </w:tc>
        <w:tc>
          <w:tcPr>
            <w:tcW w:w="992" w:type="dxa"/>
            <w:vAlign w:val="center"/>
          </w:tcPr>
          <w:p w14:paraId="76FB4F4F" w14:textId="77777777" w:rsidR="00083ABA" w:rsidRDefault="00083ABA" w:rsidP="00575036">
            <w:pPr>
              <w:jc w:val="center"/>
            </w:pPr>
            <w:r>
              <w:t>0</w:t>
            </w:r>
          </w:p>
        </w:tc>
        <w:tc>
          <w:tcPr>
            <w:tcW w:w="1325" w:type="dxa"/>
            <w:vAlign w:val="center"/>
          </w:tcPr>
          <w:p w14:paraId="221E8C3A" w14:textId="77777777" w:rsidR="00083ABA" w:rsidRDefault="00083ABA" w:rsidP="00575036">
            <w:pPr>
              <w:jc w:val="center"/>
            </w:pPr>
            <w:r>
              <w:t>0</w:t>
            </w:r>
          </w:p>
        </w:tc>
      </w:tr>
      <w:tr w:rsidR="00083ABA" w14:paraId="15DB877C" w14:textId="77777777" w:rsidTr="005750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6" w:type="dxa"/>
            <w:vAlign w:val="center"/>
          </w:tcPr>
          <w:p w14:paraId="6C83F098" w14:textId="77777777" w:rsidR="00083ABA" w:rsidRDefault="00083ABA" w:rsidP="00575036">
            <w:pPr>
              <w:jc w:val="center"/>
            </w:pPr>
            <w:r>
              <w:t>3</w:t>
            </w:r>
          </w:p>
        </w:tc>
        <w:tc>
          <w:tcPr>
            <w:tcW w:w="932" w:type="dxa"/>
            <w:vAlign w:val="center"/>
          </w:tcPr>
          <w:p w14:paraId="1CB1EF2E" w14:textId="1B5F72A1" w:rsidR="00083ABA" w:rsidRDefault="00083ABA" w:rsidP="00575036">
            <w:pPr>
              <w:jc w:val="center"/>
            </w:pPr>
            <w:r>
              <w:t>100</w:t>
            </w:r>
          </w:p>
        </w:tc>
        <w:tc>
          <w:tcPr>
            <w:tcW w:w="1134" w:type="dxa"/>
            <w:vAlign w:val="center"/>
          </w:tcPr>
          <w:p w14:paraId="71318A34" w14:textId="7833ECE2" w:rsidR="00083ABA" w:rsidRDefault="00083ABA" w:rsidP="00575036">
            <w:pPr>
              <w:jc w:val="center"/>
            </w:pPr>
            <w:r>
              <w:t>40</w:t>
            </w:r>
          </w:p>
        </w:tc>
        <w:tc>
          <w:tcPr>
            <w:tcW w:w="992" w:type="dxa"/>
            <w:vAlign w:val="center"/>
          </w:tcPr>
          <w:p w14:paraId="148FEC92" w14:textId="2002FE2E" w:rsidR="00083ABA" w:rsidRDefault="00083ABA" w:rsidP="00575036">
            <w:pPr>
              <w:jc w:val="center"/>
            </w:pPr>
            <w:r>
              <w:t>0</w:t>
            </w:r>
          </w:p>
        </w:tc>
        <w:tc>
          <w:tcPr>
            <w:tcW w:w="1325" w:type="dxa"/>
            <w:vAlign w:val="center"/>
          </w:tcPr>
          <w:p w14:paraId="7073644B" w14:textId="00FD46A2" w:rsidR="00083ABA" w:rsidRDefault="00083ABA" w:rsidP="00575036">
            <w:pPr>
              <w:jc w:val="center"/>
            </w:pPr>
            <w:r>
              <w:t>0</w:t>
            </w:r>
          </w:p>
        </w:tc>
      </w:tr>
      <w:tr w:rsidR="00083ABA" w14:paraId="08355DC0" w14:textId="77777777" w:rsidTr="005750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6" w:type="dxa"/>
            <w:vAlign w:val="center"/>
          </w:tcPr>
          <w:p w14:paraId="21E96BCD" w14:textId="77777777" w:rsidR="00083ABA" w:rsidRDefault="00083ABA" w:rsidP="00575036">
            <w:pPr>
              <w:jc w:val="center"/>
            </w:pPr>
            <w:r>
              <w:t>4</w:t>
            </w:r>
          </w:p>
        </w:tc>
        <w:tc>
          <w:tcPr>
            <w:tcW w:w="932" w:type="dxa"/>
            <w:vAlign w:val="center"/>
          </w:tcPr>
          <w:p w14:paraId="12D96374" w14:textId="079A6739" w:rsidR="00083ABA" w:rsidRDefault="00083ABA" w:rsidP="00575036">
            <w:pPr>
              <w:jc w:val="center"/>
            </w:pPr>
            <w:r>
              <w:t>100</w:t>
            </w:r>
          </w:p>
        </w:tc>
        <w:tc>
          <w:tcPr>
            <w:tcW w:w="1134" w:type="dxa"/>
            <w:vAlign w:val="center"/>
          </w:tcPr>
          <w:p w14:paraId="38C913A9" w14:textId="3D137189" w:rsidR="00083ABA" w:rsidRDefault="00083ABA" w:rsidP="00575036">
            <w:pPr>
              <w:jc w:val="center"/>
            </w:pPr>
            <w:r>
              <w:t>100</w:t>
            </w:r>
          </w:p>
        </w:tc>
        <w:tc>
          <w:tcPr>
            <w:tcW w:w="992" w:type="dxa"/>
            <w:vAlign w:val="center"/>
          </w:tcPr>
          <w:p w14:paraId="15040EEB" w14:textId="2DDDEA7A" w:rsidR="00083ABA" w:rsidRDefault="00083ABA" w:rsidP="00575036">
            <w:pPr>
              <w:jc w:val="center"/>
            </w:pPr>
            <w:r>
              <w:t>0</w:t>
            </w:r>
          </w:p>
        </w:tc>
        <w:tc>
          <w:tcPr>
            <w:tcW w:w="1325" w:type="dxa"/>
            <w:vAlign w:val="center"/>
          </w:tcPr>
          <w:p w14:paraId="57BCFCA6" w14:textId="0F8B73CB" w:rsidR="00083ABA" w:rsidRDefault="00083ABA" w:rsidP="00575036">
            <w:pPr>
              <w:jc w:val="center"/>
            </w:pPr>
            <w:r>
              <w:t>0</w:t>
            </w:r>
          </w:p>
        </w:tc>
      </w:tr>
      <w:tr w:rsidR="00083ABA" w14:paraId="60375EF2" w14:textId="77777777" w:rsidTr="005750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6" w:type="dxa"/>
            <w:tcBorders>
              <w:bottom w:val="single" w:sz="4" w:space="0" w:color="auto"/>
            </w:tcBorders>
            <w:vAlign w:val="center"/>
          </w:tcPr>
          <w:p w14:paraId="025A4261" w14:textId="77777777" w:rsidR="00083ABA" w:rsidRDefault="00083ABA" w:rsidP="00575036">
            <w:pPr>
              <w:jc w:val="center"/>
            </w:pPr>
            <w:r>
              <w:t>5</w:t>
            </w:r>
          </w:p>
        </w:tc>
        <w:tc>
          <w:tcPr>
            <w:tcW w:w="932" w:type="dxa"/>
            <w:tcBorders>
              <w:bottom w:val="single" w:sz="4" w:space="0" w:color="auto"/>
            </w:tcBorders>
            <w:vAlign w:val="center"/>
          </w:tcPr>
          <w:p w14:paraId="5BB13C7B" w14:textId="2E8FD4A6" w:rsidR="00083ABA" w:rsidRDefault="00083ABA" w:rsidP="00575036">
            <w:pPr>
              <w:jc w:val="center"/>
            </w:pPr>
            <w:r>
              <w:t>100</w:t>
            </w:r>
          </w:p>
        </w:tc>
        <w:tc>
          <w:tcPr>
            <w:tcW w:w="1134" w:type="dxa"/>
            <w:tcBorders>
              <w:bottom w:val="single" w:sz="4" w:space="0" w:color="auto"/>
            </w:tcBorders>
            <w:vAlign w:val="center"/>
          </w:tcPr>
          <w:p w14:paraId="396A3233" w14:textId="6B150238" w:rsidR="00083ABA" w:rsidRDefault="00083ABA" w:rsidP="00575036">
            <w:pPr>
              <w:jc w:val="center"/>
            </w:pPr>
            <w:r>
              <w:t>100</w:t>
            </w:r>
          </w:p>
        </w:tc>
        <w:tc>
          <w:tcPr>
            <w:tcW w:w="992" w:type="dxa"/>
            <w:tcBorders>
              <w:bottom w:val="single" w:sz="4" w:space="0" w:color="auto"/>
            </w:tcBorders>
            <w:vAlign w:val="center"/>
          </w:tcPr>
          <w:p w14:paraId="3A148E24" w14:textId="357913E7" w:rsidR="00083ABA" w:rsidRDefault="00083ABA" w:rsidP="00575036">
            <w:pPr>
              <w:jc w:val="center"/>
            </w:pPr>
            <w:r>
              <w:t>0</w:t>
            </w:r>
          </w:p>
        </w:tc>
        <w:tc>
          <w:tcPr>
            <w:tcW w:w="1325" w:type="dxa"/>
            <w:tcBorders>
              <w:bottom w:val="single" w:sz="4" w:space="0" w:color="auto"/>
            </w:tcBorders>
            <w:vAlign w:val="center"/>
          </w:tcPr>
          <w:p w14:paraId="419DDD16" w14:textId="73E5FC66" w:rsidR="00083ABA" w:rsidRDefault="00083ABA" w:rsidP="00575036">
            <w:pPr>
              <w:jc w:val="center"/>
            </w:pPr>
            <w:r>
              <w:t>0</w:t>
            </w:r>
          </w:p>
        </w:tc>
      </w:tr>
    </w:tbl>
    <w:p w14:paraId="440671FB" w14:textId="1A8ACBAB" w:rsidR="00083ABA" w:rsidRDefault="00083ABA" w:rsidP="00083ABA">
      <w:pPr>
        <w:pStyle w:val="CommentText"/>
      </w:pPr>
      <w:r>
        <w:t>Table 1</w:t>
      </w:r>
      <w:r w:rsidR="00EA46FF">
        <w:t>a</w:t>
      </w:r>
      <w:r>
        <w:t xml:space="preserve">. </w:t>
      </w:r>
      <w:r w:rsidRPr="009E0FA6">
        <w:t xml:space="preserve">Percentage of germination in </w:t>
      </w:r>
      <w:r w:rsidRPr="000A5286">
        <w:rPr>
          <w:i/>
        </w:rPr>
        <w:t>C. arietinum</w:t>
      </w:r>
      <w:r>
        <w:t xml:space="preserve"> L. </w:t>
      </w:r>
      <w:r w:rsidRPr="009E0FA6">
        <w:t>seeds subjected to different concentrations of NaCl</w:t>
      </w:r>
    </w:p>
    <w:p w14:paraId="5F793A48" w14:textId="77777777" w:rsidR="009A5105" w:rsidRDefault="009A5105" w:rsidP="00083ABA">
      <w:pPr>
        <w:pStyle w:val="CommentText"/>
      </w:pPr>
    </w:p>
    <w:p w14:paraId="352BF912" w14:textId="77777777" w:rsidR="009A5105" w:rsidRDefault="009A5105" w:rsidP="00083ABA">
      <w:pPr>
        <w:pStyle w:val="CommentText"/>
      </w:pPr>
    </w:p>
    <w:p w14:paraId="70359A59" w14:textId="77777777" w:rsidR="00F26BEC" w:rsidRDefault="00F26BEC" w:rsidP="00083ABA">
      <w:pPr>
        <w:pStyle w:val="CommentText"/>
      </w:pPr>
    </w:p>
    <w:p w14:paraId="6DEB50C6" w14:textId="77777777" w:rsidR="00F26BEC" w:rsidRDefault="00F26BEC" w:rsidP="00083ABA">
      <w:pPr>
        <w:pStyle w:val="CommentText"/>
      </w:pP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932"/>
        <w:gridCol w:w="1134"/>
        <w:gridCol w:w="992"/>
        <w:gridCol w:w="1325"/>
      </w:tblGrid>
      <w:tr w:rsidR="00EA46FF" w14:paraId="5BBDD6AE" w14:textId="77777777" w:rsidTr="00575036">
        <w:tc>
          <w:tcPr>
            <w:tcW w:w="1336" w:type="dxa"/>
            <w:vMerge w:val="restart"/>
            <w:tcBorders>
              <w:top w:val="single" w:sz="4" w:space="0" w:color="auto"/>
              <w:bottom w:val="single" w:sz="4" w:space="0" w:color="auto"/>
            </w:tcBorders>
            <w:vAlign w:val="center"/>
          </w:tcPr>
          <w:p w14:paraId="069BBD3D" w14:textId="77777777" w:rsidR="00EA46FF" w:rsidRPr="000A5286" w:rsidRDefault="00EA46FF" w:rsidP="00575036">
            <w:pPr>
              <w:jc w:val="center"/>
              <w:rPr>
                <w:b/>
              </w:rPr>
            </w:pPr>
            <w:r w:rsidRPr="000A5286">
              <w:rPr>
                <w:b/>
              </w:rPr>
              <w:t>Number of days</w:t>
            </w:r>
          </w:p>
        </w:tc>
        <w:tc>
          <w:tcPr>
            <w:tcW w:w="4383" w:type="dxa"/>
            <w:gridSpan w:val="4"/>
            <w:tcBorders>
              <w:top w:val="single" w:sz="4" w:space="0" w:color="auto"/>
              <w:bottom w:val="single" w:sz="4" w:space="0" w:color="auto"/>
            </w:tcBorders>
            <w:vAlign w:val="center"/>
          </w:tcPr>
          <w:p w14:paraId="1FB772DA" w14:textId="5A539EEF" w:rsidR="00EA46FF" w:rsidRPr="000A5286" w:rsidRDefault="00EA46FF" w:rsidP="00575036">
            <w:pPr>
              <w:jc w:val="center"/>
              <w:rPr>
                <w:b/>
              </w:rPr>
            </w:pPr>
            <w:r>
              <w:rPr>
                <w:b/>
              </w:rPr>
              <w:t>K</w:t>
            </w:r>
            <w:r w:rsidRPr="000A5286">
              <w:rPr>
                <w:b/>
              </w:rPr>
              <w:t>Cl Concentrations (%)</w:t>
            </w:r>
          </w:p>
        </w:tc>
      </w:tr>
      <w:tr w:rsidR="00EA46FF" w14:paraId="0DEBBDEE" w14:textId="77777777" w:rsidTr="00575036">
        <w:tc>
          <w:tcPr>
            <w:tcW w:w="1336" w:type="dxa"/>
            <w:vMerge/>
            <w:tcBorders>
              <w:top w:val="single" w:sz="4" w:space="0" w:color="auto"/>
              <w:bottom w:val="single" w:sz="4" w:space="0" w:color="auto"/>
            </w:tcBorders>
            <w:vAlign w:val="center"/>
          </w:tcPr>
          <w:p w14:paraId="1CE1C7FA" w14:textId="77777777" w:rsidR="00EA46FF" w:rsidRPr="000A5286" w:rsidRDefault="00EA46FF" w:rsidP="00575036">
            <w:pPr>
              <w:jc w:val="center"/>
              <w:rPr>
                <w:b/>
              </w:rPr>
            </w:pPr>
          </w:p>
        </w:tc>
        <w:tc>
          <w:tcPr>
            <w:tcW w:w="932" w:type="dxa"/>
            <w:tcBorders>
              <w:top w:val="single" w:sz="4" w:space="0" w:color="auto"/>
              <w:bottom w:val="single" w:sz="4" w:space="0" w:color="auto"/>
            </w:tcBorders>
            <w:vAlign w:val="center"/>
          </w:tcPr>
          <w:p w14:paraId="1CC1717A" w14:textId="77777777" w:rsidR="00EA46FF" w:rsidRPr="000A5286" w:rsidRDefault="00EA46FF" w:rsidP="00575036">
            <w:pPr>
              <w:jc w:val="center"/>
              <w:rPr>
                <w:b/>
              </w:rPr>
            </w:pPr>
            <w:r w:rsidRPr="000A5286">
              <w:rPr>
                <w:b/>
              </w:rPr>
              <w:t>0</w:t>
            </w:r>
          </w:p>
        </w:tc>
        <w:tc>
          <w:tcPr>
            <w:tcW w:w="1134" w:type="dxa"/>
            <w:tcBorders>
              <w:top w:val="single" w:sz="4" w:space="0" w:color="auto"/>
              <w:bottom w:val="single" w:sz="4" w:space="0" w:color="auto"/>
            </w:tcBorders>
            <w:vAlign w:val="center"/>
          </w:tcPr>
          <w:p w14:paraId="442B1CE0" w14:textId="77777777" w:rsidR="00EA46FF" w:rsidRPr="000A5286" w:rsidRDefault="00EA46FF" w:rsidP="00575036">
            <w:pPr>
              <w:jc w:val="center"/>
              <w:rPr>
                <w:b/>
              </w:rPr>
            </w:pPr>
            <w:r w:rsidRPr="000A5286">
              <w:rPr>
                <w:b/>
              </w:rPr>
              <w:t>0.5</w:t>
            </w:r>
          </w:p>
        </w:tc>
        <w:tc>
          <w:tcPr>
            <w:tcW w:w="992" w:type="dxa"/>
            <w:tcBorders>
              <w:top w:val="single" w:sz="4" w:space="0" w:color="auto"/>
              <w:bottom w:val="single" w:sz="4" w:space="0" w:color="auto"/>
            </w:tcBorders>
            <w:vAlign w:val="center"/>
          </w:tcPr>
          <w:p w14:paraId="44FFA91F" w14:textId="77777777" w:rsidR="00EA46FF" w:rsidRPr="000A5286" w:rsidRDefault="00EA46FF" w:rsidP="00575036">
            <w:pPr>
              <w:jc w:val="center"/>
              <w:rPr>
                <w:b/>
              </w:rPr>
            </w:pPr>
            <w:r w:rsidRPr="000A5286">
              <w:rPr>
                <w:b/>
              </w:rPr>
              <w:t>1</w:t>
            </w:r>
          </w:p>
        </w:tc>
        <w:tc>
          <w:tcPr>
            <w:tcW w:w="1325" w:type="dxa"/>
            <w:tcBorders>
              <w:top w:val="single" w:sz="4" w:space="0" w:color="auto"/>
              <w:bottom w:val="single" w:sz="4" w:space="0" w:color="auto"/>
            </w:tcBorders>
            <w:vAlign w:val="center"/>
          </w:tcPr>
          <w:p w14:paraId="1F07EBBF" w14:textId="77777777" w:rsidR="00EA46FF" w:rsidRPr="000A5286" w:rsidRDefault="00EA46FF" w:rsidP="00575036">
            <w:pPr>
              <w:jc w:val="center"/>
              <w:rPr>
                <w:b/>
              </w:rPr>
            </w:pPr>
            <w:r w:rsidRPr="000A5286">
              <w:rPr>
                <w:b/>
              </w:rPr>
              <w:t>2</w:t>
            </w:r>
          </w:p>
        </w:tc>
      </w:tr>
      <w:tr w:rsidR="00EA46FF" w14:paraId="7438CFB1" w14:textId="77777777" w:rsidTr="005750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6" w:type="dxa"/>
            <w:tcBorders>
              <w:top w:val="single" w:sz="4" w:space="0" w:color="auto"/>
            </w:tcBorders>
            <w:vAlign w:val="center"/>
          </w:tcPr>
          <w:p w14:paraId="27E20823" w14:textId="77777777" w:rsidR="00EA46FF" w:rsidRDefault="00EA46FF" w:rsidP="00575036">
            <w:pPr>
              <w:jc w:val="center"/>
            </w:pPr>
            <w:r>
              <w:t>1</w:t>
            </w:r>
          </w:p>
        </w:tc>
        <w:tc>
          <w:tcPr>
            <w:tcW w:w="932" w:type="dxa"/>
            <w:tcBorders>
              <w:top w:val="single" w:sz="4" w:space="0" w:color="auto"/>
            </w:tcBorders>
            <w:vAlign w:val="center"/>
          </w:tcPr>
          <w:p w14:paraId="255EF4CB" w14:textId="2D54BA73" w:rsidR="00EA46FF" w:rsidRDefault="00EA46FF" w:rsidP="00575036">
            <w:pPr>
              <w:jc w:val="center"/>
            </w:pPr>
            <w:r>
              <w:t>40</w:t>
            </w:r>
          </w:p>
        </w:tc>
        <w:tc>
          <w:tcPr>
            <w:tcW w:w="1134" w:type="dxa"/>
            <w:tcBorders>
              <w:top w:val="single" w:sz="4" w:space="0" w:color="auto"/>
            </w:tcBorders>
            <w:vAlign w:val="center"/>
          </w:tcPr>
          <w:p w14:paraId="46E1CD90" w14:textId="77777777" w:rsidR="00EA46FF" w:rsidRDefault="00EA46FF" w:rsidP="00575036">
            <w:pPr>
              <w:jc w:val="center"/>
            </w:pPr>
            <w:r>
              <w:t>0</w:t>
            </w:r>
          </w:p>
        </w:tc>
        <w:tc>
          <w:tcPr>
            <w:tcW w:w="992" w:type="dxa"/>
            <w:tcBorders>
              <w:top w:val="single" w:sz="4" w:space="0" w:color="auto"/>
            </w:tcBorders>
            <w:vAlign w:val="center"/>
          </w:tcPr>
          <w:p w14:paraId="5F97E188" w14:textId="77777777" w:rsidR="00EA46FF" w:rsidRDefault="00EA46FF" w:rsidP="00575036">
            <w:pPr>
              <w:jc w:val="center"/>
            </w:pPr>
            <w:r>
              <w:t>0</w:t>
            </w:r>
          </w:p>
        </w:tc>
        <w:tc>
          <w:tcPr>
            <w:tcW w:w="1325" w:type="dxa"/>
            <w:tcBorders>
              <w:top w:val="single" w:sz="4" w:space="0" w:color="auto"/>
            </w:tcBorders>
            <w:vAlign w:val="center"/>
          </w:tcPr>
          <w:p w14:paraId="60B3FE8A" w14:textId="77777777" w:rsidR="00EA46FF" w:rsidRDefault="00EA46FF" w:rsidP="00575036">
            <w:pPr>
              <w:jc w:val="center"/>
            </w:pPr>
            <w:r>
              <w:t>0</w:t>
            </w:r>
          </w:p>
        </w:tc>
      </w:tr>
      <w:tr w:rsidR="00EA46FF" w14:paraId="309490A2" w14:textId="77777777" w:rsidTr="005750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6" w:type="dxa"/>
            <w:vAlign w:val="center"/>
          </w:tcPr>
          <w:p w14:paraId="4284B828" w14:textId="77777777" w:rsidR="00EA46FF" w:rsidRDefault="00EA46FF" w:rsidP="00575036">
            <w:pPr>
              <w:jc w:val="center"/>
            </w:pPr>
            <w:r>
              <w:t>2</w:t>
            </w:r>
          </w:p>
        </w:tc>
        <w:tc>
          <w:tcPr>
            <w:tcW w:w="932" w:type="dxa"/>
            <w:vAlign w:val="center"/>
          </w:tcPr>
          <w:p w14:paraId="78999DEF" w14:textId="53C68F93" w:rsidR="00EA46FF" w:rsidRDefault="00EA46FF" w:rsidP="00575036">
            <w:pPr>
              <w:jc w:val="center"/>
            </w:pPr>
            <w:r>
              <w:t>60</w:t>
            </w:r>
          </w:p>
        </w:tc>
        <w:tc>
          <w:tcPr>
            <w:tcW w:w="1134" w:type="dxa"/>
            <w:vAlign w:val="center"/>
          </w:tcPr>
          <w:p w14:paraId="384CDE00" w14:textId="77777777" w:rsidR="00EA46FF" w:rsidRDefault="00EA46FF" w:rsidP="00575036">
            <w:pPr>
              <w:jc w:val="center"/>
            </w:pPr>
            <w:r>
              <w:t>20</w:t>
            </w:r>
          </w:p>
        </w:tc>
        <w:tc>
          <w:tcPr>
            <w:tcW w:w="992" w:type="dxa"/>
            <w:vAlign w:val="center"/>
          </w:tcPr>
          <w:p w14:paraId="77ED695C" w14:textId="77777777" w:rsidR="00EA46FF" w:rsidRDefault="00EA46FF" w:rsidP="00575036">
            <w:pPr>
              <w:jc w:val="center"/>
            </w:pPr>
            <w:r>
              <w:t>0</w:t>
            </w:r>
          </w:p>
        </w:tc>
        <w:tc>
          <w:tcPr>
            <w:tcW w:w="1325" w:type="dxa"/>
            <w:vAlign w:val="center"/>
          </w:tcPr>
          <w:p w14:paraId="69EFD393" w14:textId="77777777" w:rsidR="00EA46FF" w:rsidRDefault="00EA46FF" w:rsidP="00575036">
            <w:pPr>
              <w:jc w:val="center"/>
            </w:pPr>
            <w:r>
              <w:t>0</w:t>
            </w:r>
          </w:p>
        </w:tc>
      </w:tr>
      <w:tr w:rsidR="00EA46FF" w14:paraId="2253A779" w14:textId="77777777" w:rsidTr="005750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6" w:type="dxa"/>
            <w:vAlign w:val="center"/>
          </w:tcPr>
          <w:p w14:paraId="4E7D75B6" w14:textId="77777777" w:rsidR="00EA46FF" w:rsidRDefault="00EA46FF" w:rsidP="00575036">
            <w:pPr>
              <w:jc w:val="center"/>
            </w:pPr>
            <w:r>
              <w:t>3</w:t>
            </w:r>
          </w:p>
        </w:tc>
        <w:tc>
          <w:tcPr>
            <w:tcW w:w="932" w:type="dxa"/>
            <w:vAlign w:val="center"/>
          </w:tcPr>
          <w:p w14:paraId="3E199F4F" w14:textId="77777777" w:rsidR="00EA46FF" w:rsidRDefault="00EA46FF" w:rsidP="00575036">
            <w:pPr>
              <w:jc w:val="center"/>
            </w:pPr>
            <w:r>
              <w:t>100</w:t>
            </w:r>
          </w:p>
        </w:tc>
        <w:tc>
          <w:tcPr>
            <w:tcW w:w="1134" w:type="dxa"/>
            <w:vAlign w:val="center"/>
          </w:tcPr>
          <w:p w14:paraId="78016B85" w14:textId="77777777" w:rsidR="00EA46FF" w:rsidRDefault="00EA46FF" w:rsidP="00575036">
            <w:pPr>
              <w:jc w:val="center"/>
            </w:pPr>
            <w:r>
              <w:t>40</w:t>
            </w:r>
          </w:p>
        </w:tc>
        <w:tc>
          <w:tcPr>
            <w:tcW w:w="992" w:type="dxa"/>
            <w:vAlign w:val="center"/>
          </w:tcPr>
          <w:p w14:paraId="6986B4A4" w14:textId="77777777" w:rsidR="00EA46FF" w:rsidRDefault="00EA46FF" w:rsidP="00575036">
            <w:pPr>
              <w:jc w:val="center"/>
            </w:pPr>
            <w:r>
              <w:t>0</w:t>
            </w:r>
          </w:p>
        </w:tc>
        <w:tc>
          <w:tcPr>
            <w:tcW w:w="1325" w:type="dxa"/>
            <w:vAlign w:val="center"/>
          </w:tcPr>
          <w:p w14:paraId="6FCCE3FF" w14:textId="77777777" w:rsidR="00EA46FF" w:rsidRDefault="00EA46FF" w:rsidP="00575036">
            <w:pPr>
              <w:jc w:val="center"/>
            </w:pPr>
            <w:r>
              <w:t>0</w:t>
            </w:r>
          </w:p>
        </w:tc>
      </w:tr>
      <w:tr w:rsidR="00EA46FF" w14:paraId="61722255" w14:textId="77777777" w:rsidTr="005750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6" w:type="dxa"/>
            <w:vAlign w:val="center"/>
          </w:tcPr>
          <w:p w14:paraId="7E4C8DEB" w14:textId="77777777" w:rsidR="00EA46FF" w:rsidRDefault="00EA46FF" w:rsidP="00575036">
            <w:pPr>
              <w:jc w:val="center"/>
            </w:pPr>
            <w:r>
              <w:t>4</w:t>
            </w:r>
          </w:p>
        </w:tc>
        <w:tc>
          <w:tcPr>
            <w:tcW w:w="932" w:type="dxa"/>
            <w:vAlign w:val="center"/>
          </w:tcPr>
          <w:p w14:paraId="59ED5CB7" w14:textId="77777777" w:rsidR="00EA46FF" w:rsidRDefault="00EA46FF" w:rsidP="00575036">
            <w:pPr>
              <w:jc w:val="center"/>
            </w:pPr>
            <w:r>
              <w:t>100</w:t>
            </w:r>
          </w:p>
        </w:tc>
        <w:tc>
          <w:tcPr>
            <w:tcW w:w="1134" w:type="dxa"/>
            <w:vAlign w:val="center"/>
          </w:tcPr>
          <w:p w14:paraId="020ACB80" w14:textId="4B2ABFAE" w:rsidR="00EA46FF" w:rsidRDefault="00EA46FF" w:rsidP="00575036">
            <w:pPr>
              <w:jc w:val="center"/>
            </w:pPr>
            <w:r>
              <w:t>80</w:t>
            </w:r>
          </w:p>
        </w:tc>
        <w:tc>
          <w:tcPr>
            <w:tcW w:w="992" w:type="dxa"/>
            <w:vAlign w:val="center"/>
          </w:tcPr>
          <w:p w14:paraId="732D9A01" w14:textId="77777777" w:rsidR="00EA46FF" w:rsidRDefault="00EA46FF" w:rsidP="00575036">
            <w:pPr>
              <w:jc w:val="center"/>
            </w:pPr>
            <w:r>
              <w:t>0</w:t>
            </w:r>
          </w:p>
        </w:tc>
        <w:tc>
          <w:tcPr>
            <w:tcW w:w="1325" w:type="dxa"/>
            <w:vAlign w:val="center"/>
          </w:tcPr>
          <w:p w14:paraId="377A1486" w14:textId="77777777" w:rsidR="00EA46FF" w:rsidRDefault="00EA46FF" w:rsidP="00575036">
            <w:pPr>
              <w:jc w:val="center"/>
            </w:pPr>
            <w:r>
              <w:t>0</w:t>
            </w:r>
          </w:p>
        </w:tc>
      </w:tr>
      <w:tr w:rsidR="00EA46FF" w14:paraId="5DE93613" w14:textId="77777777" w:rsidTr="005750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6" w:type="dxa"/>
            <w:tcBorders>
              <w:bottom w:val="single" w:sz="4" w:space="0" w:color="auto"/>
            </w:tcBorders>
            <w:vAlign w:val="center"/>
          </w:tcPr>
          <w:p w14:paraId="729C05EB" w14:textId="77777777" w:rsidR="00EA46FF" w:rsidRDefault="00EA46FF" w:rsidP="00575036">
            <w:pPr>
              <w:jc w:val="center"/>
            </w:pPr>
            <w:r>
              <w:t>5</w:t>
            </w:r>
          </w:p>
        </w:tc>
        <w:tc>
          <w:tcPr>
            <w:tcW w:w="932" w:type="dxa"/>
            <w:tcBorders>
              <w:bottom w:val="single" w:sz="4" w:space="0" w:color="auto"/>
            </w:tcBorders>
            <w:vAlign w:val="center"/>
          </w:tcPr>
          <w:p w14:paraId="669C0FEA" w14:textId="77777777" w:rsidR="00EA46FF" w:rsidRDefault="00EA46FF" w:rsidP="00575036">
            <w:pPr>
              <w:jc w:val="center"/>
            </w:pPr>
            <w:r>
              <w:t>100</w:t>
            </w:r>
          </w:p>
        </w:tc>
        <w:tc>
          <w:tcPr>
            <w:tcW w:w="1134" w:type="dxa"/>
            <w:tcBorders>
              <w:bottom w:val="single" w:sz="4" w:space="0" w:color="auto"/>
            </w:tcBorders>
            <w:vAlign w:val="center"/>
          </w:tcPr>
          <w:p w14:paraId="0C1B747B" w14:textId="77777777" w:rsidR="00EA46FF" w:rsidRDefault="00EA46FF" w:rsidP="00575036">
            <w:pPr>
              <w:jc w:val="center"/>
            </w:pPr>
            <w:r>
              <w:t>100</w:t>
            </w:r>
          </w:p>
        </w:tc>
        <w:tc>
          <w:tcPr>
            <w:tcW w:w="992" w:type="dxa"/>
            <w:tcBorders>
              <w:bottom w:val="single" w:sz="4" w:space="0" w:color="auto"/>
            </w:tcBorders>
            <w:vAlign w:val="center"/>
          </w:tcPr>
          <w:p w14:paraId="14503873" w14:textId="77777777" w:rsidR="00EA46FF" w:rsidRDefault="00EA46FF" w:rsidP="00575036">
            <w:pPr>
              <w:jc w:val="center"/>
            </w:pPr>
            <w:r>
              <w:t>0</w:t>
            </w:r>
          </w:p>
        </w:tc>
        <w:tc>
          <w:tcPr>
            <w:tcW w:w="1325" w:type="dxa"/>
            <w:tcBorders>
              <w:bottom w:val="single" w:sz="4" w:space="0" w:color="auto"/>
            </w:tcBorders>
            <w:vAlign w:val="center"/>
          </w:tcPr>
          <w:p w14:paraId="64925C3B" w14:textId="77777777" w:rsidR="00EA46FF" w:rsidRDefault="00EA46FF" w:rsidP="00575036">
            <w:pPr>
              <w:jc w:val="center"/>
            </w:pPr>
            <w:r>
              <w:t>0</w:t>
            </w:r>
          </w:p>
        </w:tc>
      </w:tr>
    </w:tbl>
    <w:p w14:paraId="46AEED7D" w14:textId="337775EE" w:rsidR="008A31FA" w:rsidRDefault="00EA46FF" w:rsidP="00976CC4">
      <w:pPr>
        <w:pStyle w:val="CommentText"/>
      </w:pPr>
      <w:r>
        <w:t xml:space="preserve">Table 1b. </w:t>
      </w:r>
      <w:r w:rsidRPr="009E0FA6">
        <w:t xml:space="preserve">Percentage of germination in </w:t>
      </w:r>
      <w:r w:rsidRPr="000A5286">
        <w:rPr>
          <w:i/>
        </w:rPr>
        <w:t>C. arietinum</w:t>
      </w:r>
      <w:r>
        <w:t xml:space="preserve"> L. </w:t>
      </w:r>
      <w:r w:rsidRPr="009E0FA6">
        <w:t xml:space="preserve">seeds subjected to different concentrations of </w:t>
      </w:r>
      <w:proofErr w:type="spellStart"/>
      <w:r w:rsidR="002802DE">
        <w:t>K</w:t>
      </w:r>
      <w:r w:rsidRPr="009E0FA6">
        <w:t>Cl</w:t>
      </w:r>
      <w:proofErr w:type="spellEnd"/>
    </w:p>
    <w:p w14:paraId="3B6EDD37" w14:textId="77777777" w:rsidR="009A5105" w:rsidRPr="00582FEB" w:rsidRDefault="009A5105" w:rsidP="00976CC4">
      <w:pPr>
        <w:pStyle w:val="CommentText"/>
      </w:pPr>
    </w:p>
    <w:p w14:paraId="09352DD6" w14:textId="73FD4798" w:rsidR="00081B3B" w:rsidRDefault="00081B3B" w:rsidP="00740175">
      <w:pPr>
        <w:jc w:val="both"/>
      </w:pPr>
    </w:p>
    <w:p w14:paraId="0609203E" w14:textId="77777777" w:rsidR="00F26BEC" w:rsidRDefault="00F26BEC" w:rsidP="00740175">
      <w:pPr>
        <w:jc w:val="both"/>
      </w:pPr>
    </w:p>
    <w:p w14:paraId="1245981F" w14:textId="77777777" w:rsidR="00F26BEC" w:rsidRDefault="00F26BEC" w:rsidP="00740175">
      <w:pPr>
        <w:jc w:val="both"/>
      </w:pPr>
    </w:p>
    <w:p w14:paraId="10336A86" w14:textId="77777777" w:rsidR="00103F3E" w:rsidRPr="009A5105" w:rsidRDefault="00103F3E" w:rsidP="00103F3E">
      <w:pPr>
        <w:jc w:val="both"/>
        <w:rPr>
          <w:b/>
          <w:bCs/>
        </w:rPr>
      </w:pPr>
      <w:r w:rsidRPr="009A5105">
        <w:rPr>
          <w:b/>
          <w:bCs/>
        </w:rPr>
        <w:t xml:space="preserve">Table 2. </w:t>
      </w:r>
      <w:r w:rsidRPr="00976CC4">
        <w:rPr>
          <w:b/>
          <w:bCs/>
        </w:rPr>
        <w:t xml:space="preserve">Mean Germination Time (MGT) </w:t>
      </w:r>
    </w:p>
    <w:p w14:paraId="241AC314" w14:textId="77777777" w:rsidR="00F26BEC" w:rsidRDefault="00F26BEC" w:rsidP="00740175">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20"/>
        <w:gridCol w:w="776"/>
        <w:gridCol w:w="946"/>
        <w:gridCol w:w="776"/>
        <w:gridCol w:w="776"/>
        <w:gridCol w:w="635"/>
        <w:gridCol w:w="805"/>
        <w:gridCol w:w="635"/>
        <w:gridCol w:w="635"/>
      </w:tblGrid>
      <w:tr w:rsidR="006C6BD2" w:rsidRPr="006C6BD2" w14:paraId="14E17612" w14:textId="77777777" w:rsidTr="006C6BD2">
        <w:trPr>
          <w:tblHeader/>
        </w:trPr>
        <w:tc>
          <w:tcPr>
            <w:tcW w:w="0" w:type="auto"/>
            <w:vAlign w:val="center"/>
            <w:hideMark/>
          </w:tcPr>
          <w:p w14:paraId="55A78599" w14:textId="45BC18B4" w:rsidR="006C6BD2" w:rsidRPr="006C6BD2" w:rsidRDefault="006C6BD2" w:rsidP="006C6BD2">
            <w:pPr>
              <w:jc w:val="both"/>
              <w:rPr>
                <w:b/>
                <w:bCs/>
              </w:rPr>
            </w:pPr>
            <w:r w:rsidRPr="006C6BD2">
              <w:rPr>
                <w:b/>
                <w:bCs/>
              </w:rPr>
              <w:t xml:space="preserve">Day </w:t>
            </w:r>
            <w:r w:rsidR="00F65049">
              <w:rPr>
                <w:b/>
                <w:bCs/>
              </w:rPr>
              <w:t>(d)</w:t>
            </w:r>
          </w:p>
        </w:tc>
        <w:tc>
          <w:tcPr>
            <w:tcW w:w="0" w:type="auto"/>
            <w:vAlign w:val="center"/>
            <w:hideMark/>
          </w:tcPr>
          <w:p w14:paraId="16BD338C" w14:textId="77777777" w:rsidR="006C6BD2" w:rsidRPr="006C6BD2" w:rsidRDefault="006C6BD2" w:rsidP="006C6BD2">
            <w:pPr>
              <w:jc w:val="both"/>
              <w:rPr>
                <w:b/>
                <w:bCs/>
              </w:rPr>
            </w:pPr>
            <w:r w:rsidRPr="006C6BD2">
              <w:rPr>
                <w:b/>
                <w:bCs/>
              </w:rPr>
              <w:t>NaCl 0%</w:t>
            </w:r>
          </w:p>
        </w:tc>
        <w:tc>
          <w:tcPr>
            <w:tcW w:w="0" w:type="auto"/>
            <w:vAlign w:val="center"/>
            <w:hideMark/>
          </w:tcPr>
          <w:p w14:paraId="736F4A16" w14:textId="77777777" w:rsidR="006C6BD2" w:rsidRPr="006C6BD2" w:rsidRDefault="006C6BD2" w:rsidP="006C6BD2">
            <w:pPr>
              <w:jc w:val="both"/>
              <w:rPr>
                <w:b/>
                <w:bCs/>
              </w:rPr>
            </w:pPr>
            <w:r w:rsidRPr="006C6BD2">
              <w:rPr>
                <w:b/>
                <w:bCs/>
              </w:rPr>
              <w:t>NaCl 0.5%</w:t>
            </w:r>
          </w:p>
        </w:tc>
        <w:tc>
          <w:tcPr>
            <w:tcW w:w="0" w:type="auto"/>
            <w:vAlign w:val="center"/>
            <w:hideMark/>
          </w:tcPr>
          <w:p w14:paraId="0F7A3218" w14:textId="77777777" w:rsidR="006C6BD2" w:rsidRPr="006C6BD2" w:rsidRDefault="006C6BD2" w:rsidP="006C6BD2">
            <w:pPr>
              <w:jc w:val="both"/>
              <w:rPr>
                <w:b/>
                <w:bCs/>
              </w:rPr>
            </w:pPr>
            <w:r w:rsidRPr="006C6BD2">
              <w:rPr>
                <w:b/>
                <w:bCs/>
              </w:rPr>
              <w:t>NaCl 1%</w:t>
            </w:r>
          </w:p>
        </w:tc>
        <w:tc>
          <w:tcPr>
            <w:tcW w:w="0" w:type="auto"/>
            <w:vAlign w:val="center"/>
            <w:hideMark/>
          </w:tcPr>
          <w:p w14:paraId="5DE07F2F" w14:textId="77777777" w:rsidR="006C6BD2" w:rsidRPr="006C6BD2" w:rsidRDefault="006C6BD2" w:rsidP="006C6BD2">
            <w:pPr>
              <w:jc w:val="both"/>
              <w:rPr>
                <w:b/>
                <w:bCs/>
              </w:rPr>
            </w:pPr>
            <w:r w:rsidRPr="006C6BD2">
              <w:rPr>
                <w:b/>
                <w:bCs/>
              </w:rPr>
              <w:t>NaCl 2%</w:t>
            </w:r>
          </w:p>
        </w:tc>
        <w:tc>
          <w:tcPr>
            <w:tcW w:w="0" w:type="auto"/>
            <w:vAlign w:val="center"/>
            <w:hideMark/>
          </w:tcPr>
          <w:p w14:paraId="087C1E52" w14:textId="77777777" w:rsidR="006C6BD2" w:rsidRPr="006C6BD2" w:rsidRDefault="006C6BD2" w:rsidP="006C6BD2">
            <w:pPr>
              <w:jc w:val="both"/>
              <w:rPr>
                <w:b/>
                <w:bCs/>
              </w:rPr>
            </w:pPr>
            <w:proofErr w:type="spellStart"/>
            <w:r w:rsidRPr="006C6BD2">
              <w:rPr>
                <w:b/>
                <w:bCs/>
              </w:rPr>
              <w:t>KCl</w:t>
            </w:r>
            <w:proofErr w:type="spellEnd"/>
            <w:r w:rsidRPr="006C6BD2">
              <w:rPr>
                <w:b/>
                <w:bCs/>
              </w:rPr>
              <w:t xml:space="preserve"> 0%</w:t>
            </w:r>
          </w:p>
        </w:tc>
        <w:tc>
          <w:tcPr>
            <w:tcW w:w="0" w:type="auto"/>
            <w:vAlign w:val="center"/>
            <w:hideMark/>
          </w:tcPr>
          <w:p w14:paraId="1CA3E704" w14:textId="77777777" w:rsidR="006C6BD2" w:rsidRPr="006C6BD2" w:rsidRDefault="006C6BD2" w:rsidP="006C6BD2">
            <w:pPr>
              <w:jc w:val="both"/>
              <w:rPr>
                <w:b/>
                <w:bCs/>
              </w:rPr>
            </w:pPr>
            <w:proofErr w:type="spellStart"/>
            <w:r w:rsidRPr="006C6BD2">
              <w:rPr>
                <w:b/>
                <w:bCs/>
              </w:rPr>
              <w:t>KCl</w:t>
            </w:r>
            <w:proofErr w:type="spellEnd"/>
            <w:r w:rsidRPr="006C6BD2">
              <w:rPr>
                <w:b/>
                <w:bCs/>
              </w:rPr>
              <w:t xml:space="preserve"> 0.5%</w:t>
            </w:r>
          </w:p>
        </w:tc>
        <w:tc>
          <w:tcPr>
            <w:tcW w:w="0" w:type="auto"/>
            <w:vAlign w:val="center"/>
            <w:hideMark/>
          </w:tcPr>
          <w:p w14:paraId="56E232E8" w14:textId="77777777" w:rsidR="006C6BD2" w:rsidRPr="006C6BD2" w:rsidRDefault="006C6BD2" w:rsidP="006C6BD2">
            <w:pPr>
              <w:jc w:val="both"/>
              <w:rPr>
                <w:b/>
                <w:bCs/>
              </w:rPr>
            </w:pPr>
            <w:proofErr w:type="spellStart"/>
            <w:r w:rsidRPr="006C6BD2">
              <w:rPr>
                <w:b/>
                <w:bCs/>
              </w:rPr>
              <w:t>KCl</w:t>
            </w:r>
            <w:proofErr w:type="spellEnd"/>
            <w:r w:rsidRPr="006C6BD2">
              <w:rPr>
                <w:b/>
                <w:bCs/>
              </w:rPr>
              <w:t xml:space="preserve"> 1%</w:t>
            </w:r>
          </w:p>
        </w:tc>
        <w:tc>
          <w:tcPr>
            <w:tcW w:w="0" w:type="auto"/>
            <w:vAlign w:val="center"/>
            <w:hideMark/>
          </w:tcPr>
          <w:p w14:paraId="3EC7DFCC" w14:textId="77777777" w:rsidR="006C6BD2" w:rsidRPr="006C6BD2" w:rsidRDefault="006C6BD2" w:rsidP="006C6BD2">
            <w:pPr>
              <w:jc w:val="both"/>
              <w:rPr>
                <w:b/>
                <w:bCs/>
              </w:rPr>
            </w:pPr>
            <w:proofErr w:type="spellStart"/>
            <w:r w:rsidRPr="006C6BD2">
              <w:rPr>
                <w:b/>
                <w:bCs/>
              </w:rPr>
              <w:t>KCl</w:t>
            </w:r>
            <w:proofErr w:type="spellEnd"/>
            <w:r w:rsidRPr="006C6BD2">
              <w:rPr>
                <w:b/>
                <w:bCs/>
              </w:rPr>
              <w:t xml:space="preserve"> 2%</w:t>
            </w:r>
          </w:p>
        </w:tc>
      </w:tr>
      <w:tr w:rsidR="006C6BD2" w:rsidRPr="006C6BD2" w14:paraId="222DDA46" w14:textId="77777777" w:rsidTr="006C6BD2">
        <w:tc>
          <w:tcPr>
            <w:tcW w:w="0" w:type="auto"/>
            <w:vAlign w:val="center"/>
            <w:hideMark/>
          </w:tcPr>
          <w:p w14:paraId="287B45AA" w14:textId="77777777" w:rsidR="006C6BD2" w:rsidRPr="006C6BD2" w:rsidRDefault="006C6BD2" w:rsidP="006C6BD2">
            <w:pPr>
              <w:jc w:val="both"/>
            </w:pPr>
            <w:r w:rsidRPr="006C6BD2">
              <w:t>Day 1</w:t>
            </w:r>
          </w:p>
        </w:tc>
        <w:tc>
          <w:tcPr>
            <w:tcW w:w="0" w:type="auto"/>
            <w:vAlign w:val="center"/>
            <w:hideMark/>
          </w:tcPr>
          <w:p w14:paraId="1C2C5C48" w14:textId="77777777" w:rsidR="006C6BD2" w:rsidRPr="006C6BD2" w:rsidRDefault="006C6BD2" w:rsidP="006C6BD2">
            <w:pPr>
              <w:jc w:val="both"/>
            </w:pPr>
            <w:r w:rsidRPr="006C6BD2">
              <w:t>4</w:t>
            </w:r>
          </w:p>
        </w:tc>
        <w:tc>
          <w:tcPr>
            <w:tcW w:w="0" w:type="auto"/>
            <w:vAlign w:val="center"/>
            <w:hideMark/>
          </w:tcPr>
          <w:p w14:paraId="6CDD019B" w14:textId="77777777" w:rsidR="006C6BD2" w:rsidRPr="006C6BD2" w:rsidRDefault="006C6BD2" w:rsidP="006C6BD2">
            <w:pPr>
              <w:jc w:val="both"/>
            </w:pPr>
            <w:r w:rsidRPr="006C6BD2">
              <w:t>1</w:t>
            </w:r>
          </w:p>
        </w:tc>
        <w:tc>
          <w:tcPr>
            <w:tcW w:w="0" w:type="auto"/>
            <w:vAlign w:val="center"/>
            <w:hideMark/>
          </w:tcPr>
          <w:p w14:paraId="75939423" w14:textId="77777777" w:rsidR="006C6BD2" w:rsidRPr="006C6BD2" w:rsidRDefault="006C6BD2" w:rsidP="006C6BD2">
            <w:pPr>
              <w:jc w:val="both"/>
            </w:pPr>
            <w:r w:rsidRPr="006C6BD2">
              <w:t>0</w:t>
            </w:r>
          </w:p>
        </w:tc>
        <w:tc>
          <w:tcPr>
            <w:tcW w:w="0" w:type="auto"/>
            <w:vAlign w:val="center"/>
            <w:hideMark/>
          </w:tcPr>
          <w:p w14:paraId="39A6F43B" w14:textId="77777777" w:rsidR="006C6BD2" w:rsidRPr="006C6BD2" w:rsidRDefault="006C6BD2" w:rsidP="006C6BD2">
            <w:pPr>
              <w:jc w:val="both"/>
            </w:pPr>
            <w:r w:rsidRPr="006C6BD2">
              <w:t>0</w:t>
            </w:r>
          </w:p>
        </w:tc>
        <w:tc>
          <w:tcPr>
            <w:tcW w:w="0" w:type="auto"/>
            <w:vAlign w:val="center"/>
            <w:hideMark/>
          </w:tcPr>
          <w:p w14:paraId="54F45C77" w14:textId="77777777" w:rsidR="006C6BD2" w:rsidRPr="006C6BD2" w:rsidRDefault="006C6BD2" w:rsidP="006C6BD2">
            <w:pPr>
              <w:jc w:val="both"/>
            </w:pPr>
            <w:r w:rsidRPr="006C6BD2">
              <w:t>3</w:t>
            </w:r>
          </w:p>
        </w:tc>
        <w:tc>
          <w:tcPr>
            <w:tcW w:w="0" w:type="auto"/>
            <w:vAlign w:val="center"/>
            <w:hideMark/>
          </w:tcPr>
          <w:p w14:paraId="3D8C23B0" w14:textId="77777777" w:rsidR="006C6BD2" w:rsidRPr="006C6BD2" w:rsidRDefault="006C6BD2" w:rsidP="006C6BD2">
            <w:pPr>
              <w:jc w:val="both"/>
            </w:pPr>
            <w:r w:rsidRPr="006C6BD2">
              <w:t>1</w:t>
            </w:r>
          </w:p>
        </w:tc>
        <w:tc>
          <w:tcPr>
            <w:tcW w:w="0" w:type="auto"/>
            <w:vAlign w:val="center"/>
            <w:hideMark/>
          </w:tcPr>
          <w:p w14:paraId="4441E457" w14:textId="77777777" w:rsidR="006C6BD2" w:rsidRPr="006C6BD2" w:rsidRDefault="006C6BD2" w:rsidP="006C6BD2">
            <w:pPr>
              <w:jc w:val="both"/>
            </w:pPr>
            <w:r w:rsidRPr="006C6BD2">
              <w:t>0</w:t>
            </w:r>
          </w:p>
        </w:tc>
        <w:tc>
          <w:tcPr>
            <w:tcW w:w="0" w:type="auto"/>
            <w:vAlign w:val="center"/>
            <w:hideMark/>
          </w:tcPr>
          <w:p w14:paraId="2EE1A96F" w14:textId="77777777" w:rsidR="006C6BD2" w:rsidRPr="006C6BD2" w:rsidRDefault="006C6BD2" w:rsidP="006C6BD2">
            <w:pPr>
              <w:jc w:val="both"/>
            </w:pPr>
            <w:r w:rsidRPr="006C6BD2">
              <w:t>0</w:t>
            </w:r>
          </w:p>
        </w:tc>
      </w:tr>
      <w:tr w:rsidR="006C6BD2" w:rsidRPr="006C6BD2" w14:paraId="1064C29D" w14:textId="77777777" w:rsidTr="006C6BD2">
        <w:tc>
          <w:tcPr>
            <w:tcW w:w="0" w:type="auto"/>
            <w:vAlign w:val="center"/>
            <w:hideMark/>
          </w:tcPr>
          <w:p w14:paraId="541B65D4" w14:textId="77777777" w:rsidR="006C6BD2" w:rsidRPr="006C6BD2" w:rsidRDefault="006C6BD2" w:rsidP="006C6BD2">
            <w:pPr>
              <w:jc w:val="both"/>
            </w:pPr>
            <w:r w:rsidRPr="006C6BD2">
              <w:t>Day 2</w:t>
            </w:r>
          </w:p>
        </w:tc>
        <w:tc>
          <w:tcPr>
            <w:tcW w:w="0" w:type="auto"/>
            <w:vAlign w:val="center"/>
            <w:hideMark/>
          </w:tcPr>
          <w:p w14:paraId="3A1E4AE9" w14:textId="77777777" w:rsidR="006C6BD2" w:rsidRPr="006C6BD2" w:rsidRDefault="006C6BD2" w:rsidP="006C6BD2">
            <w:pPr>
              <w:jc w:val="both"/>
            </w:pPr>
            <w:r w:rsidRPr="006C6BD2">
              <w:t>5</w:t>
            </w:r>
          </w:p>
        </w:tc>
        <w:tc>
          <w:tcPr>
            <w:tcW w:w="0" w:type="auto"/>
            <w:vAlign w:val="center"/>
            <w:hideMark/>
          </w:tcPr>
          <w:p w14:paraId="372C9EC4" w14:textId="77777777" w:rsidR="006C6BD2" w:rsidRPr="006C6BD2" w:rsidRDefault="006C6BD2" w:rsidP="006C6BD2">
            <w:pPr>
              <w:jc w:val="both"/>
            </w:pPr>
            <w:r w:rsidRPr="006C6BD2">
              <w:t>2</w:t>
            </w:r>
          </w:p>
        </w:tc>
        <w:tc>
          <w:tcPr>
            <w:tcW w:w="0" w:type="auto"/>
            <w:vAlign w:val="center"/>
            <w:hideMark/>
          </w:tcPr>
          <w:p w14:paraId="45D3A20A" w14:textId="77777777" w:rsidR="006C6BD2" w:rsidRPr="006C6BD2" w:rsidRDefault="006C6BD2" w:rsidP="006C6BD2">
            <w:pPr>
              <w:jc w:val="both"/>
            </w:pPr>
            <w:r w:rsidRPr="006C6BD2">
              <w:t>0</w:t>
            </w:r>
          </w:p>
        </w:tc>
        <w:tc>
          <w:tcPr>
            <w:tcW w:w="0" w:type="auto"/>
            <w:vAlign w:val="center"/>
            <w:hideMark/>
          </w:tcPr>
          <w:p w14:paraId="62FC357E" w14:textId="77777777" w:rsidR="006C6BD2" w:rsidRPr="006C6BD2" w:rsidRDefault="006C6BD2" w:rsidP="006C6BD2">
            <w:pPr>
              <w:jc w:val="both"/>
            </w:pPr>
            <w:r w:rsidRPr="006C6BD2">
              <w:t>0</w:t>
            </w:r>
          </w:p>
        </w:tc>
        <w:tc>
          <w:tcPr>
            <w:tcW w:w="0" w:type="auto"/>
            <w:vAlign w:val="center"/>
            <w:hideMark/>
          </w:tcPr>
          <w:p w14:paraId="009D1724" w14:textId="77777777" w:rsidR="006C6BD2" w:rsidRPr="006C6BD2" w:rsidRDefault="006C6BD2" w:rsidP="006C6BD2">
            <w:pPr>
              <w:jc w:val="both"/>
            </w:pPr>
            <w:r w:rsidRPr="006C6BD2">
              <w:t>4</w:t>
            </w:r>
          </w:p>
        </w:tc>
        <w:tc>
          <w:tcPr>
            <w:tcW w:w="0" w:type="auto"/>
            <w:vAlign w:val="center"/>
            <w:hideMark/>
          </w:tcPr>
          <w:p w14:paraId="258D76ED" w14:textId="77777777" w:rsidR="006C6BD2" w:rsidRPr="006C6BD2" w:rsidRDefault="006C6BD2" w:rsidP="006C6BD2">
            <w:pPr>
              <w:jc w:val="both"/>
            </w:pPr>
            <w:r w:rsidRPr="006C6BD2">
              <w:t>2</w:t>
            </w:r>
          </w:p>
        </w:tc>
        <w:tc>
          <w:tcPr>
            <w:tcW w:w="0" w:type="auto"/>
            <w:vAlign w:val="center"/>
            <w:hideMark/>
          </w:tcPr>
          <w:p w14:paraId="3F183A71" w14:textId="77777777" w:rsidR="006C6BD2" w:rsidRPr="006C6BD2" w:rsidRDefault="006C6BD2" w:rsidP="006C6BD2">
            <w:pPr>
              <w:jc w:val="both"/>
            </w:pPr>
            <w:r w:rsidRPr="006C6BD2">
              <w:t>0</w:t>
            </w:r>
          </w:p>
        </w:tc>
        <w:tc>
          <w:tcPr>
            <w:tcW w:w="0" w:type="auto"/>
            <w:vAlign w:val="center"/>
            <w:hideMark/>
          </w:tcPr>
          <w:p w14:paraId="1F86C5F3" w14:textId="77777777" w:rsidR="006C6BD2" w:rsidRPr="006C6BD2" w:rsidRDefault="006C6BD2" w:rsidP="006C6BD2">
            <w:pPr>
              <w:jc w:val="both"/>
            </w:pPr>
            <w:r w:rsidRPr="006C6BD2">
              <w:t>0</w:t>
            </w:r>
          </w:p>
        </w:tc>
      </w:tr>
      <w:tr w:rsidR="006C6BD2" w:rsidRPr="006C6BD2" w14:paraId="758F4D9F" w14:textId="77777777" w:rsidTr="006C6BD2">
        <w:tc>
          <w:tcPr>
            <w:tcW w:w="0" w:type="auto"/>
            <w:vAlign w:val="center"/>
            <w:hideMark/>
          </w:tcPr>
          <w:p w14:paraId="048AB185" w14:textId="77777777" w:rsidR="006C6BD2" w:rsidRPr="006C6BD2" w:rsidRDefault="006C6BD2" w:rsidP="006C6BD2">
            <w:pPr>
              <w:jc w:val="both"/>
            </w:pPr>
            <w:r w:rsidRPr="006C6BD2">
              <w:t>Day 3</w:t>
            </w:r>
          </w:p>
        </w:tc>
        <w:tc>
          <w:tcPr>
            <w:tcW w:w="0" w:type="auto"/>
            <w:vAlign w:val="center"/>
            <w:hideMark/>
          </w:tcPr>
          <w:p w14:paraId="57C8DC6F" w14:textId="77777777" w:rsidR="006C6BD2" w:rsidRPr="006C6BD2" w:rsidRDefault="006C6BD2" w:rsidP="006C6BD2">
            <w:pPr>
              <w:jc w:val="both"/>
            </w:pPr>
            <w:r w:rsidRPr="006C6BD2">
              <w:t>5</w:t>
            </w:r>
          </w:p>
        </w:tc>
        <w:tc>
          <w:tcPr>
            <w:tcW w:w="0" w:type="auto"/>
            <w:vAlign w:val="center"/>
            <w:hideMark/>
          </w:tcPr>
          <w:p w14:paraId="4FBD731A" w14:textId="77777777" w:rsidR="006C6BD2" w:rsidRPr="006C6BD2" w:rsidRDefault="006C6BD2" w:rsidP="006C6BD2">
            <w:pPr>
              <w:jc w:val="both"/>
            </w:pPr>
            <w:r w:rsidRPr="006C6BD2">
              <w:t>3</w:t>
            </w:r>
          </w:p>
        </w:tc>
        <w:tc>
          <w:tcPr>
            <w:tcW w:w="0" w:type="auto"/>
            <w:vAlign w:val="center"/>
            <w:hideMark/>
          </w:tcPr>
          <w:p w14:paraId="31F5920D" w14:textId="77777777" w:rsidR="006C6BD2" w:rsidRPr="006C6BD2" w:rsidRDefault="006C6BD2" w:rsidP="006C6BD2">
            <w:pPr>
              <w:jc w:val="both"/>
            </w:pPr>
            <w:r w:rsidRPr="006C6BD2">
              <w:t>0</w:t>
            </w:r>
          </w:p>
        </w:tc>
        <w:tc>
          <w:tcPr>
            <w:tcW w:w="0" w:type="auto"/>
            <w:vAlign w:val="center"/>
            <w:hideMark/>
          </w:tcPr>
          <w:p w14:paraId="34F0BBE3" w14:textId="77777777" w:rsidR="006C6BD2" w:rsidRPr="006C6BD2" w:rsidRDefault="006C6BD2" w:rsidP="006C6BD2">
            <w:pPr>
              <w:jc w:val="both"/>
            </w:pPr>
            <w:r w:rsidRPr="006C6BD2">
              <w:t>0</w:t>
            </w:r>
          </w:p>
        </w:tc>
        <w:tc>
          <w:tcPr>
            <w:tcW w:w="0" w:type="auto"/>
            <w:vAlign w:val="center"/>
            <w:hideMark/>
          </w:tcPr>
          <w:p w14:paraId="1264D207" w14:textId="77777777" w:rsidR="006C6BD2" w:rsidRPr="006C6BD2" w:rsidRDefault="006C6BD2" w:rsidP="006C6BD2">
            <w:pPr>
              <w:jc w:val="both"/>
            </w:pPr>
            <w:r w:rsidRPr="006C6BD2">
              <w:t>5</w:t>
            </w:r>
          </w:p>
        </w:tc>
        <w:tc>
          <w:tcPr>
            <w:tcW w:w="0" w:type="auto"/>
            <w:vAlign w:val="center"/>
            <w:hideMark/>
          </w:tcPr>
          <w:p w14:paraId="40DA12DC" w14:textId="77777777" w:rsidR="006C6BD2" w:rsidRPr="006C6BD2" w:rsidRDefault="006C6BD2" w:rsidP="006C6BD2">
            <w:pPr>
              <w:jc w:val="both"/>
            </w:pPr>
            <w:r w:rsidRPr="006C6BD2">
              <w:t>4</w:t>
            </w:r>
          </w:p>
        </w:tc>
        <w:tc>
          <w:tcPr>
            <w:tcW w:w="0" w:type="auto"/>
            <w:vAlign w:val="center"/>
            <w:hideMark/>
          </w:tcPr>
          <w:p w14:paraId="0912643B" w14:textId="77777777" w:rsidR="006C6BD2" w:rsidRPr="006C6BD2" w:rsidRDefault="006C6BD2" w:rsidP="006C6BD2">
            <w:pPr>
              <w:jc w:val="both"/>
            </w:pPr>
            <w:r w:rsidRPr="006C6BD2">
              <w:t>0</w:t>
            </w:r>
          </w:p>
        </w:tc>
        <w:tc>
          <w:tcPr>
            <w:tcW w:w="0" w:type="auto"/>
            <w:vAlign w:val="center"/>
            <w:hideMark/>
          </w:tcPr>
          <w:p w14:paraId="219BEAE6" w14:textId="77777777" w:rsidR="006C6BD2" w:rsidRPr="006C6BD2" w:rsidRDefault="006C6BD2" w:rsidP="006C6BD2">
            <w:pPr>
              <w:jc w:val="both"/>
            </w:pPr>
            <w:r w:rsidRPr="006C6BD2">
              <w:t>0</w:t>
            </w:r>
          </w:p>
        </w:tc>
      </w:tr>
      <w:tr w:rsidR="006C6BD2" w:rsidRPr="006C6BD2" w14:paraId="25787E97" w14:textId="77777777" w:rsidTr="006C6BD2">
        <w:tc>
          <w:tcPr>
            <w:tcW w:w="0" w:type="auto"/>
            <w:vAlign w:val="center"/>
            <w:hideMark/>
          </w:tcPr>
          <w:p w14:paraId="15A1C553" w14:textId="77777777" w:rsidR="006C6BD2" w:rsidRPr="006C6BD2" w:rsidRDefault="006C6BD2" w:rsidP="006C6BD2">
            <w:pPr>
              <w:jc w:val="both"/>
            </w:pPr>
            <w:r w:rsidRPr="006C6BD2">
              <w:t>Day 4</w:t>
            </w:r>
          </w:p>
        </w:tc>
        <w:tc>
          <w:tcPr>
            <w:tcW w:w="0" w:type="auto"/>
            <w:vAlign w:val="center"/>
            <w:hideMark/>
          </w:tcPr>
          <w:p w14:paraId="7A1BBEAA" w14:textId="77777777" w:rsidR="006C6BD2" w:rsidRPr="006C6BD2" w:rsidRDefault="006C6BD2" w:rsidP="006C6BD2">
            <w:pPr>
              <w:jc w:val="both"/>
            </w:pPr>
            <w:r w:rsidRPr="006C6BD2">
              <w:t>5</w:t>
            </w:r>
          </w:p>
        </w:tc>
        <w:tc>
          <w:tcPr>
            <w:tcW w:w="0" w:type="auto"/>
            <w:vAlign w:val="center"/>
            <w:hideMark/>
          </w:tcPr>
          <w:p w14:paraId="156E84D5" w14:textId="77777777" w:rsidR="006C6BD2" w:rsidRPr="006C6BD2" w:rsidRDefault="006C6BD2" w:rsidP="006C6BD2">
            <w:pPr>
              <w:jc w:val="both"/>
            </w:pPr>
            <w:r w:rsidRPr="006C6BD2">
              <w:t>4</w:t>
            </w:r>
          </w:p>
        </w:tc>
        <w:tc>
          <w:tcPr>
            <w:tcW w:w="0" w:type="auto"/>
            <w:vAlign w:val="center"/>
            <w:hideMark/>
          </w:tcPr>
          <w:p w14:paraId="4BEAA9A2" w14:textId="77777777" w:rsidR="006C6BD2" w:rsidRPr="006C6BD2" w:rsidRDefault="006C6BD2" w:rsidP="006C6BD2">
            <w:pPr>
              <w:jc w:val="both"/>
            </w:pPr>
            <w:r w:rsidRPr="006C6BD2">
              <w:t>0</w:t>
            </w:r>
          </w:p>
        </w:tc>
        <w:tc>
          <w:tcPr>
            <w:tcW w:w="0" w:type="auto"/>
            <w:vAlign w:val="center"/>
            <w:hideMark/>
          </w:tcPr>
          <w:p w14:paraId="047A85EB" w14:textId="77777777" w:rsidR="006C6BD2" w:rsidRPr="006C6BD2" w:rsidRDefault="006C6BD2" w:rsidP="006C6BD2">
            <w:pPr>
              <w:jc w:val="both"/>
            </w:pPr>
            <w:r w:rsidRPr="006C6BD2">
              <w:t>0</w:t>
            </w:r>
          </w:p>
        </w:tc>
        <w:tc>
          <w:tcPr>
            <w:tcW w:w="0" w:type="auto"/>
            <w:vAlign w:val="center"/>
            <w:hideMark/>
          </w:tcPr>
          <w:p w14:paraId="6B704895" w14:textId="77777777" w:rsidR="006C6BD2" w:rsidRPr="006C6BD2" w:rsidRDefault="006C6BD2" w:rsidP="006C6BD2">
            <w:pPr>
              <w:jc w:val="both"/>
            </w:pPr>
            <w:r w:rsidRPr="006C6BD2">
              <w:t>5</w:t>
            </w:r>
          </w:p>
        </w:tc>
        <w:tc>
          <w:tcPr>
            <w:tcW w:w="0" w:type="auto"/>
            <w:vAlign w:val="center"/>
            <w:hideMark/>
          </w:tcPr>
          <w:p w14:paraId="4D9D6F85" w14:textId="77777777" w:rsidR="006C6BD2" w:rsidRPr="006C6BD2" w:rsidRDefault="006C6BD2" w:rsidP="006C6BD2">
            <w:pPr>
              <w:jc w:val="both"/>
            </w:pPr>
            <w:r w:rsidRPr="006C6BD2">
              <w:t>5</w:t>
            </w:r>
          </w:p>
        </w:tc>
        <w:tc>
          <w:tcPr>
            <w:tcW w:w="0" w:type="auto"/>
            <w:vAlign w:val="center"/>
            <w:hideMark/>
          </w:tcPr>
          <w:p w14:paraId="2BCC10AB" w14:textId="77777777" w:rsidR="006C6BD2" w:rsidRPr="006C6BD2" w:rsidRDefault="006C6BD2" w:rsidP="006C6BD2">
            <w:pPr>
              <w:jc w:val="both"/>
            </w:pPr>
            <w:r w:rsidRPr="006C6BD2">
              <w:t>0</w:t>
            </w:r>
          </w:p>
        </w:tc>
        <w:tc>
          <w:tcPr>
            <w:tcW w:w="0" w:type="auto"/>
            <w:vAlign w:val="center"/>
            <w:hideMark/>
          </w:tcPr>
          <w:p w14:paraId="4EA8314F" w14:textId="77777777" w:rsidR="006C6BD2" w:rsidRPr="006C6BD2" w:rsidRDefault="006C6BD2" w:rsidP="006C6BD2">
            <w:pPr>
              <w:jc w:val="both"/>
            </w:pPr>
            <w:r w:rsidRPr="006C6BD2">
              <w:t>0</w:t>
            </w:r>
          </w:p>
        </w:tc>
      </w:tr>
      <w:tr w:rsidR="006C6BD2" w:rsidRPr="006C6BD2" w14:paraId="6EF7A486" w14:textId="77777777" w:rsidTr="006C6BD2">
        <w:tc>
          <w:tcPr>
            <w:tcW w:w="0" w:type="auto"/>
            <w:vAlign w:val="center"/>
            <w:hideMark/>
          </w:tcPr>
          <w:p w14:paraId="1A9D26FF" w14:textId="77777777" w:rsidR="006C6BD2" w:rsidRPr="006C6BD2" w:rsidRDefault="006C6BD2" w:rsidP="006C6BD2">
            <w:pPr>
              <w:jc w:val="both"/>
            </w:pPr>
            <w:r w:rsidRPr="006C6BD2">
              <w:t>Day 5</w:t>
            </w:r>
          </w:p>
        </w:tc>
        <w:tc>
          <w:tcPr>
            <w:tcW w:w="0" w:type="auto"/>
            <w:vAlign w:val="center"/>
            <w:hideMark/>
          </w:tcPr>
          <w:p w14:paraId="19EDCAB3" w14:textId="77777777" w:rsidR="006C6BD2" w:rsidRPr="006C6BD2" w:rsidRDefault="006C6BD2" w:rsidP="006C6BD2">
            <w:pPr>
              <w:jc w:val="both"/>
            </w:pPr>
            <w:r w:rsidRPr="006C6BD2">
              <w:t>5</w:t>
            </w:r>
          </w:p>
        </w:tc>
        <w:tc>
          <w:tcPr>
            <w:tcW w:w="0" w:type="auto"/>
            <w:vAlign w:val="center"/>
            <w:hideMark/>
          </w:tcPr>
          <w:p w14:paraId="5285E222" w14:textId="77777777" w:rsidR="006C6BD2" w:rsidRPr="006C6BD2" w:rsidRDefault="006C6BD2" w:rsidP="006C6BD2">
            <w:pPr>
              <w:jc w:val="both"/>
            </w:pPr>
            <w:r w:rsidRPr="006C6BD2">
              <w:t>5</w:t>
            </w:r>
          </w:p>
        </w:tc>
        <w:tc>
          <w:tcPr>
            <w:tcW w:w="0" w:type="auto"/>
            <w:vAlign w:val="center"/>
            <w:hideMark/>
          </w:tcPr>
          <w:p w14:paraId="75411986" w14:textId="77777777" w:rsidR="006C6BD2" w:rsidRPr="006C6BD2" w:rsidRDefault="006C6BD2" w:rsidP="006C6BD2">
            <w:pPr>
              <w:jc w:val="both"/>
            </w:pPr>
            <w:r w:rsidRPr="006C6BD2">
              <w:t>0</w:t>
            </w:r>
          </w:p>
        </w:tc>
        <w:tc>
          <w:tcPr>
            <w:tcW w:w="0" w:type="auto"/>
            <w:vAlign w:val="center"/>
            <w:hideMark/>
          </w:tcPr>
          <w:p w14:paraId="5D7D2E73" w14:textId="77777777" w:rsidR="006C6BD2" w:rsidRPr="006C6BD2" w:rsidRDefault="006C6BD2" w:rsidP="006C6BD2">
            <w:pPr>
              <w:jc w:val="both"/>
            </w:pPr>
            <w:r w:rsidRPr="006C6BD2">
              <w:t>0</w:t>
            </w:r>
          </w:p>
        </w:tc>
        <w:tc>
          <w:tcPr>
            <w:tcW w:w="0" w:type="auto"/>
            <w:vAlign w:val="center"/>
            <w:hideMark/>
          </w:tcPr>
          <w:p w14:paraId="266BECE3" w14:textId="77777777" w:rsidR="006C6BD2" w:rsidRPr="006C6BD2" w:rsidRDefault="006C6BD2" w:rsidP="006C6BD2">
            <w:pPr>
              <w:jc w:val="both"/>
            </w:pPr>
            <w:r w:rsidRPr="006C6BD2">
              <w:t>5</w:t>
            </w:r>
          </w:p>
        </w:tc>
        <w:tc>
          <w:tcPr>
            <w:tcW w:w="0" w:type="auto"/>
            <w:vAlign w:val="center"/>
            <w:hideMark/>
          </w:tcPr>
          <w:p w14:paraId="156B84A7" w14:textId="77777777" w:rsidR="006C6BD2" w:rsidRPr="006C6BD2" w:rsidRDefault="006C6BD2" w:rsidP="006C6BD2">
            <w:pPr>
              <w:jc w:val="both"/>
            </w:pPr>
            <w:r w:rsidRPr="006C6BD2">
              <w:t>5</w:t>
            </w:r>
          </w:p>
        </w:tc>
        <w:tc>
          <w:tcPr>
            <w:tcW w:w="0" w:type="auto"/>
            <w:vAlign w:val="center"/>
            <w:hideMark/>
          </w:tcPr>
          <w:p w14:paraId="58CCB962" w14:textId="77777777" w:rsidR="006C6BD2" w:rsidRPr="006C6BD2" w:rsidRDefault="006C6BD2" w:rsidP="006C6BD2">
            <w:pPr>
              <w:jc w:val="both"/>
            </w:pPr>
            <w:r w:rsidRPr="006C6BD2">
              <w:t>0</w:t>
            </w:r>
          </w:p>
        </w:tc>
        <w:tc>
          <w:tcPr>
            <w:tcW w:w="0" w:type="auto"/>
            <w:vAlign w:val="center"/>
            <w:hideMark/>
          </w:tcPr>
          <w:p w14:paraId="40F0BFB7" w14:textId="77777777" w:rsidR="006C6BD2" w:rsidRPr="006C6BD2" w:rsidRDefault="006C6BD2" w:rsidP="006C6BD2">
            <w:pPr>
              <w:jc w:val="both"/>
            </w:pPr>
            <w:r w:rsidRPr="006C6BD2">
              <w:t>0</w:t>
            </w:r>
          </w:p>
        </w:tc>
      </w:tr>
      <w:tr w:rsidR="006C6BD2" w:rsidRPr="006C6BD2" w14:paraId="0086FE8C" w14:textId="77777777" w:rsidTr="006C6BD2">
        <w:tc>
          <w:tcPr>
            <w:tcW w:w="0" w:type="auto"/>
            <w:vAlign w:val="center"/>
            <w:hideMark/>
          </w:tcPr>
          <w:p w14:paraId="0947B3BF" w14:textId="77777777" w:rsidR="00F65049" w:rsidRDefault="006C6BD2" w:rsidP="006C6BD2">
            <w:pPr>
              <w:jc w:val="both"/>
              <w:rPr>
                <w:b/>
                <w:bCs/>
              </w:rPr>
            </w:pPr>
            <w:r w:rsidRPr="006C6BD2">
              <w:rPr>
                <w:b/>
                <w:bCs/>
              </w:rPr>
              <w:t xml:space="preserve">Total </w:t>
            </w:r>
            <w:r w:rsidR="00F65049">
              <w:rPr>
                <w:b/>
                <w:bCs/>
              </w:rPr>
              <w:t xml:space="preserve">seeds </w:t>
            </w:r>
          </w:p>
          <w:p w14:paraId="5FBE313E" w14:textId="621BE1A7" w:rsidR="006C6BD2" w:rsidRDefault="00F65049" w:rsidP="006C6BD2">
            <w:pPr>
              <w:jc w:val="both"/>
              <w:rPr>
                <w:b/>
                <w:bCs/>
              </w:rPr>
            </w:pPr>
            <w:r>
              <w:rPr>
                <w:b/>
                <w:bCs/>
              </w:rPr>
              <w:t>Germinated</w:t>
            </w:r>
          </w:p>
          <w:p w14:paraId="2D6F88BD" w14:textId="740FED1A" w:rsidR="00F65049" w:rsidRPr="006C6BD2" w:rsidRDefault="00F65049" w:rsidP="006C6BD2">
            <w:pPr>
              <w:jc w:val="both"/>
            </w:pPr>
            <w:r>
              <w:t xml:space="preserve"> (N)</w:t>
            </w:r>
          </w:p>
        </w:tc>
        <w:tc>
          <w:tcPr>
            <w:tcW w:w="0" w:type="auto"/>
            <w:vAlign w:val="center"/>
            <w:hideMark/>
          </w:tcPr>
          <w:p w14:paraId="2ADD8F68" w14:textId="77777777" w:rsidR="006C6BD2" w:rsidRPr="006C6BD2" w:rsidRDefault="006C6BD2" w:rsidP="006C6BD2">
            <w:pPr>
              <w:jc w:val="both"/>
            </w:pPr>
            <w:r w:rsidRPr="006C6BD2">
              <w:rPr>
                <w:b/>
                <w:bCs/>
              </w:rPr>
              <w:t>24</w:t>
            </w:r>
          </w:p>
        </w:tc>
        <w:tc>
          <w:tcPr>
            <w:tcW w:w="0" w:type="auto"/>
            <w:vAlign w:val="center"/>
            <w:hideMark/>
          </w:tcPr>
          <w:p w14:paraId="10D34CF8" w14:textId="77777777" w:rsidR="006C6BD2" w:rsidRPr="006C6BD2" w:rsidRDefault="006C6BD2" w:rsidP="006C6BD2">
            <w:pPr>
              <w:jc w:val="both"/>
            </w:pPr>
            <w:r w:rsidRPr="006C6BD2">
              <w:rPr>
                <w:b/>
                <w:bCs/>
              </w:rPr>
              <w:t>15</w:t>
            </w:r>
          </w:p>
        </w:tc>
        <w:tc>
          <w:tcPr>
            <w:tcW w:w="0" w:type="auto"/>
            <w:vAlign w:val="center"/>
            <w:hideMark/>
          </w:tcPr>
          <w:p w14:paraId="153C84D0" w14:textId="77777777" w:rsidR="006C6BD2" w:rsidRPr="006C6BD2" w:rsidRDefault="006C6BD2" w:rsidP="006C6BD2">
            <w:pPr>
              <w:jc w:val="both"/>
            </w:pPr>
            <w:r w:rsidRPr="006C6BD2">
              <w:rPr>
                <w:b/>
                <w:bCs/>
              </w:rPr>
              <w:t>0</w:t>
            </w:r>
          </w:p>
        </w:tc>
        <w:tc>
          <w:tcPr>
            <w:tcW w:w="0" w:type="auto"/>
            <w:vAlign w:val="center"/>
            <w:hideMark/>
          </w:tcPr>
          <w:p w14:paraId="4DBFD450" w14:textId="77777777" w:rsidR="006C6BD2" w:rsidRPr="006C6BD2" w:rsidRDefault="006C6BD2" w:rsidP="006C6BD2">
            <w:pPr>
              <w:jc w:val="both"/>
            </w:pPr>
            <w:r w:rsidRPr="006C6BD2">
              <w:rPr>
                <w:b/>
                <w:bCs/>
              </w:rPr>
              <w:t>0</w:t>
            </w:r>
          </w:p>
        </w:tc>
        <w:tc>
          <w:tcPr>
            <w:tcW w:w="0" w:type="auto"/>
            <w:vAlign w:val="center"/>
            <w:hideMark/>
          </w:tcPr>
          <w:p w14:paraId="5340D61B" w14:textId="77777777" w:rsidR="006C6BD2" w:rsidRPr="006C6BD2" w:rsidRDefault="006C6BD2" w:rsidP="006C6BD2">
            <w:pPr>
              <w:jc w:val="both"/>
            </w:pPr>
            <w:r w:rsidRPr="006C6BD2">
              <w:rPr>
                <w:b/>
                <w:bCs/>
              </w:rPr>
              <w:t>22</w:t>
            </w:r>
          </w:p>
        </w:tc>
        <w:tc>
          <w:tcPr>
            <w:tcW w:w="0" w:type="auto"/>
            <w:vAlign w:val="center"/>
            <w:hideMark/>
          </w:tcPr>
          <w:p w14:paraId="7962A9DD" w14:textId="77777777" w:rsidR="006C6BD2" w:rsidRPr="006C6BD2" w:rsidRDefault="006C6BD2" w:rsidP="006C6BD2">
            <w:pPr>
              <w:jc w:val="both"/>
            </w:pPr>
            <w:r w:rsidRPr="006C6BD2">
              <w:rPr>
                <w:b/>
                <w:bCs/>
              </w:rPr>
              <w:t>17</w:t>
            </w:r>
          </w:p>
        </w:tc>
        <w:tc>
          <w:tcPr>
            <w:tcW w:w="0" w:type="auto"/>
            <w:vAlign w:val="center"/>
            <w:hideMark/>
          </w:tcPr>
          <w:p w14:paraId="591B7E3E" w14:textId="77777777" w:rsidR="006C6BD2" w:rsidRPr="006C6BD2" w:rsidRDefault="006C6BD2" w:rsidP="006C6BD2">
            <w:pPr>
              <w:jc w:val="both"/>
            </w:pPr>
            <w:r w:rsidRPr="006C6BD2">
              <w:rPr>
                <w:b/>
                <w:bCs/>
              </w:rPr>
              <w:t>0</w:t>
            </w:r>
          </w:p>
        </w:tc>
        <w:tc>
          <w:tcPr>
            <w:tcW w:w="0" w:type="auto"/>
            <w:vAlign w:val="center"/>
            <w:hideMark/>
          </w:tcPr>
          <w:p w14:paraId="0EC6ED37" w14:textId="77777777" w:rsidR="006C6BD2" w:rsidRPr="006C6BD2" w:rsidRDefault="006C6BD2" w:rsidP="006C6BD2">
            <w:pPr>
              <w:jc w:val="both"/>
            </w:pPr>
            <w:r w:rsidRPr="006C6BD2">
              <w:rPr>
                <w:b/>
                <w:bCs/>
              </w:rPr>
              <w:t>0</w:t>
            </w:r>
          </w:p>
        </w:tc>
      </w:tr>
      <w:tr w:rsidR="006C6BD2" w:rsidRPr="006C6BD2" w14:paraId="1EE5B516" w14:textId="77777777" w:rsidTr="006C6BD2">
        <w:tc>
          <w:tcPr>
            <w:tcW w:w="0" w:type="auto"/>
            <w:vAlign w:val="center"/>
            <w:hideMark/>
          </w:tcPr>
          <w:p w14:paraId="2B088300" w14:textId="77777777" w:rsidR="006C6BD2" w:rsidRPr="005335DD" w:rsidRDefault="006C6BD2" w:rsidP="006C6BD2">
            <w:pPr>
              <w:jc w:val="both"/>
              <w:rPr>
                <w:b/>
                <w:bCs/>
                <w:lang w:val="pt-BR"/>
              </w:rPr>
            </w:pPr>
            <w:r w:rsidRPr="005335DD">
              <w:rPr>
                <w:b/>
                <w:bCs/>
                <w:lang w:val="pt-BR"/>
              </w:rPr>
              <w:t>MGT (days)</w:t>
            </w:r>
          </w:p>
          <w:p w14:paraId="55DFF0BD" w14:textId="2207EDF1" w:rsidR="00F65049" w:rsidRPr="005335DD" w:rsidRDefault="00F65049" w:rsidP="006C6BD2">
            <w:pPr>
              <w:jc w:val="both"/>
              <w:rPr>
                <w:lang w:val="pt-BR"/>
              </w:rPr>
            </w:pPr>
            <w:r w:rsidRPr="005335DD">
              <w:rPr>
                <w:rFonts w:cstheme="minorHAnsi"/>
                <w:b/>
                <w:bCs/>
                <w:lang w:val="pt-BR"/>
              </w:rPr>
              <w:t>Ʃ(n×d)/N</w:t>
            </w:r>
          </w:p>
        </w:tc>
        <w:tc>
          <w:tcPr>
            <w:tcW w:w="0" w:type="auto"/>
            <w:vAlign w:val="center"/>
            <w:hideMark/>
          </w:tcPr>
          <w:p w14:paraId="0B235F20" w14:textId="77777777" w:rsidR="006C6BD2" w:rsidRPr="006C6BD2" w:rsidRDefault="006C6BD2" w:rsidP="006C6BD2">
            <w:pPr>
              <w:jc w:val="both"/>
            </w:pPr>
            <w:r w:rsidRPr="006C6BD2">
              <w:rPr>
                <w:b/>
                <w:bCs/>
              </w:rPr>
              <w:t>3.08</w:t>
            </w:r>
          </w:p>
        </w:tc>
        <w:tc>
          <w:tcPr>
            <w:tcW w:w="0" w:type="auto"/>
            <w:vAlign w:val="center"/>
            <w:hideMark/>
          </w:tcPr>
          <w:p w14:paraId="6705131B" w14:textId="77777777" w:rsidR="006C6BD2" w:rsidRPr="006C6BD2" w:rsidRDefault="006C6BD2" w:rsidP="006C6BD2">
            <w:pPr>
              <w:jc w:val="both"/>
            </w:pPr>
            <w:r w:rsidRPr="006C6BD2">
              <w:rPr>
                <w:b/>
                <w:bCs/>
              </w:rPr>
              <w:t>3.66</w:t>
            </w:r>
          </w:p>
        </w:tc>
        <w:tc>
          <w:tcPr>
            <w:tcW w:w="0" w:type="auto"/>
            <w:vAlign w:val="center"/>
            <w:hideMark/>
          </w:tcPr>
          <w:p w14:paraId="48BAF3C3" w14:textId="77777777" w:rsidR="006C6BD2" w:rsidRPr="006C6BD2" w:rsidRDefault="006C6BD2" w:rsidP="006C6BD2">
            <w:pPr>
              <w:jc w:val="both"/>
            </w:pPr>
            <w:r w:rsidRPr="006C6BD2">
              <w:t>–</w:t>
            </w:r>
          </w:p>
        </w:tc>
        <w:tc>
          <w:tcPr>
            <w:tcW w:w="0" w:type="auto"/>
            <w:vAlign w:val="center"/>
            <w:hideMark/>
          </w:tcPr>
          <w:p w14:paraId="47264A78" w14:textId="77777777" w:rsidR="006C6BD2" w:rsidRPr="006C6BD2" w:rsidRDefault="006C6BD2" w:rsidP="006C6BD2">
            <w:pPr>
              <w:jc w:val="both"/>
            </w:pPr>
            <w:r w:rsidRPr="006C6BD2">
              <w:t>–</w:t>
            </w:r>
          </w:p>
        </w:tc>
        <w:tc>
          <w:tcPr>
            <w:tcW w:w="0" w:type="auto"/>
            <w:vAlign w:val="center"/>
            <w:hideMark/>
          </w:tcPr>
          <w:p w14:paraId="2303B423" w14:textId="77777777" w:rsidR="006C6BD2" w:rsidRPr="006C6BD2" w:rsidRDefault="006C6BD2" w:rsidP="006C6BD2">
            <w:pPr>
              <w:jc w:val="both"/>
            </w:pPr>
            <w:r w:rsidRPr="006C6BD2">
              <w:rPr>
                <w:b/>
                <w:bCs/>
              </w:rPr>
              <w:t>3.22</w:t>
            </w:r>
          </w:p>
        </w:tc>
        <w:tc>
          <w:tcPr>
            <w:tcW w:w="0" w:type="auto"/>
            <w:vAlign w:val="center"/>
            <w:hideMark/>
          </w:tcPr>
          <w:p w14:paraId="602274AF" w14:textId="77777777" w:rsidR="006C6BD2" w:rsidRPr="006C6BD2" w:rsidRDefault="006C6BD2" w:rsidP="006C6BD2">
            <w:pPr>
              <w:jc w:val="both"/>
            </w:pPr>
            <w:r w:rsidRPr="006C6BD2">
              <w:rPr>
                <w:b/>
                <w:bCs/>
              </w:rPr>
              <w:t>3.64</w:t>
            </w:r>
          </w:p>
        </w:tc>
        <w:tc>
          <w:tcPr>
            <w:tcW w:w="0" w:type="auto"/>
            <w:vAlign w:val="center"/>
            <w:hideMark/>
          </w:tcPr>
          <w:p w14:paraId="24E352D7" w14:textId="77777777" w:rsidR="006C6BD2" w:rsidRPr="006C6BD2" w:rsidRDefault="006C6BD2" w:rsidP="006C6BD2">
            <w:pPr>
              <w:jc w:val="both"/>
            </w:pPr>
            <w:r w:rsidRPr="006C6BD2">
              <w:t>–</w:t>
            </w:r>
          </w:p>
        </w:tc>
        <w:tc>
          <w:tcPr>
            <w:tcW w:w="0" w:type="auto"/>
            <w:vAlign w:val="center"/>
            <w:hideMark/>
          </w:tcPr>
          <w:p w14:paraId="3FEDBFD9" w14:textId="77777777" w:rsidR="006C6BD2" w:rsidRPr="006C6BD2" w:rsidRDefault="006C6BD2" w:rsidP="006C6BD2">
            <w:pPr>
              <w:jc w:val="both"/>
            </w:pPr>
            <w:r w:rsidRPr="006C6BD2">
              <w:t>–</w:t>
            </w:r>
          </w:p>
        </w:tc>
      </w:tr>
    </w:tbl>
    <w:p w14:paraId="46C0874C" w14:textId="15E1CC10" w:rsidR="00081B3B" w:rsidRPr="00582FEB" w:rsidRDefault="00081B3B" w:rsidP="00740175">
      <w:pPr>
        <w:jc w:val="both"/>
      </w:pPr>
    </w:p>
    <w:p w14:paraId="01592831" w14:textId="6D7DB9AB" w:rsidR="009A5105" w:rsidRDefault="009A5105" w:rsidP="009A5105">
      <w:pPr>
        <w:jc w:val="both"/>
      </w:pPr>
    </w:p>
    <w:p w14:paraId="041883BC" w14:textId="77777777" w:rsidR="009A5105" w:rsidRDefault="009A5105" w:rsidP="009A5105">
      <w:pPr>
        <w:jc w:val="both"/>
      </w:pPr>
    </w:p>
    <w:p w14:paraId="15950CCE" w14:textId="77777777" w:rsidR="009A5105" w:rsidRDefault="009A5105" w:rsidP="009A5105">
      <w:pPr>
        <w:jc w:val="both"/>
      </w:pPr>
    </w:p>
    <w:p w14:paraId="6310927F" w14:textId="77777777" w:rsidR="009A5105" w:rsidRDefault="009A5105" w:rsidP="009A5105">
      <w:pPr>
        <w:jc w:val="both"/>
      </w:pPr>
    </w:p>
    <w:p w14:paraId="06B92666" w14:textId="77777777" w:rsidR="00F26BEC" w:rsidRDefault="00F26BEC" w:rsidP="009A5105">
      <w:pPr>
        <w:jc w:val="both"/>
      </w:pPr>
    </w:p>
    <w:p w14:paraId="5D9C002D" w14:textId="77777777" w:rsidR="00F26BEC" w:rsidRDefault="00F26BEC" w:rsidP="009A5105">
      <w:pPr>
        <w:jc w:val="both"/>
      </w:pPr>
    </w:p>
    <w:p w14:paraId="448DF763" w14:textId="77777777" w:rsidR="00103F3E" w:rsidRDefault="00103F3E" w:rsidP="009A5105">
      <w:pPr>
        <w:jc w:val="both"/>
      </w:pPr>
    </w:p>
    <w:p w14:paraId="7B6AF97D" w14:textId="77777777" w:rsidR="00103F3E" w:rsidRDefault="00103F3E" w:rsidP="009A5105">
      <w:pPr>
        <w:jc w:val="both"/>
      </w:pPr>
    </w:p>
    <w:p w14:paraId="520956C0" w14:textId="77777777" w:rsidR="00103F3E" w:rsidRDefault="00103F3E" w:rsidP="009A5105">
      <w:pPr>
        <w:jc w:val="both"/>
      </w:pPr>
    </w:p>
    <w:p w14:paraId="1D5E6AA9" w14:textId="77777777" w:rsidR="00103F3E" w:rsidRDefault="00103F3E" w:rsidP="009A5105">
      <w:pPr>
        <w:jc w:val="both"/>
      </w:pPr>
    </w:p>
    <w:p w14:paraId="7978DFD3" w14:textId="77777777" w:rsidR="00103F3E" w:rsidRDefault="00103F3E" w:rsidP="009A5105">
      <w:pPr>
        <w:jc w:val="both"/>
      </w:pPr>
    </w:p>
    <w:p w14:paraId="6DD8B84F" w14:textId="77777777" w:rsidR="00F26BEC" w:rsidRPr="009A5105" w:rsidRDefault="00F26BEC" w:rsidP="009A5105">
      <w:pPr>
        <w:jc w:val="both"/>
      </w:pPr>
    </w:p>
    <w:p w14:paraId="54679F57" w14:textId="7AA2D590" w:rsidR="009A5105" w:rsidRPr="009A5105" w:rsidRDefault="009A5105" w:rsidP="009A5105">
      <w:pPr>
        <w:jc w:val="both"/>
        <w:rPr>
          <w:b/>
          <w:bCs/>
        </w:rPr>
      </w:pPr>
      <w:r w:rsidRPr="009A5105">
        <w:rPr>
          <w:b/>
          <w:bCs/>
        </w:rPr>
        <w:t>Table 3. Seed Vigor Index (SVI) 1 and 2</w:t>
      </w:r>
      <w:r w:rsidR="003A4166">
        <w:rPr>
          <w:b/>
          <w:bCs/>
        </w:rPr>
        <w:t xml:space="preserve"> </w:t>
      </w:r>
      <w:proofErr w:type="spellStart"/>
      <w:r w:rsidR="003A4166">
        <w:rPr>
          <w:b/>
          <w:bCs/>
        </w:rPr>
        <w:t>againt</w:t>
      </w:r>
      <w:proofErr w:type="spellEnd"/>
      <w:r w:rsidR="003A4166">
        <w:rPr>
          <w:b/>
          <w:bCs/>
        </w:rPr>
        <w:t xml:space="preserve"> NaCl and </w:t>
      </w:r>
      <w:proofErr w:type="spellStart"/>
      <w:r w:rsidR="003A4166">
        <w:rPr>
          <w:b/>
          <w:bCs/>
        </w:rPr>
        <w:t>KCl</w:t>
      </w:r>
      <w:proofErr w:type="spellEnd"/>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9"/>
        <w:gridCol w:w="483"/>
        <w:gridCol w:w="490"/>
        <w:gridCol w:w="1171"/>
        <w:gridCol w:w="1197"/>
        <w:gridCol w:w="898"/>
        <w:gridCol w:w="992"/>
        <w:gridCol w:w="913"/>
        <w:gridCol w:w="604"/>
        <w:gridCol w:w="890"/>
        <w:gridCol w:w="607"/>
      </w:tblGrid>
      <w:tr w:rsidR="009A5105" w:rsidRPr="009A5105" w14:paraId="770B7ED7" w14:textId="77777777" w:rsidTr="009A5105">
        <w:trPr>
          <w:trHeight w:val="1818"/>
          <w:tblHeader/>
        </w:trPr>
        <w:tc>
          <w:tcPr>
            <w:tcW w:w="0" w:type="auto"/>
            <w:vAlign w:val="center"/>
            <w:hideMark/>
          </w:tcPr>
          <w:p w14:paraId="2658A7A5" w14:textId="77777777" w:rsidR="009A5105" w:rsidRPr="009A5105" w:rsidRDefault="009A5105" w:rsidP="009A5105">
            <w:pPr>
              <w:jc w:val="both"/>
              <w:rPr>
                <w:b/>
                <w:bCs/>
              </w:rPr>
            </w:pPr>
            <w:r w:rsidRPr="009A5105">
              <w:rPr>
                <w:b/>
                <w:bCs/>
              </w:rPr>
              <w:lastRenderedPageBreak/>
              <w:t>Treatment</w:t>
            </w:r>
          </w:p>
        </w:tc>
        <w:tc>
          <w:tcPr>
            <w:tcW w:w="0" w:type="auto"/>
            <w:vAlign w:val="center"/>
            <w:hideMark/>
          </w:tcPr>
          <w:p w14:paraId="32243E7B" w14:textId="77777777" w:rsidR="009A5105" w:rsidRPr="009A5105" w:rsidRDefault="009A5105" w:rsidP="009A5105">
            <w:pPr>
              <w:jc w:val="both"/>
              <w:rPr>
                <w:b/>
                <w:bCs/>
              </w:rPr>
            </w:pPr>
            <w:r w:rsidRPr="009A5105">
              <w:rPr>
                <w:b/>
                <w:bCs/>
              </w:rPr>
              <w:t>Salt Type</w:t>
            </w:r>
          </w:p>
        </w:tc>
        <w:tc>
          <w:tcPr>
            <w:tcW w:w="0" w:type="auto"/>
            <w:vAlign w:val="center"/>
            <w:hideMark/>
          </w:tcPr>
          <w:p w14:paraId="337DD0D9" w14:textId="77777777" w:rsidR="009A5105" w:rsidRPr="009A5105" w:rsidRDefault="009A5105" w:rsidP="009A5105">
            <w:pPr>
              <w:jc w:val="both"/>
              <w:rPr>
                <w:b/>
                <w:bCs/>
              </w:rPr>
            </w:pPr>
            <w:proofErr w:type="spellStart"/>
            <w:r w:rsidRPr="009A5105">
              <w:rPr>
                <w:b/>
                <w:bCs/>
              </w:rPr>
              <w:t>Conc</w:t>
            </w:r>
            <w:proofErr w:type="spellEnd"/>
            <w:r w:rsidRPr="009A5105">
              <w:rPr>
                <w:b/>
                <w:bCs/>
              </w:rPr>
              <w:t xml:space="preserve"> (%)</w:t>
            </w:r>
          </w:p>
        </w:tc>
        <w:tc>
          <w:tcPr>
            <w:tcW w:w="0" w:type="auto"/>
            <w:vAlign w:val="center"/>
            <w:hideMark/>
          </w:tcPr>
          <w:p w14:paraId="7CC1D857" w14:textId="77777777" w:rsidR="009A5105" w:rsidRPr="009A5105" w:rsidRDefault="009A5105" w:rsidP="009A5105">
            <w:pPr>
              <w:jc w:val="both"/>
              <w:rPr>
                <w:b/>
                <w:bCs/>
              </w:rPr>
            </w:pPr>
            <w:r w:rsidRPr="009A5105">
              <w:rPr>
                <w:b/>
                <w:bCs/>
              </w:rPr>
              <w:t>No. of Seeds Germinated</w:t>
            </w:r>
          </w:p>
        </w:tc>
        <w:tc>
          <w:tcPr>
            <w:tcW w:w="0" w:type="auto"/>
            <w:vAlign w:val="center"/>
            <w:hideMark/>
          </w:tcPr>
          <w:p w14:paraId="339574B2" w14:textId="77777777" w:rsidR="009A5105" w:rsidRPr="009A5105" w:rsidRDefault="009A5105" w:rsidP="009A5105">
            <w:pPr>
              <w:jc w:val="both"/>
              <w:rPr>
                <w:b/>
                <w:bCs/>
              </w:rPr>
            </w:pPr>
            <w:r w:rsidRPr="009A5105">
              <w:rPr>
                <w:b/>
                <w:bCs/>
              </w:rPr>
              <w:t>Germination (%)</w:t>
            </w:r>
          </w:p>
        </w:tc>
        <w:tc>
          <w:tcPr>
            <w:tcW w:w="0" w:type="auto"/>
            <w:vAlign w:val="center"/>
            <w:hideMark/>
          </w:tcPr>
          <w:p w14:paraId="07AAAA82" w14:textId="77777777" w:rsidR="009A5105" w:rsidRPr="009A5105" w:rsidRDefault="009A5105" w:rsidP="009A5105">
            <w:pPr>
              <w:jc w:val="both"/>
              <w:rPr>
                <w:b/>
                <w:bCs/>
              </w:rPr>
            </w:pPr>
            <w:r w:rsidRPr="009A5105">
              <w:rPr>
                <w:b/>
                <w:bCs/>
              </w:rPr>
              <w:t>Avg. Root Length (Radicle)</w:t>
            </w:r>
          </w:p>
        </w:tc>
        <w:tc>
          <w:tcPr>
            <w:tcW w:w="0" w:type="auto"/>
            <w:vAlign w:val="center"/>
            <w:hideMark/>
          </w:tcPr>
          <w:p w14:paraId="395BE889" w14:textId="77777777" w:rsidR="009A5105" w:rsidRPr="009A5105" w:rsidRDefault="009A5105" w:rsidP="009A5105">
            <w:pPr>
              <w:jc w:val="both"/>
              <w:rPr>
                <w:b/>
                <w:bCs/>
              </w:rPr>
            </w:pPr>
            <w:r w:rsidRPr="009A5105">
              <w:rPr>
                <w:b/>
                <w:bCs/>
              </w:rPr>
              <w:t>Avg. Shoot Length (Plumule)</w:t>
            </w:r>
          </w:p>
        </w:tc>
        <w:tc>
          <w:tcPr>
            <w:tcW w:w="0" w:type="auto"/>
            <w:vAlign w:val="center"/>
            <w:hideMark/>
          </w:tcPr>
          <w:p w14:paraId="15F4A929" w14:textId="77777777" w:rsidR="009A5105" w:rsidRPr="009A5105" w:rsidRDefault="009A5105" w:rsidP="009A5105">
            <w:pPr>
              <w:jc w:val="both"/>
              <w:rPr>
                <w:b/>
                <w:bCs/>
              </w:rPr>
            </w:pPr>
            <w:r w:rsidRPr="009A5105">
              <w:rPr>
                <w:b/>
                <w:bCs/>
              </w:rPr>
              <w:t>Total Seedling Length (Shoot + Root)</w:t>
            </w:r>
          </w:p>
        </w:tc>
        <w:tc>
          <w:tcPr>
            <w:tcW w:w="0" w:type="auto"/>
            <w:vAlign w:val="center"/>
            <w:hideMark/>
          </w:tcPr>
          <w:p w14:paraId="660A581E" w14:textId="77777777" w:rsidR="009A5105" w:rsidRPr="009A5105" w:rsidRDefault="009A5105" w:rsidP="009A5105">
            <w:pPr>
              <w:jc w:val="both"/>
              <w:rPr>
                <w:b/>
                <w:bCs/>
              </w:rPr>
            </w:pPr>
            <w:r w:rsidRPr="009A5105">
              <w:rPr>
                <w:b/>
                <w:bCs/>
              </w:rPr>
              <w:t>Seed Vigor Index (SVI-I)</w:t>
            </w:r>
          </w:p>
        </w:tc>
        <w:tc>
          <w:tcPr>
            <w:tcW w:w="0" w:type="auto"/>
            <w:vAlign w:val="center"/>
            <w:hideMark/>
          </w:tcPr>
          <w:p w14:paraId="35E36904" w14:textId="77777777" w:rsidR="009A5105" w:rsidRPr="009A5105" w:rsidRDefault="009A5105" w:rsidP="009A5105">
            <w:pPr>
              <w:jc w:val="both"/>
              <w:rPr>
                <w:b/>
                <w:bCs/>
              </w:rPr>
            </w:pPr>
            <w:r w:rsidRPr="009A5105">
              <w:rPr>
                <w:b/>
                <w:bCs/>
              </w:rPr>
              <w:t>Avg. Seedling Dry Weight (mg)</w:t>
            </w:r>
          </w:p>
        </w:tc>
        <w:tc>
          <w:tcPr>
            <w:tcW w:w="0" w:type="auto"/>
            <w:vAlign w:val="center"/>
            <w:hideMark/>
          </w:tcPr>
          <w:p w14:paraId="70408A6E" w14:textId="77777777" w:rsidR="009A5105" w:rsidRPr="009A5105" w:rsidRDefault="009A5105" w:rsidP="009A5105">
            <w:pPr>
              <w:jc w:val="both"/>
              <w:rPr>
                <w:b/>
                <w:bCs/>
              </w:rPr>
            </w:pPr>
            <w:r w:rsidRPr="009A5105">
              <w:rPr>
                <w:b/>
                <w:bCs/>
              </w:rPr>
              <w:t>Seed Vigor Index (SVI-II)</w:t>
            </w:r>
          </w:p>
        </w:tc>
      </w:tr>
      <w:tr w:rsidR="009A5105" w:rsidRPr="009A5105" w14:paraId="66071E90" w14:textId="77777777" w:rsidTr="009A5105">
        <w:trPr>
          <w:trHeight w:val="654"/>
        </w:trPr>
        <w:tc>
          <w:tcPr>
            <w:tcW w:w="0" w:type="auto"/>
            <w:vAlign w:val="center"/>
            <w:hideMark/>
          </w:tcPr>
          <w:p w14:paraId="0F0DF911" w14:textId="77777777" w:rsidR="009A5105" w:rsidRPr="009A5105" w:rsidRDefault="009A5105" w:rsidP="009A5105">
            <w:pPr>
              <w:jc w:val="both"/>
            </w:pPr>
            <w:r w:rsidRPr="009A5105">
              <w:t>01</w:t>
            </w:r>
          </w:p>
        </w:tc>
        <w:tc>
          <w:tcPr>
            <w:tcW w:w="0" w:type="auto"/>
            <w:vAlign w:val="center"/>
            <w:hideMark/>
          </w:tcPr>
          <w:p w14:paraId="2618B780" w14:textId="77777777" w:rsidR="009A5105" w:rsidRPr="009A5105" w:rsidRDefault="009A5105" w:rsidP="009A5105">
            <w:pPr>
              <w:jc w:val="both"/>
            </w:pPr>
            <w:r w:rsidRPr="009A5105">
              <w:t>NaCl</w:t>
            </w:r>
          </w:p>
        </w:tc>
        <w:tc>
          <w:tcPr>
            <w:tcW w:w="0" w:type="auto"/>
            <w:vAlign w:val="center"/>
            <w:hideMark/>
          </w:tcPr>
          <w:p w14:paraId="1D44776E" w14:textId="77777777" w:rsidR="009A5105" w:rsidRPr="009A5105" w:rsidRDefault="009A5105" w:rsidP="009A5105">
            <w:pPr>
              <w:jc w:val="both"/>
            </w:pPr>
            <w:r w:rsidRPr="009A5105">
              <w:t>0</w:t>
            </w:r>
          </w:p>
        </w:tc>
        <w:tc>
          <w:tcPr>
            <w:tcW w:w="0" w:type="auto"/>
            <w:vAlign w:val="center"/>
            <w:hideMark/>
          </w:tcPr>
          <w:p w14:paraId="66A666D7" w14:textId="77777777" w:rsidR="009A5105" w:rsidRPr="009A5105" w:rsidRDefault="009A5105" w:rsidP="009A5105">
            <w:pPr>
              <w:jc w:val="both"/>
            </w:pPr>
            <w:r w:rsidRPr="009A5105">
              <w:t>5</w:t>
            </w:r>
          </w:p>
        </w:tc>
        <w:tc>
          <w:tcPr>
            <w:tcW w:w="0" w:type="auto"/>
            <w:vAlign w:val="center"/>
            <w:hideMark/>
          </w:tcPr>
          <w:p w14:paraId="18C42292" w14:textId="77777777" w:rsidR="009A5105" w:rsidRPr="009A5105" w:rsidRDefault="009A5105" w:rsidP="009A5105">
            <w:pPr>
              <w:jc w:val="both"/>
            </w:pPr>
            <w:r w:rsidRPr="009A5105">
              <w:t>100%</w:t>
            </w:r>
          </w:p>
        </w:tc>
        <w:tc>
          <w:tcPr>
            <w:tcW w:w="0" w:type="auto"/>
            <w:vAlign w:val="center"/>
            <w:hideMark/>
          </w:tcPr>
          <w:p w14:paraId="376EF40F" w14:textId="77777777" w:rsidR="009A5105" w:rsidRPr="009A5105" w:rsidRDefault="009A5105" w:rsidP="009A5105">
            <w:pPr>
              <w:jc w:val="both"/>
            </w:pPr>
            <w:r w:rsidRPr="009A5105">
              <w:t>9.2</w:t>
            </w:r>
          </w:p>
        </w:tc>
        <w:tc>
          <w:tcPr>
            <w:tcW w:w="0" w:type="auto"/>
            <w:vAlign w:val="center"/>
            <w:hideMark/>
          </w:tcPr>
          <w:p w14:paraId="3695C60E" w14:textId="77777777" w:rsidR="009A5105" w:rsidRPr="009A5105" w:rsidRDefault="009A5105" w:rsidP="009A5105">
            <w:pPr>
              <w:jc w:val="both"/>
            </w:pPr>
            <w:r w:rsidRPr="009A5105">
              <w:t>14.94</w:t>
            </w:r>
          </w:p>
        </w:tc>
        <w:tc>
          <w:tcPr>
            <w:tcW w:w="0" w:type="auto"/>
            <w:vAlign w:val="center"/>
            <w:hideMark/>
          </w:tcPr>
          <w:p w14:paraId="2ADBE26D" w14:textId="77777777" w:rsidR="009A5105" w:rsidRPr="009A5105" w:rsidRDefault="009A5105" w:rsidP="009A5105">
            <w:pPr>
              <w:jc w:val="both"/>
            </w:pPr>
            <w:r w:rsidRPr="009A5105">
              <w:t>24.14</w:t>
            </w:r>
          </w:p>
        </w:tc>
        <w:tc>
          <w:tcPr>
            <w:tcW w:w="0" w:type="auto"/>
            <w:vAlign w:val="center"/>
            <w:hideMark/>
          </w:tcPr>
          <w:p w14:paraId="508A332F" w14:textId="77777777" w:rsidR="009A5105" w:rsidRPr="009A5105" w:rsidRDefault="009A5105" w:rsidP="009A5105">
            <w:pPr>
              <w:jc w:val="both"/>
            </w:pPr>
            <w:r w:rsidRPr="009A5105">
              <w:t>2414</w:t>
            </w:r>
          </w:p>
        </w:tc>
        <w:tc>
          <w:tcPr>
            <w:tcW w:w="0" w:type="auto"/>
            <w:vAlign w:val="center"/>
            <w:hideMark/>
          </w:tcPr>
          <w:p w14:paraId="60DA65C4" w14:textId="77777777" w:rsidR="009A5105" w:rsidRPr="009A5105" w:rsidRDefault="009A5105" w:rsidP="009A5105">
            <w:pPr>
              <w:jc w:val="both"/>
            </w:pPr>
            <w:r w:rsidRPr="009A5105">
              <w:t>300.2</w:t>
            </w:r>
          </w:p>
        </w:tc>
        <w:tc>
          <w:tcPr>
            <w:tcW w:w="0" w:type="auto"/>
            <w:vAlign w:val="center"/>
            <w:hideMark/>
          </w:tcPr>
          <w:p w14:paraId="357F0C49" w14:textId="77777777" w:rsidR="009A5105" w:rsidRPr="009A5105" w:rsidRDefault="009A5105" w:rsidP="009A5105">
            <w:pPr>
              <w:jc w:val="both"/>
            </w:pPr>
            <w:r w:rsidRPr="009A5105">
              <w:t>5020</w:t>
            </w:r>
          </w:p>
        </w:tc>
      </w:tr>
      <w:tr w:rsidR="009A5105" w:rsidRPr="009A5105" w14:paraId="09D85E6E" w14:textId="77777777" w:rsidTr="009A5105">
        <w:trPr>
          <w:trHeight w:val="637"/>
        </w:trPr>
        <w:tc>
          <w:tcPr>
            <w:tcW w:w="0" w:type="auto"/>
            <w:vAlign w:val="center"/>
            <w:hideMark/>
          </w:tcPr>
          <w:p w14:paraId="3A2C768B" w14:textId="77777777" w:rsidR="009A5105" w:rsidRPr="009A5105" w:rsidRDefault="009A5105" w:rsidP="009A5105">
            <w:pPr>
              <w:jc w:val="both"/>
            </w:pPr>
            <w:r w:rsidRPr="009A5105">
              <w:t>02</w:t>
            </w:r>
          </w:p>
        </w:tc>
        <w:tc>
          <w:tcPr>
            <w:tcW w:w="0" w:type="auto"/>
            <w:vAlign w:val="center"/>
            <w:hideMark/>
          </w:tcPr>
          <w:p w14:paraId="56CC927A" w14:textId="77777777" w:rsidR="009A5105" w:rsidRPr="009A5105" w:rsidRDefault="009A5105" w:rsidP="009A5105">
            <w:pPr>
              <w:jc w:val="both"/>
            </w:pPr>
            <w:r w:rsidRPr="009A5105">
              <w:t>NaCl</w:t>
            </w:r>
          </w:p>
        </w:tc>
        <w:tc>
          <w:tcPr>
            <w:tcW w:w="0" w:type="auto"/>
            <w:vAlign w:val="center"/>
            <w:hideMark/>
          </w:tcPr>
          <w:p w14:paraId="011C4650" w14:textId="77777777" w:rsidR="009A5105" w:rsidRPr="009A5105" w:rsidRDefault="009A5105" w:rsidP="009A5105">
            <w:pPr>
              <w:jc w:val="both"/>
            </w:pPr>
            <w:r w:rsidRPr="009A5105">
              <w:t>0.5</w:t>
            </w:r>
          </w:p>
        </w:tc>
        <w:tc>
          <w:tcPr>
            <w:tcW w:w="0" w:type="auto"/>
            <w:vAlign w:val="center"/>
            <w:hideMark/>
          </w:tcPr>
          <w:p w14:paraId="34C2256F" w14:textId="77777777" w:rsidR="009A5105" w:rsidRPr="009A5105" w:rsidRDefault="009A5105" w:rsidP="009A5105">
            <w:pPr>
              <w:jc w:val="both"/>
            </w:pPr>
            <w:r w:rsidRPr="009A5105">
              <w:t>5</w:t>
            </w:r>
          </w:p>
        </w:tc>
        <w:tc>
          <w:tcPr>
            <w:tcW w:w="0" w:type="auto"/>
            <w:vAlign w:val="center"/>
            <w:hideMark/>
          </w:tcPr>
          <w:p w14:paraId="1722D9E9" w14:textId="77777777" w:rsidR="009A5105" w:rsidRPr="009A5105" w:rsidRDefault="009A5105" w:rsidP="009A5105">
            <w:pPr>
              <w:jc w:val="both"/>
            </w:pPr>
            <w:r w:rsidRPr="009A5105">
              <w:t>100%</w:t>
            </w:r>
          </w:p>
        </w:tc>
        <w:tc>
          <w:tcPr>
            <w:tcW w:w="0" w:type="auto"/>
            <w:vAlign w:val="center"/>
            <w:hideMark/>
          </w:tcPr>
          <w:p w14:paraId="2F0E82AB" w14:textId="77777777" w:rsidR="009A5105" w:rsidRPr="009A5105" w:rsidRDefault="009A5105" w:rsidP="009A5105">
            <w:pPr>
              <w:jc w:val="both"/>
            </w:pPr>
            <w:r w:rsidRPr="009A5105">
              <w:t>7.1</w:t>
            </w:r>
          </w:p>
        </w:tc>
        <w:tc>
          <w:tcPr>
            <w:tcW w:w="0" w:type="auto"/>
            <w:vAlign w:val="center"/>
            <w:hideMark/>
          </w:tcPr>
          <w:p w14:paraId="5AB7B319" w14:textId="77777777" w:rsidR="009A5105" w:rsidRPr="009A5105" w:rsidRDefault="009A5105" w:rsidP="009A5105">
            <w:pPr>
              <w:jc w:val="both"/>
            </w:pPr>
            <w:r w:rsidRPr="009A5105">
              <w:t>4.3</w:t>
            </w:r>
          </w:p>
        </w:tc>
        <w:tc>
          <w:tcPr>
            <w:tcW w:w="0" w:type="auto"/>
            <w:vAlign w:val="center"/>
            <w:hideMark/>
          </w:tcPr>
          <w:p w14:paraId="545EA786" w14:textId="77777777" w:rsidR="009A5105" w:rsidRPr="009A5105" w:rsidRDefault="009A5105" w:rsidP="009A5105">
            <w:pPr>
              <w:jc w:val="both"/>
            </w:pPr>
            <w:r w:rsidRPr="009A5105">
              <w:t>11.4</w:t>
            </w:r>
          </w:p>
        </w:tc>
        <w:tc>
          <w:tcPr>
            <w:tcW w:w="0" w:type="auto"/>
            <w:vAlign w:val="center"/>
            <w:hideMark/>
          </w:tcPr>
          <w:p w14:paraId="4E4DB551" w14:textId="77777777" w:rsidR="009A5105" w:rsidRPr="009A5105" w:rsidRDefault="009A5105" w:rsidP="009A5105">
            <w:pPr>
              <w:jc w:val="both"/>
            </w:pPr>
            <w:r w:rsidRPr="009A5105">
              <w:t>1140</w:t>
            </w:r>
          </w:p>
        </w:tc>
        <w:tc>
          <w:tcPr>
            <w:tcW w:w="0" w:type="auto"/>
            <w:vAlign w:val="center"/>
            <w:hideMark/>
          </w:tcPr>
          <w:p w14:paraId="1631C503" w14:textId="77777777" w:rsidR="009A5105" w:rsidRPr="009A5105" w:rsidRDefault="009A5105" w:rsidP="009A5105">
            <w:pPr>
              <w:jc w:val="both"/>
            </w:pPr>
            <w:r w:rsidRPr="009A5105">
              <w:t>223.8</w:t>
            </w:r>
          </w:p>
        </w:tc>
        <w:tc>
          <w:tcPr>
            <w:tcW w:w="0" w:type="auto"/>
            <w:vAlign w:val="center"/>
            <w:hideMark/>
          </w:tcPr>
          <w:p w14:paraId="0E5FBCBD" w14:textId="77777777" w:rsidR="009A5105" w:rsidRPr="009A5105" w:rsidRDefault="009A5105" w:rsidP="009A5105">
            <w:pPr>
              <w:jc w:val="both"/>
            </w:pPr>
            <w:r w:rsidRPr="009A5105">
              <w:t>2230</w:t>
            </w:r>
          </w:p>
        </w:tc>
      </w:tr>
      <w:tr w:rsidR="009A5105" w:rsidRPr="009A5105" w14:paraId="422A8181" w14:textId="77777777" w:rsidTr="009A5105">
        <w:trPr>
          <w:trHeight w:val="1452"/>
        </w:trPr>
        <w:tc>
          <w:tcPr>
            <w:tcW w:w="0" w:type="auto"/>
            <w:vAlign w:val="center"/>
            <w:hideMark/>
          </w:tcPr>
          <w:p w14:paraId="4CAB452D" w14:textId="77777777" w:rsidR="009A5105" w:rsidRPr="009A5105" w:rsidRDefault="009A5105" w:rsidP="009A5105">
            <w:pPr>
              <w:jc w:val="both"/>
            </w:pPr>
            <w:r w:rsidRPr="009A5105">
              <w:t>03</w:t>
            </w:r>
          </w:p>
        </w:tc>
        <w:tc>
          <w:tcPr>
            <w:tcW w:w="0" w:type="auto"/>
            <w:vAlign w:val="center"/>
            <w:hideMark/>
          </w:tcPr>
          <w:p w14:paraId="6189B76C" w14:textId="77777777" w:rsidR="009A5105" w:rsidRPr="009A5105" w:rsidRDefault="009A5105" w:rsidP="009A5105">
            <w:pPr>
              <w:jc w:val="both"/>
            </w:pPr>
            <w:r w:rsidRPr="009A5105">
              <w:t>NaCl</w:t>
            </w:r>
          </w:p>
        </w:tc>
        <w:tc>
          <w:tcPr>
            <w:tcW w:w="0" w:type="auto"/>
            <w:vAlign w:val="center"/>
            <w:hideMark/>
          </w:tcPr>
          <w:p w14:paraId="7B4E8F89" w14:textId="77777777" w:rsidR="009A5105" w:rsidRPr="009A5105" w:rsidRDefault="009A5105" w:rsidP="009A5105">
            <w:pPr>
              <w:jc w:val="both"/>
            </w:pPr>
            <w:r w:rsidRPr="009A5105">
              <w:t>1</w:t>
            </w:r>
          </w:p>
        </w:tc>
        <w:tc>
          <w:tcPr>
            <w:tcW w:w="0" w:type="auto"/>
            <w:vAlign w:val="center"/>
            <w:hideMark/>
          </w:tcPr>
          <w:p w14:paraId="0FE56ACA" w14:textId="77777777" w:rsidR="009A5105" w:rsidRPr="009A5105" w:rsidRDefault="009A5105" w:rsidP="009A5105">
            <w:pPr>
              <w:jc w:val="both"/>
            </w:pPr>
            <w:r w:rsidRPr="009A5105">
              <w:t>0</w:t>
            </w:r>
          </w:p>
        </w:tc>
        <w:tc>
          <w:tcPr>
            <w:tcW w:w="0" w:type="auto"/>
            <w:vAlign w:val="center"/>
            <w:hideMark/>
          </w:tcPr>
          <w:p w14:paraId="6F3E9023" w14:textId="77777777" w:rsidR="009A5105" w:rsidRPr="009A5105" w:rsidRDefault="009A5105" w:rsidP="009A5105">
            <w:pPr>
              <w:jc w:val="both"/>
            </w:pPr>
            <w:r w:rsidRPr="009A5105">
              <w:t>0%</w:t>
            </w:r>
          </w:p>
        </w:tc>
        <w:tc>
          <w:tcPr>
            <w:tcW w:w="0" w:type="auto"/>
            <w:vAlign w:val="center"/>
            <w:hideMark/>
          </w:tcPr>
          <w:p w14:paraId="4E2C76DD" w14:textId="77777777" w:rsidR="009A5105" w:rsidRPr="009A5105" w:rsidRDefault="009A5105" w:rsidP="009A5105">
            <w:pPr>
              <w:jc w:val="both"/>
            </w:pPr>
            <w:r w:rsidRPr="009A5105">
              <w:t>0</w:t>
            </w:r>
          </w:p>
        </w:tc>
        <w:tc>
          <w:tcPr>
            <w:tcW w:w="0" w:type="auto"/>
            <w:vAlign w:val="center"/>
            <w:hideMark/>
          </w:tcPr>
          <w:p w14:paraId="1AD8E8B6" w14:textId="77777777" w:rsidR="009A5105" w:rsidRPr="009A5105" w:rsidRDefault="009A5105" w:rsidP="009A5105">
            <w:pPr>
              <w:jc w:val="both"/>
            </w:pPr>
            <w:r w:rsidRPr="009A5105">
              <w:t>0</w:t>
            </w:r>
          </w:p>
        </w:tc>
        <w:tc>
          <w:tcPr>
            <w:tcW w:w="0" w:type="auto"/>
            <w:vAlign w:val="center"/>
            <w:hideMark/>
          </w:tcPr>
          <w:p w14:paraId="0E643B3A" w14:textId="185B42B0" w:rsidR="009A5105" w:rsidRPr="009A5105" w:rsidRDefault="0076746A" w:rsidP="009A5105">
            <w:pPr>
              <w:jc w:val="both"/>
            </w:pPr>
            <w:r>
              <w:t xml:space="preserve">   NG</w:t>
            </w:r>
            <w:r w:rsidR="00A27B90">
              <w:t>*</w:t>
            </w:r>
          </w:p>
        </w:tc>
        <w:tc>
          <w:tcPr>
            <w:tcW w:w="0" w:type="auto"/>
            <w:vAlign w:val="center"/>
            <w:hideMark/>
          </w:tcPr>
          <w:p w14:paraId="3640E0E2" w14:textId="77777777" w:rsidR="009A5105" w:rsidRPr="009A5105" w:rsidRDefault="009A5105" w:rsidP="009A5105">
            <w:pPr>
              <w:jc w:val="both"/>
            </w:pPr>
            <w:r w:rsidRPr="009A5105">
              <w:t>0</w:t>
            </w:r>
          </w:p>
        </w:tc>
        <w:tc>
          <w:tcPr>
            <w:tcW w:w="0" w:type="auto"/>
            <w:vAlign w:val="center"/>
            <w:hideMark/>
          </w:tcPr>
          <w:p w14:paraId="72001C82" w14:textId="77777777" w:rsidR="009A5105" w:rsidRPr="009A5105" w:rsidRDefault="009A5105" w:rsidP="009A5105">
            <w:pPr>
              <w:jc w:val="both"/>
            </w:pPr>
            <w:r w:rsidRPr="009A5105">
              <w:t>0</w:t>
            </w:r>
          </w:p>
        </w:tc>
        <w:tc>
          <w:tcPr>
            <w:tcW w:w="0" w:type="auto"/>
            <w:vAlign w:val="center"/>
            <w:hideMark/>
          </w:tcPr>
          <w:p w14:paraId="0952A256" w14:textId="57D5D3D2" w:rsidR="009A5105" w:rsidRPr="009A5105" w:rsidRDefault="0076746A" w:rsidP="009A5105">
            <w:pPr>
              <w:jc w:val="both"/>
            </w:pPr>
            <w:r>
              <w:t xml:space="preserve">  </w:t>
            </w:r>
            <w:r>
              <w:t>NG</w:t>
            </w:r>
          </w:p>
        </w:tc>
      </w:tr>
      <w:tr w:rsidR="009A5105" w:rsidRPr="009A5105" w14:paraId="1955BC88" w14:textId="77777777" w:rsidTr="009A5105">
        <w:trPr>
          <w:trHeight w:val="1452"/>
        </w:trPr>
        <w:tc>
          <w:tcPr>
            <w:tcW w:w="0" w:type="auto"/>
            <w:vAlign w:val="center"/>
            <w:hideMark/>
          </w:tcPr>
          <w:p w14:paraId="73B6F78B" w14:textId="77777777" w:rsidR="009A5105" w:rsidRPr="009A5105" w:rsidRDefault="009A5105" w:rsidP="009A5105">
            <w:pPr>
              <w:jc w:val="both"/>
            </w:pPr>
            <w:r w:rsidRPr="009A5105">
              <w:t>04</w:t>
            </w:r>
          </w:p>
        </w:tc>
        <w:tc>
          <w:tcPr>
            <w:tcW w:w="0" w:type="auto"/>
            <w:vAlign w:val="center"/>
            <w:hideMark/>
          </w:tcPr>
          <w:p w14:paraId="4D438CDA" w14:textId="77777777" w:rsidR="009A5105" w:rsidRPr="009A5105" w:rsidRDefault="009A5105" w:rsidP="009A5105">
            <w:pPr>
              <w:jc w:val="both"/>
            </w:pPr>
            <w:r w:rsidRPr="009A5105">
              <w:t>NaCl</w:t>
            </w:r>
          </w:p>
        </w:tc>
        <w:tc>
          <w:tcPr>
            <w:tcW w:w="0" w:type="auto"/>
            <w:vAlign w:val="center"/>
            <w:hideMark/>
          </w:tcPr>
          <w:p w14:paraId="337F5CB1" w14:textId="77777777" w:rsidR="009A5105" w:rsidRPr="009A5105" w:rsidRDefault="009A5105" w:rsidP="009A5105">
            <w:pPr>
              <w:jc w:val="both"/>
            </w:pPr>
            <w:r w:rsidRPr="009A5105">
              <w:t>2</w:t>
            </w:r>
          </w:p>
        </w:tc>
        <w:tc>
          <w:tcPr>
            <w:tcW w:w="0" w:type="auto"/>
            <w:vAlign w:val="center"/>
            <w:hideMark/>
          </w:tcPr>
          <w:p w14:paraId="3813AF71" w14:textId="77777777" w:rsidR="009A5105" w:rsidRPr="009A5105" w:rsidRDefault="009A5105" w:rsidP="009A5105">
            <w:pPr>
              <w:jc w:val="both"/>
            </w:pPr>
            <w:r w:rsidRPr="009A5105">
              <w:t>0</w:t>
            </w:r>
          </w:p>
        </w:tc>
        <w:tc>
          <w:tcPr>
            <w:tcW w:w="0" w:type="auto"/>
            <w:vAlign w:val="center"/>
            <w:hideMark/>
          </w:tcPr>
          <w:p w14:paraId="663E6448" w14:textId="77777777" w:rsidR="009A5105" w:rsidRPr="009A5105" w:rsidRDefault="009A5105" w:rsidP="009A5105">
            <w:pPr>
              <w:jc w:val="both"/>
            </w:pPr>
            <w:r w:rsidRPr="009A5105">
              <w:t>0%</w:t>
            </w:r>
          </w:p>
        </w:tc>
        <w:tc>
          <w:tcPr>
            <w:tcW w:w="0" w:type="auto"/>
            <w:vAlign w:val="center"/>
            <w:hideMark/>
          </w:tcPr>
          <w:p w14:paraId="0299FD05" w14:textId="77777777" w:rsidR="009A5105" w:rsidRPr="009A5105" w:rsidRDefault="009A5105" w:rsidP="009A5105">
            <w:pPr>
              <w:jc w:val="both"/>
            </w:pPr>
            <w:r w:rsidRPr="009A5105">
              <w:t>0</w:t>
            </w:r>
          </w:p>
        </w:tc>
        <w:tc>
          <w:tcPr>
            <w:tcW w:w="0" w:type="auto"/>
            <w:vAlign w:val="center"/>
            <w:hideMark/>
          </w:tcPr>
          <w:p w14:paraId="688C5AA4" w14:textId="77777777" w:rsidR="009A5105" w:rsidRPr="009A5105" w:rsidRDefault="009A5105" w:rsidP="009A5105">
            <w:pPr>
              <w:jc w:val="both"/>
            </w:pPr>
            <w:r w:rsidRPr="009A5105">
              <w:t>0</w:t>
            </w:r>
          </w:p>
        </w:tc>
        <w:tc>
          <w:tcPr>
            <w:tcW w:w="0" w:type="auto"/>
            <w:vAlign w:val="center"/>
            <w:hideMark/>
          </w:tcPr>
          <w:p w14:paraId="6B7E3DC3" w14:textId="07C3E0A0" w:rsidR="009A5105" w:rsidRPr="009A5105" w:rsidRDefault="0076746A" w:rsidP="009A5105">
            <w:pPr>
              <w:jc w:val="both"/>
            </w:pPr>
            <w:r>
              <w:t xml:space="preserve">   </w:t>
            </w:r>
            <w:r>
              <w:t>NG</w:t>
            </w:r>
          </w:p>
        </w:tc>
        <w:tc>
          <w:tcPr>
            <w:tcW w:w="0" w:type="auto"/>
            <w:vAlign w:val="center"/>
            <w:hideMark/>
          </w:tcPr>
          <w:p w14:paraId="6514602B" w14:textId="77777777" w:rsidR="009A5105" w:rsidRPr="009A5105" w:rsidRDefault="009A5105" w:rsidP="009A5105">
            <w:pPr>
              <w:jc w:val="both"/>
            </w:pPr>
            <w:r w:rsidRPr="009A5105">
              <w:t>0</w:t>
            </w:r>
          </w:p>
        </w:tc>
        <w:tc>
          <w:tcPr>
            <w:tcW w:w="0" w:type="auto"/>
            <w:vAlign w:val="center"/>
            <w:hideMark/>
          </w:tcPr>
          <w:p w14:paraId="59BA350D" w14:textId="77777777" w:rsidR="009A5105" w:rsidRPr="009A5105" w:rsidRDefault="009A5105" w:rsidP="009A5105">
            <w:pPr>
              <w:jc w:val="both"/>
            </w:pPr>
            <w:r w:rsidRPr="009A5105">
              <w:t>0</w:t>
            </w:r>
          </w:p>
        </w:tc>
        <w:tc>
          <w:tcPr>
            <w:tcW w:w="0" w:type="auto"/>
            <w:vAlign w:val="center"/>
            <w:hideMark/>
          </w:tcPr>
          <w:p w14:paraId="57920EFC" w14:textId="3E9691CF" w:rsidR="009A5105" w:rsidRPr="009A5105" w:rsidRDefault="0076746A" w:rsidP="009A5105">
            <w:pPr>
              <w:jc w:val="both"/>
            </w:pPr>
            <w:r>
              <w:t xml:space="preserve">   </w:t>
            </w:r>
            <w:r>
              <w:t>NG</w:t>
            </w:r>
          </w:p>
        </w:tc>
      </w:tr>
      <w:tr w:rsidR="009A5105" w:rsidRPr="009A5105" w14:paraId="7C172672" w14:textId="77777777" w:rsidTr="009A5105">
        <w:trPr>
          <w:trHeight w:val="654"/>
        </w:trPr>
        <w:tc>
          <w:tcPr>
            <w:tcW w:w="0" w:type="auto"/>
            <w:vAlign w:val="center"/>
            <w:hideMark/>
          </w:tcPr>
          <w:p w14:paraId="092E5EDD" w14:textId="77777777" w:rsidR="009A5105" w:rsidRPr="009A5105" w:rsidRDefault="009A5105" w:rsidP="009A5105">
            <w:pPr>
              <w:jc w:val="both"/>
            </w:pPr>
            <w:r w:rsidRPr="009A5105">
              <w:t>05</w:t>
            </w:r>
          </w:p>
        </w:tc>
        <w:tc>
          <w:tcPr>
            <w:tcW w:w="0" w:type="auto"/>
            <w:vAlign w:val="center"/>
            <w:hideMark/>
          </w:tcPr>
          <w:p w14:paraId="52F9F344" w14:textId="77777777" w:rsidR="009A5105" w:rsidRPr="009A5105" w:rsidRDefault="009A5105" w:rsidP="009A5105">
            <w:pPr>
              <w:jc w:val="both"/>
            </w:pPr>
            <w:proofErr w:type="spellStart"/>
            <w:r w:rsidRPr="009A5105">
              <w:t>KCl</w:t>
            </w:r>
            <w:proofErr w:type="spellEnd"/>
          </w:p>
        </w:tc>
        <w:tc>
          <w:tcPr>
            <w:tcW w:w="0" w:type="auto"/>
            <w:vAlign w:val="center"/>
            <w:hideMark/>
          </w:tcPr>
          <w:p w14:paraId="59F64D45" w14:textId="77777777" w:rsidR="009A5105" w:rsidRPr="009A5105" w:rsidRDefault="009A5105" w:rsidP="009A5105">
            <w:pPr>
              <w:jc w:val="both"/>
            </w:pPr>
            <w:r w:rsidRPr="009A5105">
              <w:t>0</w:t>
            </w:r>
          </w:p>
        </w:tc>
        <w:tc>
          <w:tcPr>
            <w:tcW w:w="0" w:type="auto"/>
            <w:vAlign w:val="center"/>
            <w:hideMark/>
          </w:tcPr>
          <w:p w14:paraId="58FF3A8A" w14:textId="77777777" w:rsidR="009A5105" w:rsidRPr="009A5105" w:rsidRDefault="009A5105" w:rsidP="009A5105">
            <w:pPr>
              <w:jc w:val="both"/>
            </w:pPr>
            <w:r w:rsidRPr="009A5105">
              <w:t>5</w:t>
            </w:r>
          </w:p>
        </w:tc>
        <w:tc>
          <w:tcPr>
            <w:tcW w:w="0" w:type="auto"/>
            <w:vAlign w:val="center"/>
            <w:hideMark/>
          </w:tcPr>
          <w:p w14:paraId="52759E3E" w14:textId="77777777" w:rsidR="009A5105" w:rsidRPr="009A5105" w:rsidRDefault="009A5105" w:rsidP="009A5105">
            <w:pPr>
              <w:jc w:val="both"/>
            </w:pPr>
            <w:r w:rsidRPr="009A5105">
              <w:t>100%</w:t>
            </w:r>
          </w:p>
        </w:tc>
        <w:tc>
          <w:tcPr>
            <w:tcW w:w="0" w:type="auto"/>
            <w:vAlign w:val="center"/>
            <w:hideMark/>
          </w:tcPr>
          <w:p w14:paraId="05448FC3" w14:textId="77777777" w:rsidR="009A5105" w:rsidRPr="009A5105" w:rsidRDefault="009A5105" w:rsidP="009A5105">
            <w:pPr>
              <w:jc w:val="both"/>
            </w:pPr>
            <w:r w:rsidRPr="009A5105">
              <w:t>8.9</w:t>
            </w:r>
          </w:p>
        </w:tc>
        <w:tc>
          <w:tcPr>
            <w:tcW w:w="0" w:type="auto"/>
            <w:vAlign w:val="center"/>
            <w:hideMark/>
          </w:tcPr>
          <w:p w14:paraId="324BDA26" w14:textId="77777777" w:rsidR="009A5105" w:rsidRPr="009A5105" w:rsidRDefault="009A5105" w:rsidP="009A5105">
            <w:pPr>
              <w:jc w:val="both"/>
            </w:pPr>
            <w:r w:rsidRPr="009A5105">
              <w:t>14.96</w:t>
            </w:r>
          </w:p>
        </w:tc>
        <w:tc>
          <w:tcPr>
            <w:tcW w:w="0" w:type="auto"/>
            <w:vAlign w:val="center"/>
            <w:hideMark/>
          </w:tcPr>
          <w:p w14:paraId="22FCA106" w14:textId="77777777" w:rsidR="009A5105" w:rsidRPr="009A5105" w:rsidRDefault="009A5105" w:rsidP="009A5105">
            <w:pPr>
              <w:jc w:val="both"/>
            </w:pPr>
            <w:r w:rsidRPr="009A5105">
              <w:t>23.96</w:t>
            </w:r>
          </w:p>
        </w:tc>
        <w:tc>
          <w:tcPr>
            <w:tcW w:w="0" w:type="auto"/>
            <w:vAlign w:val="center"/>
            <w:hideMark/>
          </w:tcPr>
          <w:p w14:paraId="50BA2604" w14:textId="77777777" w:rsidR="009A5105" w:rsidRPr="009A5105" w:rsidRDefault="009A5105" w:rsidP="009A5105">
            <w:pPr>
              <w:jc w:val="both"/>
            </w:pPr>
            <w:r w:rsidRPr="009A5105">
              <w:t>2396</w:t>
            </w:r>
          </w:p>
        </w:tc>
        <w:tc>
          <w:tcPr>
            <w:tcW w:w="0" w:type="auto"/>
            <w:vAlign w:val="center"/>
            <w:hideMark/>
          </w:tcPr>
          <w:p w14:paraId="10514232" w14:textId="77777777" w:rsidR="009A5105" w:rsidRPr="009A5105" w:rsidRDefault="009A5105" w:rsidP="009A5105">
            <w:pPr>
              <w:jc w:val="both"/>
            </w:pPr>
            <w:r w:rsidRPr="009A5105">
              <w:t>310</w:t>
            </w:r>
          </w:p>
        </w:tc>
        <w:tc>
          <w:tcPr>
            <w:tcW w:w="0" w:type="auto"/>
            <w:vAlign w:val="center"/>
            <w:hideMark/>
          </w:tcPr>
          <w:p w14:paraId="18652A5E" w14:textId="77777777" w:rsidR="009A5105" w:rsidRPr="009A5105" w:rsidRDefault="009A5105" w:rsidP="009A5105">
            <w:pPr>
              <w:jc w:val="both"/>
            </w:pPr>
            <w:r w:rsidRPr="009A5105">
              <w:t>3100</w:t>
            </w:r>
          </w:p>
        </w:tc>
      </w:tr>
      <w:tr w:rsidR="009A5105" w:rsidRPr="009A5105" w14:paraId="14A9B31E" w14:textId="77777777" w:rsidTr="009A5105">
        <w:trPr>
          <w:trHeight w:val="637"/>
        </w:trPr>
        <w:tc>
          <w:tcPr>
            <w:tcW w:w="0" w:type="auto"/>
            <w:vAlign w:val="center"/>
            <w:hideMark/>
          </w:tcPr>
          <w:p w14:paraId="1F2ADC80" w14:textId="77777777" w:rsidR="009A5105" w:rsidRPr="009A5105" w:rsidRDefault="009A5105" w:rsidP="009A5105">
            <w:pPr>
              <w:jc w:val="both"/>
            </w:pPr>
            <w:r w:rsidRPr="009A5105">
              <w:t>06</w:t>
            </w:r>
          </w:p>
        </w:tc>
        <w:tc>
          <w:tcPr>
            <w:tcW w:w="0" w:type="auto"/>
            <w:vAlign w:val="center"/>
            <w:hideMark/>
          </w:tcPr>
          <w:p w14:paraId="4A59E25B" w14:textId="77777777" w:rsidR="009A5105" w:rsidRPr="009A5105" w:rsidRDefault="009A5105" w:rsidP="009A5105">
            <w:pPr>
              <w:jc w:val="both"/>
            </w:pPr>
            <w:proofErr w:type="spellStart"/>
            <w:r w:rsidRPr="009A5105">
              <w:t>KCl</w:t>
            </w:r>
            <w:proofErr w:type="spellEnd"/>
          </w:p>
        </w:tc>
        <w:tc>
          <w:tcPr>
            <w:tcW w:w="0" w:type="auto"/>
            <w:vAlign w:val="center"/>
            <w:hideMark/>
          </w:tcPr>
          <w:p w14:paraId="754D9E50" w14:textId="77777777" w:rsidR="009A5105" w:rsidRPr="009A5105" w:rsidRDefault="009A5105" w:rsidP="009A5105">
            <w:pPr>
              <w:jc w:val="both"/>
            </w:pPr>
            <w:r w:rsidRPr="009A5105">
              <w:t>0.5</w:t>
            </w:r>
          </w:p>
        </w:tc>
        <w:tc>
          <w:tcPr>
            <w:tcW w:w="0" w:type="auto"/>
            <w:vAlign w:val="center"/>
            <w:hideMark/>
          </w:tcPr>
          <w:p w14:paraId="3DBF5A6C" w14:textId="77777777" w:rsidR="009A5105" w:rsidRPr="009A5105" w:rsidRDefault="009A5105" w:rsidP="009A5105">
            <w:pPr>
              <w:jc w:val="both"/>
            </w:pPr>
            <w:r w:rsidRPr="009A5105">
              <w:t>5</w:t>
            </w:r>
          </w:p>
        </w:tc>
        <w:tc>
          <w:tcPr>
            <w:tcW w:w="0" w:type="auto"/>
            <w:vAlign w:val="center"/>
            <w:hideMark/>
          </w:tcPr>
          <w:p w14:paraId="70FCC8B5" w14:textId="77777777" w:rsidR="009A5105" w:rsidRPr="009A5105" w:rsidRDefault="009A5105" w:rsidP="009A5105">
            <w:pPr>
              <w:jc w:val="both"/>
            </w:pPr>
            <w:r w:rsidRPr="009A5105">
              <w:t>100%</w:t>
            </w:r>
          </w:p>
        </w:tc>
        <w:tc>
          <w:tcPr>
            <w:tcW w:w="0" w:type="auto"/>
            <w:vAlign w:val="center"/>
            <w:hideMark/>
          </w:tcPr>
          <w:p w14:paraId="2CACC20A" w14:textId="77777777" w:rsidR="009A5105" w:rsidRPr="009A5105" w:rsidRDefault="009A5105" w:rsidP="009A5105">
            <w:pPr>
              <w:jc w:val="both"/>
            </w:pPr>
            <w:r w:rsidRPr="009A5105">
              <w:t>8.3</w:t>
            </w:r>
          </w:p>
        </w:tc>
        <w:tc>
          <w:tcPr>
            <w:tcW w:w="0" w:type="auto"/>
            <w:vAlign w:val="center"/>
            <w:hideMark/>
          </w:tcPr>
          <w:p w14:paraId="7A9CBDE4" w14:textId="77777777" w:rsidR="009A5105" w:rsidRPr="009A5105" w:rsidRDefault="009A5105" w:rsidP="009A5105">
            <w:pPr>
              <w:jc w:val="both"/>
            </w:pPr>
            <w:r w:rsidRPr="009A5105">
              <w:t>10.8</w:t>
            </w:r>
          </w:p>
        </w:tc>
        <w:tc>
          <w:tcPr>
            <w:tcW w:w="0" w:type="auto"/>
            <w:vAlign w:val="center"/>
            <w:hideMark/>
          </w:tcPr>
          <w:p w14:paraId="6A2DBFDF" w14:textId="77777777" w:rsidR="009A5105" w:rsidRPr="009A5105" w:rsidRDefault="009A5105" w:rsidP="009A5105">
            <w:pPr>
              <w:jc w:val="both"/>
            </w:pPr>
            <w:r w:rsidRPr="009A5105">
              <w:t>19.1</w:t>
            </w:r>
          </w:p>
        </w:tc>
        <w:tc>
          <w:tcPr>
            <w:tcW w:w="0" w:type="auto"/>
            <w:vAlign w:val="center"/>
            <w:hideMark/>
          </w:tcPr>
          <w:p w14:paraId="7826CB83" w14:textId="77777777" w:rsidR="009A5105" w:rsidRPr="009A5105" w:rsidRDefault="009A5105" w:rsidP="009A5105">
            <w:pPr>
              <w:jc w:val="both"/>
            </w:pPr>
            <w:r w:rsidRPr="009A5105">
              <w:t>1910</w:t>
            </w:r>
          </w:p>
        </w:tc>
        <w:tc>
          <w:tcPr>
            <w:tcW w:w="0" w:type="auto"/>
            <w:vAlign w:val="center"/>
            <w:hideMark/>
          </w:tcPr>
          <w:p w14:paraId="035A6A50" w14:textId="77777777" w:rsidR="009A5105" w:rsidRPr="009A5105" w:rsidRDefault="009A5105" w:rsidP="009A5105">
            <w:pPr>
              <w:jc w:val="both"/>
            </w:pPr>
            <w:r w:rsidRPr="009A5105">
              <w:t>242.2</w:t>
            </w:r>
          </w:p>
        </w:tc>
        <w:tc>
          <w:tcPr>
            <w:tcW w:w="0" w:type="auto"/>
            <w:vAlign w:val="center"/>
            <w:hideMark/>
          </w:tcPr>
          <w:p w14:paraId="3EAD2D25" w14:textId="77777777" w:rsidR="009A5105" w:rsidRPr="009A5105" w:rsidRDefault="009A5105" w:rsidP="009A5105">
            <w:pPr>
              <w:jc w:val="both"/>
            </w:pPr>
            <w:r w:rsidRPr="009A5105">
              <w:t>2422</w:t>
            </w:r>
          </w:p>
        </w:tc>
      </w:tr>
      <w:tr w:rsidR="009A5105" w:rsidRPr="009A5105" w14:paraId="63B8459D" w14:textId="77777777" w:rsidTr="009A5105">
        <w:trPr>
          <w:trHeight w:val="1452"/>
        </w:trPr>
        <w:tc>
          <w:tcPr>
            <w:tcW w:w="0" w:type="auto"/>
            <w:vAlign w:val="center"/>
            <w:hideMark/>
          </w:tcPr>
          <w:p w14:paraId="4D495519" w14:textId="77777777" w:rsidR="009A5105" w:rsidRPr="009A5105" w:rsidRDefault="009A5105" w:rsidP="009A5105">
            <w:pPr>
              <w:jc w:val="both"/>
            </w:pPr>
            <w:r w:rsidRPr="009A5105">
              <w:t>07</w:t>
            </w:r>
          </w:p>
        </w:tc>
        <w:tc>
          <w:tcPr>
            <w:tcW w:w="0" w:type="auto"/>
            <w:vAlign w:val="center"/>
            <w:hideMark/>
          </w:tcPr>
          <w:p w14:paraId="115279B3" w14:textId="77777777" w:rsidR="009A5105" w:rsidRPr="009A5105" w:rsidRDefault="009A5105" w:rsidP="009A5105">
            <w:pPr>
              <w:jc w:val="both"/>
            </w:pPr>
            <w:proofErr w:type="spellStart"/>
            <w:r w:rsidRPr="009A5105">
              <w:t>KCl</w:t>
            </w:r>
            <w:proofErr w:type="spellEnd"/>
          </w:p>
        </w:tc>
        <w:tc>
          <w:tcPr>
            <w:tcW w:w="0" w:type="auto"/>
            <w:vAlign w:val="center"/>
            <w:hideMark/>
          </w:tcPr>
          <w:p w14:paraId="241384CC" w14:textId="77777777" w:rsidR="009A5105" w:rsidRPr="009A5105" w:rsidRDefault="009A5105" w:rsidP="009A5105">
            <w:pPr>
              <w:jc w:val="both"/>
            </w:pPr>
            <w:r w:rsidRPr="009A5105">
              <w:t>1</w:t>
            </w:r>
          </w:p>
        </w:tc>
        <w:tc>
          <w:tcPr>
            <w:tcW w:w="0" w:type="auto"/>
            <w:vAlign w:val="center"/>
            <w:hideMark/>
          </w:tcPr>
          <w:p w14:paraId="1BDA4580" w14:textId="77777777" w:rsidR="009A5105" w:rsidRPr="009A5105" w:rsidRDefault="009A5105" w:rsidP="009A5105">
            <w:pPr>
              <w:jc w:val="both"/>
            </w:pPr>
            <w:r w:rsidRPr="009A5105">
              <w:t>0</w:t>
            </w:r>
          </w:p>
        </w:tc>
        <w:tc>
          <w:tcPr>
            <w:tcW w:w="0" w:type="auto"/>
            <w:vAlign w:val="center"/>
            <w:hideMark/>
          </w:tcPr>
          <w:p w14:paraId="1FA90C9A" w14:textId="77777777" w:rsidR="009A5105" w:rsidRPr="009A5105" w:rsidRDefault="009A5105" w:rsidP="009A5105">
            <w:pPr>
              <w:jc w:val="both"/>
            </w:pPr>
            <w:r w:rsidRPr="009A5105">
              <w:t>0%</w:t>
            </w:r>
          </w:p>
        </w:tc>
        <w:tc>
          <w:tcPr>
            <w:tcW w:w="0" w:type="auto"/>
            <w:vAlign w:val="center"/>
            <w:hideMark/>
          </w:tcPr>
          <w:p w14:paraId="33554644" w14:textId="77777777" w:rsidR="009A5105" w:rsidRPr="009A5105" w:rsidRDefault="009A5105" w:rsidP="009A5105">
            <w:pPr>
              <w:jc w:val="both"/>
            </w:pPr>
            <w:r w:rsidRPr="009A5105">
              <w:t>0</w:t>
            </w:r>
          </w:p>
        </w:tc>
        <w:tc>
          <w:tcPr>
            <w:tcW w:w="0" w:type="auto"/>
            <w:vAlign w:val="center"/>
            <w:hideMark/>
          </w:tcPr>
          <w:p w14:paraId="69755BC4" w14:textId="77777777" w:rsidR="009A5105" w:rsidRPr="009A5105" w:rsidRDefault="009A5105" w:rsidP="009A5105">
            <w:pPr>
              <w:jc w:val="both"/>
            </w:pPr>
            <w:r w:rsidRPr="009A5105">
              <w:t>0</w:t>
            </w:r>
          </w:p>
        </w:tc>
        <w:tc>
          <w:tcPr>
            <w:tcW w:w="0" w:type="auto"/>
            <w:vAlign w:val="center"/>
            <w:hideMark/>
          </w:tcPr>
          <w:p w14:paraId="564E6FD4" w14:textId="0AE3C93F" w:rsidR="009A5105" w:rsidRPr="009A5105" w:rsidRDefault="0076746A" w:rsidP="009A5105">
            <w:pPr>
              <w:jc w:val="both"/>
            </w:pPr>
            <w:r>
              <w:t xml:space="preserve">   </w:t>
            </w:r>
            <w:r>
              <w:t>NG</w:t>
            </w:r>
          </w:p>
        </w:tc>
        <w:tc>
          <w:tcPr>
            <w:tcW w:w="0" w:type="auto"/>
            <w:vAlign w:val="center"/>
            <w:hideMark/>
          </w:tcPr>
          <w:p w14:paraId="1A24FB00" w14:textId="77777777" w:rsidR="009A5105" w:rsidRPr="009A5105" w:rsidRDefault="009A5105" w:rsidP="009A5105">
            <w:pPr>
              <w:jc w:val="both"/>
            </w:pPr>
            <w:r w:rsidRPr="009A5105">
              <w:t>0</w:t>
            </w:r>
          </w:p>
        </w:tc>
        <w:tc>
          <w:tcPr>
            <w:tcW w:w="0" w:type="auto"/>
            <w:vAlign w:val="center"/>
            <w:hideMark/>
          </w:tcPr>
          <w:p w14:paraId="17BDE075" w14:textId="77777777" w:rsidR="009A5105" w:rsidRPr="009A5105" w:rsidRDefault="009A5105" w:rsidP="009A5105">
            <w:pPr>
              <w:jc w:val="both"/>
            </w:pPr>
            <w:r w:rsidRPr="009A5105">
              <w:t>0</w:t>
            </w:r>
          </w:p>
        </w:tc>
        <w:tc>
          <w:tcPr>
            <w:tcW w:w="0" w:type="auto"/>
            <w:vAlign w:val="center"/>
            <w:hideMark/>
          </w:tcPr>
          <w:p w14:paraId="6A58977B" w14:textId="64078135" w:rsidR="009A5105" w:rsidRPr="009A5105" w:rsidRDefault="0076746A" w:rsidP="009A5105">
            <w:pPr>
              <w:jc w:val="both"/>
            </w:pPr>
            <w:r>
              <w:t xml:space="preserve">   </w:t>
            </w:r>
            <w:r>
              <w:t>NG</w:t>
            </w:r>
          </w:p>
        </w:tc>
      </w:tr>
      <w:tr w:rsidR="009A5105" w:rsidRPr="009A5105" w14:paraId="4D624D4E" w14:textId="77777777" w:rsidTr="009A5105">
        <w:trPr>
          <w:trHeight w:val="1452"/>
        </w:trPr>
        <w:tc>
          <w:tcPr>
            <w:tcW w:w="0" w:type="auto"/>
            <w:vAlign w:val="center"/>
            <w:hideMark/>
          </w:tcPr>
          <w:p w14:paraId="2F538282" w14:textId="77777777" w:rsidR="009A5105" w:rsidRPr="009A5105" w:rsidRDefault="009A5105" w:rsidP="009A5105">
            <w:pPr>
              <w:jc w:val="both"/>
            </w:pPr>
            <w:r w:rsidRPr="009A5105">
              <w:t>08</w:t>
            </w:r>
          </w:p>
        </w:tc>
        <w:tc>
          <w:tcPr>
            <w:tcW w:w="0" w:type="auto"/>
            <w:vAlign w:val="center"/>
            <w:hideMark/>
          </w:tcPr>
          <w:p w14:paraId="31C29356" w14:textId="77777777" w:rsidR="009A5105" w:rsidRPr="009A5105" w:rsidRDefault="009A5105" w:rsidP="009A5105">
            <w:pPr>
              <w:jc w:val="both"/>
            </w:pPr>
            <w:proofErr w:type="spellStart"/>
            <w:r w:rsidRPr="009A5105">
              <w:t>KCl</w:t>
            </w:r>
            <w:proofErr w:type="spellEnd"/>
          </w:p>
        </w:tc>
        <w:tc>
          <w:tcPr>
            <w:tcW w:w="0" w:type="auto"/>
            <w:vAlign w:val="center"/>
            <w:hideMark/>
          </w:tcPr>
          <w:p w14:paraId="109B297B" w14:textId="77777777" w:rsidR="009A5105" w:rsidRPr="009A5105" w:rsidRDefault="009A5105" w:rsidP="009A5105">
            <w:pPr>
              <w:jc w:val="both"/>
            </w:pPr>
            <w:r w:rsidRPr="009A5105">
              <w:t>2</w:t>
            </w:r>
          </w:p>
        </w:tc>
        <w:tc>
          <w:tcPr>
            <w:tcW w:w="0" w:type="auto"/>
            <w:vAlign w:val="center"/>
            <w:hideMark/>
          </w:tcPr>
          <w:p w14:paraId="2B9301FE" w14:textId="77777777" w:rsidR="009A5105" w:rsidRPr="009A5105" w:rsidRDefault="009A5105" w:rsidP="009A5105">
            <w:pPr>
              <w:jc w:val="both"/>
            </w:pPr>
            <w:r w:rsidRPr="009A5105">
              <w:t>0</w:t>
            </w:r>
          </w:p>
        </w:tc>
        <w:tc>
          <w:tcPr>
            <w:tcW w:w="0" w:type="auto"/>
            <w:vAlign w:val="center"/>
            <w:hideMark/>
          </w:tcPr>
          <w:p w14:paraId="41C02A7D" w14:textId="77777777" w:rsidR="009A5105" w:rsidRPr="009A5105" w:rsidRDefault="009A5105" w:rsidP="009A5105">
            <w:pPr>
              <w:jc w:val="both"/>
            </w:pPr>
            <w:r w:rsidRPr="009A5105">
              <w:t>0%</w:t>
            </w:r>
          </w:p>
        </w:tc>
        <w:tc>
          <w:tcPr>
            <w:tcW w:w="0" w:type="auto"/>
            <w:vAlign w:val="center"/>
            <w:hideMark/>
          </w:tcPr>
          <w:p w14:paraId="042AE69D" w14:textId="77777777" w:rsidR="009A5105" w:rsidRPr="009A5105" w:rsidRDefault="009A5105" w:rsidP="009A5105">
            <w:pPr>
              <w:jc w:val="both"/>
            </w:pPr>
            <w:r w:rsidRPr="009A5105">
              <w:t>0</w:t>
            </w:r>
          </w:p>
        </w:tc>
        <w:tc>
          <w:tcPr>
            <w:tcW w:w="0" w:type="auto"/>
            <w:vAlign w:val="center"/>
            <w:hideMark/>
          </w:tcPr>
          <w:p w14:paraId="7CDDC968" w14:textId="77777777" w:rsidR="009A5105" w:rsidRPr="009A5105" w:rsidRDefault="009A5105" w:rsidP="009A5105">
            <w:pPr>
              <w:jc w:val="both"/>
            </w:pPr>
            <w:r w:rsidRPr="009A5105">
              <w:t>0</w:t>
            </w:r>
          </w:p>
        </w:tc>
        <w:tc>
          <w:tcPr>
            <w:tcW w:w="0" w:type="auto"/>
            <w:vAlign w:val="center"/>
            <w:hideMark/>
          </w:tcPr>
          <w:p w14:paraId="638499B5" w14:textId="2E24DE57" w:rsidR="009A5105" w:rsidRPr="009A5105" w:rsidRDefault="0076746A" w:rsidP="009A5105">
            <w:pPr>
              <w:jc w:val="both"/>
            </w:pPr>
            <w:r>
              <w:t xml:space="preserve">   </w:t>
            </w:r>
            <w:r>
              <w:t>NG</w:t>
            </w:r>
          </w:p>
        </w:tc>
        <w:tc>
          <w:tcPr>
            <w:tcW w:w="0" w:type="auto"/>
            <w:vAlign w:val="center"/>
            <w:hideMark/>
          </w:tcPr>
          <w:p w14:paraId="7109A990" w14:textId="77777777" w:rsidR="009A5105" w:rsidRPr="009A5105" w:rsidRDefault="009A5105" w:rsidP="009A5105">
            <w:pPr>
              <w:jc w:val="both"/>
            </w:pPr>
            <w:r w:rsidRPr="009A5105">
              <w:t>0</w:t>
            </w:r>
          </w:p>
        </w:tc>
        <w:tc>
          <w:tcPr>
            <w:tcW w:w="0" w:type="auto"/>
            <w:vAlign w:val="center"/>
            <w:hideMark/>
          </w:tcPr>
          <w:p w14:paraId="1ABB0056" w14:textId="77777777" w:rsidR="009A5105" w:rsidRPr="009A5105" w:rsidRDefault="009A5105" w:rsidP="009A5105">
            <w:pPr>
              <w:jc w:val="both"/>
            </w:pPr>
            <w:r w:rsidRPr="009A5105">
              <w:t>0</w:t>
            </w:r>
          </w:p>
        </w:tc>
        <w:tc>
          <w:tcPr>
            <w:tcW w:w="0" w:type="auto"/>
            <w:vAlign w:val="center"/>
            <w:hideMark/>
          </w:tcPr>
          <w:p w14:paraId="1308A302" w14:textId="08C1761C" w:rsidR="009A5105" w:rsidRPr="009A5105" w:rsidRDefault="0076746A" w:rsidP="009A5105">
            <w:pPr>
              <w:jc w:val="both"/>
            </w:pPr>
            <w:r>
              <w:t xml:space="preserve"> </w:t>
            </w:r>
            <w:r>
              <w:t>NG</w:t>
            </w:r>
          </w:p>
        </w:tc>
      </w:tr>
    </w:tbl>
    <w:p w14:paraId="4F3C9169" w14:textId="64797AF0" w:rsidR="009A5105" w:rsidRPr="009A5105" w:rsidRDefault="009A5105" w:rsidP="009A5105">
      <w:pPr>
        <w:jc w:val="both"/>
      </w:pPr>
    </w:p>
    <w:p w14:paraId="550D0904" w14:textId="0F97CEAB" w:rsidR="001B3837" w:rsidRDefault="00A27B90" w:rsidP="00A27B90">
      <w:pPr>
        <w:jc w:val="both"/>
      </w:pPr>
      <w:r>
        <w:t>*</w:t>
      </w:r>
      <w:r w:rsidR="00647673">
        <w:t>NG= No Germination</w:t>
      </w:r>
    </w:p>
    <w:p w14:paraId="1E16EE7B" w14:textId="77777777" w:rsidR="005335DD" w:rsidRDefault="005335DD" w:rsidP="00740175">
      <w:pPr>
        <w:jc w:val="both"/>
      </w:pPr>
    </w:p>
    <w:p w14:paraId="2E0E955C" w14:textId="77777777" w:rsidR="005335DD" w:rsidRDefault="005335DD" w:rsidP="00740175">
      <w:pPr>
        <w:jc w:val="both"/>
      </w:pPr>
    </w:p>
    <w:p w14:paraId="7D08D6EF" w14:textId="77777777" w:rsidR="005335DD" w:rsidRDefault="005335DD" w:rsidP="00740175">
      <w:pPr>
        <w:jc w:val="both"/>
      </w:pPr>
    </w:p>
    <w:p w14:paraId="0EBC8697" w14:textId="77777777" w:rsidR="001B3837" w:rsidRPr="00582FEB" w:rsidRDefault="001B3837" w:rsidP="00740175">
      <w:pPr>
        <w:jc w:val="both"/>
      </w:pPr>
    </w:p>
    <w:p w14:paraId="560057F1" w14:textId="6AB15AE8" w:rsidR="009653D1" w:rsidRPr="00582FEB" w:rsidRDefault="009653D1" w:rsidP="00F3342E">
      <w:pPr>
        <w:pStyle w:val="ListParagraph"/>
        <w:numPr>
          <w:ilvl w:val="0"/>
          <w:numId w:val="3"/>
        </w:numPr>
        <w:jc w:val="both"/>
        <w:rPr>
          <w:rFonts w:ascii="Times New Roman" w:hAnsi="Times New Roman" w:cs="Times New Roman"/>
          <w:b/>
          <w:bCs/>
          <w:sz w:val="24"/>
          <w:szCs w:val="24"/>
        </w:rPr>
      </w:pPr>
      <w:r w:rsidRPr="00582FEB">
        <w:rPr>
          <w:rFonts w:ascii="Times New Roman" w:hAnsi="Times New Roman" w:cs="Times New Roman"/>
          <w:b/>
          <w:bCs/>
          <w:sz w:val="24"/>
          <w:szCs w:val="24"/>
        </w:rPr>
        <w:t>Discussion</w:t>
      </w:r>
    </w:p>
    <w:p w14:paraId="44BE7FD5" w14:textId="5BE1C2B1" w:rsidR="005335DD" w:rsidRDefault="005335DD" w:rsidP="005335DD">
      <w:pPr>
        <w:jc w:val="both"/>
      </w:pPr>
      <w:r>
        <w:lastRenderedPageBreak/>
        <w:t xml:space="preserve">The present study highlights the pronounced inhibitory effects of salinity on the germination and early seedling growth of Cicer arietinum. Even moderate concentrations (0.5% NaCl ≈ 85.6 mM; 0.5% </w:t>
      </w:r>
      <w:proofErr w:type="spellStart"/>
      <w:r>
        <w:t>KCl</w:t>
      </w:r>
      <w:proofErr w:type="spellEnd"/>
      <w:r>
        <w:t xml:space="preserve"> ≈ 67.1 mM) delayed germination, increased mean germination time (MGT), and reduced seed </w:t>
      </w:r>
      <w:proofErr w:type="spellStart"/>
      <w:r>
        <w:t>vigor</w:t>
      </w:r>
      <w:proofErr w:type="spellEnd"/>
      <w:r>
        <w:t xml:space="preserve"> indices (SVI-I and SVI-II). At higher salt levels (≥1%), germination was completely inhibited, indicating a critical threshold beyond which chickpea seeds cannot initiate successful germination. These results agree with recent studies reporting that chickpea germination is highly sensitive to salinity stress, particularly during the initial developmental stages (Gaid et al., 2021; </w:t>
      </w:r>
      <w:proofErr w:type="spellStart"/>
      <w:r>
        <w:t>Policepatil</w:t>
      </w:r>
      <w:proofErr w:type="spellEnd"/>
      <w:r>
        <w:t xml:space="preserve"> et al., 2024).</w:t>
      </w:r>
    </w:p>
    <w:p w14:paraId="7B1A0CDC" w14:textId="7EF6F76F" w:rsidR="005335DD" w:rsidRDefault="005335DD" w:rsidP="005335DD">
      <w:pPr>
        <w:jc w:val="both"/>
      </w:pPr>
      <w:r>
        <w:t xml:space="preserve">At 0.5% salt concentration, germination percentage reached 100%, but seedlings showed stunted growth and reduced </w:t>
      </w:r>
      <w:proofErr w:type="spellStart"/>
      <w:r>
        <w:t>vigor</w:t>
      </w:r>
      <w:proofErr w:type="spellEnd"/>
      <w:r>
        <w:t xml:space="preserve"> indices. This suggests that osmotic stress slowed water uptake and enzyme activation, while ionic toxicity impaired metabolic functions essential for elongation. Similar reductions in root and shoot length under moderate salinity have been reported in chickpea by Kundu et al. (2023), who found significant declines in </w:t>
      </w:r>
      <w:proofErr w:type="spellStart"/>
      <w:r>
        <w:t>vigor</w:t>
      </w:r>
      <w:proofErr w:type="spellEnd"/>
      <w:r>
        <w:t xml:space="preserve"> despite relatively high germination percentages. Artificial neural network </w:t>
      </w:r>
      <w:proofErr w:type="spellStart"/>
      <w:r>
        <w:t>modeling</w:t>
      </w:r>
      <w:proofErr w:type="spellEnd"/>
      <w:r>
        <w:t xml:space="preserve"> of chickpea response to 6.25–125 mM NaCl also demonstrated progressively lower root and shoot performance, confirming that </w:t>
      </w:r>
      <w:proofErr w:type="spellStart"/>
      <w:r>
        <w:t>vigor</w:t>
      </w:r>
      <w:proofErr w:type="spellEnd"/>
      <w:r>
        <w:t xml:space="preserve"> traits are more reliable indicators of salt sensitivity than germination percentage alone (Artificial neural network </w:t>
      </w:r>
      <w:proofErr w:type="spellStart"/>
      <w:r>
        <w:t>modeling</w:t>
      </w:r>
      <w:proofErr w:type="spellEnd"/>
      <w:r>
        <w:t>, 2023).</w:t>
      </w:r>
    </w:p>
    <w:p w14:paraId="22E44CF5" w14:textId="637F562F" w:rsidR="005335DD" w:rsidRDefault="005335DD" w:rsidP="005335DD">
      <w:pPr>
        <w:jc w:val="both"/>
      </w:pPr>
      <w:r>
        <w:t xml:space="preserve">A comparative analysis between NaCl and </w:t>
      </w:r>
      <w:proofErr w:type="spellStart"/>
      <w:r>
        <w:t>KCl</w:t>
      </w:r>
      <w:proofErr w:type="spellEnd"/>
      <w:r>
        <w:t xml:space="preserve"> treatments revealed that sodium salts exerted stronger inhibitory effects than potassium salts at equivalent osmotic strengths. This supports the view that sodium disrupts ion homeostasis, membrane stability, and enzyme activity, whereas potassium is an essential nutrient that contributes to osmotic adjustment and protein synthesis (Zhu, 2001; Ashraf &amp; </w:t>
      </w:r>
      <w:proofErr w:type="spellStart"/>
      <w:r>
        <w:t>Foolad</w:t>
      </w:r>
      <w:proofErr w:type="spellEnd"/>
      <w:r>
        <w:t xml:space="preserve">, 2007). The slightly higher SVI values under </w:t>
      </w:r>
      <w:proofErr w:type="spellStart"/>
      <w:r>
        <w:t>KCl</w:t>
      </w:r>
      <w:proofErr w:type="spellEnd"/>
      <w:r>
        <w:t xml:space="preserve"> stress in this study are consistent with the findings of </w:t>
      </w:r>
      <w:proofErr w:type="spellStart"/>
      <w:r>
        <w:t>Dadach</w:t>
      </w:r>
      <w:proofErr w:type="spellEnd"/>
      <w:r>
        <w:t xml:space="preserve"> et al. (2023) and </w:t>
      </w:r>
      <w:proofErr w:type="spellStart"/>
      <w:r>
        <w:t>Bouzroud</w:t>
      </w:r>
      <w:proofErr w:type="spellEnd"/>
      <w:r>
        <w:t xml:space="preserve"> et al. (2023), who emphasized the relatively lower phytotoxicity of potassium compared with sodium.</w:t>
      </w:r>
    </w:p>
    <w:p w14:paraId="7C68D1F5" w14:textId="271A2277" w:rsidR="005335DD" w:rsidRDefault="005335DD" w:rsidP="005335DD">
      <w:pPr>
        <w:jc w:val="both"/>
      </w:pPr>
      <w:r>
        <w:t xml:space="preserve">The observed differences in tolerance thresholds across studies are likely linked to genotype variation, seed lot </w:t>
      </w:r>
      <w:proofErr w:type="spellStart"/>
      <w:r>
        <w:t>vigor</w:t>
      </w:r>
      <w:proofErr w:type="spellEnd"/>
      <w:r>
        <w:t xml:space="preserve">, and methodological differences in salinity exposure. For example, </w:t>
      </w:r>
      <w:proofErr w:type="spellStart"/>
      <w:r>
        <w:t>Policepatil</w:t>
      </w:r>
      <w:proofErr w:type="spellEnd"/>
      <w:r>
        <w:t xml:space="preserve"> et al. (2024) identified genotypes such as WR-315 that maintained nearly 100% germination and high </w:t>
      </w:r>
      <w:proofErr w:type="spellStart"/>
      <w:r>
        <w:t>vigor</w:t>
      </w:r>
      <w:proofErr w:type="spellEnd"/>
      <w:r>
        <w:t xml:space="preserve"> at 120 mM NaCl, while others were more sensitive. Similarly, Gaid et al. (2021) observed that although germination percentage was not drastically reduced at 170 mM NaCl in some genotypes, root length was significantly affected. These findings underline that both genotype and </w:t>
      </w:r>
      <w:proofErr w:type="spellStart"/>
      <w:r>
        <w:t>vigor</w:t>
      </w:r>
      <w:proofErr w:type="spellEnd"/>
      <w:r>
        <w:t xml:space="preserve"> indices should be considered when screening chickpea under saline conditions.</w:t>
      </w:r>
    </w:p>
    <w:p w14:paraId="09ACB7AD" w14:textId="30A8FD75" w:rsidR="009653D1" w:rsidRDefault="005335DD" w:rsidP="00B36565">
      <w:pPr>
        <w:jc w:val="both"/>
      </w:pPr>
      <w:r>
        <w:t xml:space="preserve">Overall, our study reinforces that chickpea is highly vulnerable to salinity during germination, with sodium salts exerting stronger toxicity than potassium salts. The combined use of germination percentage, MGT, and </w:t>
      </w:r>
      <w:proofErr w:type="spellStart"/>
      <w:r>
        <w:t>vigor</w:t>
      </w:r>
      <w:proofErr w:type="spellEnd"/>
      <w:r>
        <w:t xml:space="preserve"> indices proved to be effective in assessing seed performance under stress. Future efforts should focus on screening and breeding salt-tolerant genotypes (</w:t>
      </w:r>
      <w:proofErr w:type="spellStart"/>
      <w:r>
        <w:t>Policepatil</w:t>
      </w:r>
      <w:proofErr w:type="spellEnd"/>
      <w:r>
        <w:t xml:space="preserve"> et al., 2024; Kundu et al., 2023) and adopting mitigation strategies such as seed priming and bio-inoculants (Paul et al., 2023; </w:t>
      </w:r>
      <w:proofErr w:type="spellStart"/>
      <w:r>
        <w:t>Egamberdieva</w:t>
      </w:r>
      <w:proofErr w:type="spellEnd"/>
      <w:r>
        <w:t xml:space="preserve"> et al., 2019) to enhance establishment in saline environments.</w:t>
      </w:r>
    </w:p>
    <w:p w14:paraId="3D91B60E" w14:textId="4AA3161C" w:rsidR="009653D1" w:rsidRPr="00582FEB" w:rsidRDefault="001B3837" w:rsidP="00B36565">
      <w:pPr>
        <w:jc w:val="both"/>
      </w:pPr>
      <w:r w:rsidRPr="000C504A">
        <w:rPr>
          <w:b/>
          <w:bCs/>
        </w:rPr>
        <w:lastRenderedPageBreak/>
        <w:t xml:space="preserve">Fig-1: </w:t>
      </w:r>
      <w:r w:rsidR="009653D1" w:rsidRPr="00582FEB">
        <w:rPr>
          <w:noProof/>
        </w:rPr>
        <w:drawing>
          <wp:inline distT="0" distB="0" distL="0" distR="0" wp14:anchorId="46B378EC" wp14:editId="29E0382F">
            <wp:extent cx="5731510" cy="6865620"/>
            <wp:effectExtent l="0" t="0" r="2540" b="0"/>
            <wp:docPr id="1205934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934021" name=""/>
                    <pic:cNvPicPr/>
                  </pic:nvPicPr>
                  <pic:blipFill>
                    <a:blip r:embed="rId9"/>
                    <a:stretch>
                      <a:fillRect/>
                    </a:stretch>
                  </pic:blipFill>
                  <pic:spPr>
                    <a:xfrm>
                      <a:off x="0" y="0"/>
                      <a:ext cx="5731510" cy="6865620"/>
                    </a:xfrm>
                    <a:prstGeom prst="rect">
                      <a:avLst/>
                    </a:prstGeom>
                  </pic:spPr>
                </pic:pic>
              </a:graphicData>
            </a:graphic>
          </wp:inline>
        </w:drawing>
      </w:r>
    </w:p>
    <w:p w14:paraId="37DD609D" w14:textId="44E18EBC" w:rsidR="009653D1" w:rsidRPr="000E1EB0" w:rsidRDefault="00440541" w:rsidP="00B36565">
      <w:pPr>
        <w:jc w:val="both"/>
        <w:rPr>
          <w:b/>
          <w:bCs/>
        </w:rPr>
      </w:pPr>
      <w:r w:rsidRPr="000E1EB0">
        <w:rPr>
          <w:b/>
          <w:bCs/>
        </w:rPr>
        <w:t>Fig-2</w:t>
      </w:r>
      <w:r w:rsidR="000E1EB0" w:rsidRPr="000E1EB0">
        <w:rPr>
          <w:b/>
          <w:bCs/>
        </w:rPr>
        <w:t xml:space="preserve">: Seeds under different germination stages  </w:t>
      </w:r>
    </w:p>
    <w:p w14:paraId="2DE12CF5" w14:textId="211D2E4F" w:rsidR="00440541" w:rsidRPr="00582FEB" w:rsidRDefault="00440541" w:rsidP="00B36565">
      <w:pPr>
        <w:jc w:val="both"/>
      </w:pPr>
      <w:r w:rsidRPr="00582FEB">
        <w:rPr>
          <w:noProof/>
        </w:rPr>
        <w:lastRenderedPageBreak/>
        <mc:AlternateContent>
          <mc:Choice Requires="wps">
            <w:drawing>
              <wp:inline distT="0" distB="0" distL="0" distR="0" wp14:anchorId="280EEE10" wp14:editId="026FA415">
                <wp:extent cx="301625" cy="301625"/>
                <wp:effectExtent l="0" t="0" r="0" b="0"/>
                <wp:docPr id="491725726"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D11172" id="Rectangle 1"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sidRPr="00582FEB">
        <w:rPr>
          <w:noProof/>
        </w:rPr>
        <w:drawing>
          <wp:inline distT="0" distB="0" distL="0" distR="0" wp14:anchorId="2411D38F" wp14:editId="7455006B">
            <wp:extent cx="6073707" cy="4310851"/>
            <wp:effectExtent l="0" t="0" r="3810" b="0"/>
            <wp:docPr id="18801389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6050" cy="4326709"/>
                    </a:xfrm>
                    <a:prstGeom prst="rect">
                      <a:avLst/>
                    </a:prstGeom>
                    <a:noFill/>
                  </pic:spPr>
                </pic:pic>
              </a:graphicData>
            </a:graphic>
          </wp:inline>
        </w:drawing>
      </w:r>
    </w:p>
    <w:p w14:paraId="1DE0E076" w14:textId="7B92647F" w:rsidR="00C400DE" w:rsidRPr="00886C2C" w:rsidRDefault="00440541" w:rsidP="00B36565">
      <w:pPr>
        <w:jc w:val="both"/>
        <w:rPr>
          <w:b/>
          <w:bCs/>
        </w:rPr>
      </w:pPr>
      <w:r w:rsidRPr="00886C2C">
        <w:rPr>
          <w:b/>
          <w:bCs/>
        </w:rPr>
        <w:t>Fig-3 Germination percentage vs Days</w:t>
      </w:r>
    </w:p>
    <w:p w14:paraId="176AE46C" w14:textId="77777777" w:rsidR="00C400DE" w:rsidRPr="00582FEB" w:rsidRDefault="00C400DE" w:rsidP="00B36565">
      <w:pPr>
        <w:jc w:val="both"/>
      </w:pPr>
    </w:p>
    <w:p w14:paraId="5AA70C45" w14:textId="18897393" w:rsidR="00735450" w:rsidRPr="00D96332" w:rsidRDefault="007975EF" w:rsidP="00D96332">
      <w:pPr>
        <w:pStyle w:val="ListParagraph"/>
        <w:numPr>
          <w:ilvl w:val="0"/>
          <w:numId w:val="3"/>
        </w:numPr>
        <w:jc w:val="both"/>
        <w:rPr>
          <w:b/>
          <w:bCs/>
        </w:rPr>
      </w:pPr>
      <w:r w:rsidRPr="00582FEB">
        <w:rPr>
          <w:b/>
          <w:bCs/>
        </w:rPr>
        <w:t>Conclusion</w:t>
      </w:r>
    </w:p>
    <w:p w14:paraId="58C351D3" w14:textId="3141BBEB" w:rsidR="00735450" w:rsidRPr="00735450" w:rsidRDefault="00735450" w:rsidP="00D96332">
      <w:pPr>
        <w:ind w:left="360"/>
        <w:jc w:val="both"/>
      </w:pPr>
      <w:r w:rsidRPr="00735450">
        <w:t>This study conclusively shows that salt stress, induced by both sodium chloride (NaCl) and potassium chloride (</w:t>
      </w:r>
      <w:proofErr w:type="spellStart"/>
      <w:r w:rsidRPr="00735450">
        <w:t>KCl</w:t>
      </w:r>
      <w:proofErr w:type="spellEnd"/>
      <w:r w:rsidRPr="00735450">
        <w:t xml:space="preserve">), significantly impairs the germination and early seedling development of Cicer arietinum L. (chickpea). Under control conditions, seeds achieved rapid and complete germination, while exposure to moderate salinity (0.5%) resulted in delayed germination, increased mean germination time (MGT), and reduced seed </w:t>
      </w:r>
      <w:proofErr w:type="spellStart"/>
      <w:r w:rsidRPr="00735450">
        <w:t>vigor</w:t>
      </w:r>
      <w:proofErr w:type="spellEnd"/>
      <w:r w:rsidRPr="00735450">
        <w:t xml:space="preserve"> indices (SVI-I and SVI-II), despite attaining 100% germination. At higher salt concentrations (1% and 2%), germination and seedling growth were completely suppressed, demonstrating a clear toxicity threshold beyond which chickpea seeds cannot establish.</w:t>
      </w:r>
    </w:p>
    <w:p w14:paraId="668F8C55" w14:textId="5107BF46" w:rsidR="00735450" w:rsidRPr="00735450" w:rsidRDefault="00735450" w:rsidP="00D96332">
      <w:pPr>
        <w:ind w:left="360"/>
        <w:jc w:val="both"/>
      </w:pPr>
      <w:r w:rsidRPr="00735450">
        <w:t xml:space="preserve">Comparative analysis further revealed that NaCl exerted stronger inhibitory effects than </w:t>
      </w:r>
      <w:proofErr w:type="spellStart"/>
      <w:r w:rsidRPr="00735450">
        <w:t>KCl</w:t>
      </w:r>
      <w:proofErr w:type="spellEnd"/>
      <w:r w:rsidRPr="00735450">
        <w:t>, consistent with the disruptive role of sodium ions in ion homeostasis and metabolic functions, whereas potassium ions are essential for osmotic regulation and physiological activity. These findings reinforce that chickpea is highly vulnerable to salinity during the germination stage, with sodium salts being particularly detrimental.</w:t>
      </w:r>
    </w:p>
    <w:p w14:paraId="0F0602D7" w14:textId="54058D8A" w:rsidR="00735450" w:rsidRPr="00735450" w:rsidRDefault="00735450" w:rsidP="00735450">
      <w:pPr>
        <w:ind w:left="360"/>
        <w:jc w:val="both"/>
      </w:pPr>
      <w:r w:rsidRPr="00735450">
        <w:t xml:space="preserve">The results underscore the urgent need for integrated strategies to enhance chickpea performance in saline-prone regions. These include screening and breeding salt-tolerant genotypes, adopting seed priming and bio-inoculant technologies, and implementing sustainable soil and water </w:t>
      </w:r>
      <w:r w:rsidRPr="00735450">
        <w:lastRenderedPageBreak/>
        <w:t xml:space="preserve">management practices to mitigate salt accumulation. The physiological indicators employed in this study—germination percentage, MGT, and seed </w:t>
      </w:r>
      <w:proofErr w:type="spellStart"/>
      <w:r w:rsidRPr="00735450">
        <w:t>vigor</w:t>
      </w:r>
      <w:proofErr w:type="spellEnd"/>
      <w:r w:rsidRPr="00735450">
        <w:t xml:space="preserve"> indices—provide a reliable framework for evaluating salt tolerance in chickpea and may be extended to other legumes for targeted improvement under salinity stress.</w:t>
      </w:r>
      <w:r w:rsidR="00F75234">
        <w:t xml:space="preserve"> </w:t>
      </w:r>
      <w:r w:rsidRPr="00735450">
        <w:t xml:space="preserve">Further research should focus on identifying salt-tolerant chickpea genotypes using molecular markers, investigating antioxidant </w:t>
      </w:r>
      <w:proofErr w:type="spellStart"/>
      <w:r w:rsidRPr="00735450">
        <w:t>defense</w:t>
      </w:r>
      <w:proofErr w:type="spellEnd"/>
      <w:r w:rsidRPr="00735450">
        <w:t xml:space="preserve"> mechanisms, and exploring biotechnological interventions such as transgenic and genome-editing approaches to improve resilience against salinity stress.</w:t>
      </w:r>
    </w:p>
    <w:p w14:paraId="5F3292B1" w14:textId="77777777" w:rsidR="005F376B" w:rsidRPr="00582FEB" w:rsidRDefault="005F376B" w:rsidP="007975EF">
      <w:pPr>
        <w:jc w:val="both"/>
        <w:rPr>
          <w:rFonts w:ascii="Times New Roman" w:hAnsi="Times New Roman" w:cs="Times New Roman"/>
        </w:rPr>
      </w:pPr>
      <w:r w:rsidRPr="00582FEB">
        <w:rPr>
          <w:rFonts w:ascii="Times New Roman" w:hAnsi="Times New Roman" w:cs="Times New Roman"/>
          <w:b/>
          <w:bCs/>
        </w:rPr>
        <w:t>DISCLAIMER (ARTIFICIAL INTELLIGENCE)</w:t>
      </w:r>
      <w:r w:rsidRPr="00582FEB">
        <w:rPr>
          <w:rFonts w:ascii="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p>
    <w:p w14:paraId="52B1FA46" w14:textId="7CC606F3" w:rsidR="00EA562B" w:rsidRPr="00582FEB" w:rsidRDefault="005F376B" w:rsidP="00B36565">
      <w:pPr>
        <w:jc w:val="both"/>
        <w:rPr>
          <w:rFonts w:ascii="Times New Roman" w:hAnsi="Times New Roman" w:cs="Times New Roman"/>
        </w:rPr>
      </w:pPr>
      <w:r w:rsidRPr="00582FEB">
        <w:rPr>
          <w:rFonts w:ascii="Times New Roman" w:hAnsi="Times New Roman" w:cs="Times New Roman"/>
          <w:b/>
          <w:bCs/>
        </w:rPr>
        <w:t xml:space="preserve">COMPETING INTERESTS </w:t>
      </w:r>
      <w:r w:rsidRPr="00582FEB">
        <w:rPr>
          <w:rFonts w:ascii="Times New Roman" w:hAnsi="Times New Roman" w:cs="Times New Roman"/>
        </w:rPr>
        <w:t>Authors    have    declared    that    no    competing interests exist</w:t>
      </w:r>
    </w:p>
    <w:p w14:paraId="0C03827F" w14:textId="5A976336" w:rsidR="000B1B21" w:rsidRPr="00CE5DE3" w:rsidRDefault="00740175" w:rsidP="00F75234">
      <w:pPr>
        <w:jc w:val="both"/>
        <w:rPr>
          <w:b/>
          <w:bCs/>
          <w:sz w:val="28"/>
          <w:szCs w:val="28"/>
        </w:rPr>
      </w:pPr>
      <w:r w:rsidRPr="00CE5DE3">
        <w:rPr>
          <w:b/>
          <w:bCs/>
          <w:sz w:val="28"/>
          <w:szCs w:val="28"/>
        </w:rPr>
        <w:t>References</w:t>
      </w:r>
    </w:p>
    <w:p w14:paraId="7DB1EB58" w14:textId="77777777" w:rsidR="000B1B21" w:rsidRPr="00582FEB" w:rsidRDefault="000B1B21" w:rsidP="00E41A6B">
      <w:pPr>
        <w:ind w:left="993" w:hanging="993"/>
        <w:jc w:val="both"/>
      </w:pPr>
      <w:r w:rsidRPr="00582FEB">
        <w:t xml:space="preserve">Abdul-Baki, A. A., &amp; Anderson, J. D. (1973). Vigor determination in soybean seed by multiple criteria. </w:t>
      </w:r>
      <w:r w:rsidRPr="00582FEB">
        <w:rPr>
          <w:i/>
          <w:iCs/>
        </w:rPr>
        <w:t>Crop Science</w:t>
      </w:r>
      <w:r w:rsidRPr="00582FEB">
        <w:t>, 13(6), 630–633.</w:t>
      </w:r>
    </w:p>
    <w:p w14:paraId="2D9E8B6D" w14:textId="77777777" w:rsidR="000B1B21" w:rsidRPr="00582FEB" w:rsidRDefault="000B1B21" w:rsidP="00E41A6B">
      <w:pPr>
        <w:ind w:left="993" w:hanging="993"/>
        <w:jc w:val="both"/>
      </w:pPr>
      <w:r w:rsidRPr="00582FEB">
        <w:t xml:space="preserve">Apel, K., &amp; Hirt, H. (2004). Reactive oxygen species: Metabolism, oxidative stress, and signal transduction. </w:t>
      </w:r>
      <w:r w:rsidRPr="00582FEB">
        <w:rPr>
          <w:i/>
          <w:iCs/>
        </w:rPr>
        <w:t>Annual Review of Plant Biology</w:t>
      </w:r>
      <w:r w:rsidRPr="00582FEB">
        <w:t>, 55, 373–399.</w:t>
      </w:r>
    </w:p>
    <w:p w14:paraId="3657A333" w14:textId="77777777" w:rsidR="000B1B21" w:rsidRDefault="000B1B21" w:rsidP="005335DD">
      <w:pPr>
        <w:ind w:left="993" w:hanging="993"/>
        <w:jc w:val="both"/>
      </w:pPr>
      <w:r>
        <w:t xml:space="preserve">Artificial neural network </w:t>
      </w:r>
      <w:proofErr w:type="spellStart"/>
      <w:r>
        <w:t>modeling</w:t>
      </w:r>
      <w:proofErr w:type="spellEnd"/>
      <w:r>
        <w:t xml:space="preserve"> for deciphering the in vitro induced salt stress tolerance in chickpea (Cicer arietinum L.). Physiology and Molecular Biology of Plants, 29, 289–304 (2023). https://doi.org/10.1007/s12298-023-01282-z</w:t>
      </w:r>
    </w:p>
    <w:p w14:paraId="5B1CA3C2" w14:textId="77777777" w:rsidR="000B1B21" w:rsidRPr="00582FEB" w:rsidRDefault="000B1B21" w:rsidP="00E41A6B">
      <w:pPr>
        <w:ind w:left="993" w:hanging="993"/>
        <w:jc w:val="both"/>
      </w:pPr>
      <w:r w:rsidRPr="00582FEB">
        <w:t xml:space="preserve">Ashraf, M., &amp; </w:t>
      </w:r>
      <w:proofErr w:type="spellStart"/>
      <w:r w:rsidRPr="00582FEB">
        <w:t>Foolad</w:t>
      </w:r>
      <w:proofErr w:type="spellEnd"/>
      <w:r w:rsidRPr="00582FEB">
        <w:t xml:space="preserve">, M. R. (2007). Roles of glycine betaine and proline in improving plant abiotic stress resistance. </w:t>
      </w:r>
      <w:r w:rsidRPr="00582FEB">
        <w:rPr>
          <w:i/>
          <w:iCs/>
        </w:rPr>
        <w:t>Environmental and Experimental Botany</w:t>
      </w:r>
      <w:r w:rsidRPr="00582FEB">
        <w:t>, 59(2), 206–216.</w:t>
      </w:r>
    </w:p>
    <w:p w14:paraId="74C32735" w14:textId="77777777" w:rsidR="000B1B21" w:rsidRPr="00304459" w:rsidRDefault="000B1B21" w:rsidP="005335DD">
      <w:pPr>
        <w:ind w:left="993" w:hanging="993"/>
        <w:jc w:val="both"/>
      </w:pPr>
      <w:r w:rsidRPr="00304459">
        <w:t xml:space="preserve">Atta, K., </w:t>
      </w:r>
      <w:r w:rsidRPr="005F1458">
        <w:t>et al</w:t>
      </w:r>
      <w:r w:rsidRPr="00304459">
        <w:rPr>
          <w:b/>
          <w:bCs/>
        </w:rPr>
        <w:t>.</w:t>
      </w:r>
      <w:r w:rsidRPr="00304459">
        <w:t xml:space="preserve"> “Impacts of salinity stress on crop plants: improving salt tolerance.” </w:t>
      </w:r>
      <w:r w:rsidRPr="00304459">
        <w:rPr>
          <w:i/>
          <w:iCs/>
        </w:rPr>
        <w:t>Frontiers in Plant Science</w:t>
      </w:r>
      <w:r w:rsidRPr="00304459">
        <w:t xml:space="preserve"> (2023). </w:t>
      </w:r>
      <w:hyperlink r:id="rId11" w:tgtFrame="_blank" w:history="1">
        <w:r w:rsidRPr="00304459">
          <w:rPr>
            <w:rStyle w:val="Hyperlink"/>
          </w:rPr>
          <w:t>Frontiers</w:t>
        </w:r>
      </w:hyperlink>
    </w:p>
    <w:p w14:paraId="7DC4255F" w14:textId="77777777" w:rsidR="000B1B21" w:rsidRPr="00582FEB" w:rsidRDefault="000B1B21" w:rsidP="00E41A6B">
      <w:pPr>
        <w:ind w:left="993" w:hanging="993"/>
        <w:jc w:val="both"/>
      </w:pPr>
      <w:r w:rsidRPr="00582FEB">
        <w:t xml:space="preserve">Bewley, J. D. (1997). Seed germination and dormancy. </w:t>
      </w:r>
      <w:r w:rsidRPr="00582FEB">
        <w:rPr>
          <w:i/>
          <w:iCs/>
        </w:rPr>
        <w:t>The Plant Cell</w:t>
      </w:r>
      <w:r w:rsidRPr="00582FEB">
        <w:t>, 9(7), 1055–1066.</w:t>
      </w:r>
    </w:p>
    <w:p w14:paraId="68DA96EF" w14:textId="77777777" w:rsidR="000B1B21" w:rsidRDefault="000B1B21" w:rsidP="005335DD">
      <w:pPr>
        <w:ind w:left="993" w:hanging="993"/>
        <w:jc w:val="both"/>
      </w:pPr>
      <w:proofErr w:type="spellStart"/>
      <w:r>
        <w:t>Bouzroud</w:t>
      </w:r>
      <w:proofErr w:type="spellEnd"/>
      <w:r>
        <w:t xml:space="preserve">, S., Djillali, A., Hamidi, Y., &amp; </w:t>
      </w:r>
      <w:proofErr w:type="spellStart"/>
      <w:r>
        <w:t>Benhassaini</w:t>
      </w:r>
      <w:proofErr w:type="spellEnd"/>
      <w:r>
        <w:t>, H. (2023). Germination response of chickpea (Cicer arietinum L.) genotypes under salt stress conditions. Plants, 12(5), 1013. https://doi.org/10.3390/plants12051013</w:t>
      </w:r>
    </w:p>
    <w:p w14:paraId="24DD3E8B" w14:textId="77777777" w:rsidR="000B1B21" w:rsidRPr="00582FEB" w:rsidRDefault="000B1B21" w:rsidP="00E41A6B">
      <w:pPr>
        <w:ind w:left="993" w:hanging="993"/>
        <w:jc w:val="both"/>
      </w:pPr>
      <w:r w:rsidRPr="000B1B21">
        <w:rPr>
          <w:lang w:val="pt-BR"/>
        </w:rPr>
        <w:t xml:space="preserve">Buchanan, B., Gruissem, W., &amp; Jones, R. (Eds.). </w:t>
      </w:r>
      <w:r w:rsidRPr="00582FEB">
        <w:t xml:space="preserve">(2005). </w:t>
      </w:r>
      <w:r w:rsidRPr="00582FEB">
        <w:rPr>
          <w:i/>
          <w:iCs/>
        </w:rPr>
        <w:t>Biochemistry and Molecular Biology of Plants</w:t>
      </w:r>
      <w:r w:rsidRPr="00582FEB">
        <w:t>. American Society of Plant Biology.</w:t>
      </w:r>
    </w:p>
    <w:p w14:paraId="56B52DAA" w14:textId="77777777" w:rsidR="000B1B21" w:rsidRPr="00582FEB" w:rsidRDefault="000B1B21" w:rsidP="00E41A6B">
      <w:pPr>
        <w:ind w:left="993" w:hanging="993"/>
        <w:jc w:val="both"/>
      </w:pPr>
      <w:r w:rsidRPr="00582FEB">
        <w:t xml:space="preserve">Cherifi, K., </w:t>
      </w:r>
      <w:proofErr w:type="spellStart"/>
      <w:r w:rsidRPr="00582FEB">
        <w:t>Boufous</w:t>
      </w:r>
      <w:proofErr w:type="spellEnd"/>
      <w:r w:rsidRPr="00582FEB">
        <w:t xml:space="preserve">, E. H., Boubaker, H., &amp; </w:t>
      </w:r>
      <w:proofErr w:type="spellStart"/>
      <w:r w:rsidRPr="00582FEB">
        <w:t>Msanda</w:t>
      </w:r>
      <w:proofErr w:type="spellEnd"/>
      <w:r w:rsidRPr="00582FEB">
        <w:t xml:space="preserve">, F. (2016). Comparative salt tolerance study of some </w:t>
      </w:r>
      <w:r w:rsidRPr="00582FEB">
        <w:rPr>
          <w:i/>
          <w:iCs/>
        </w:rPr>
        <w:t>Acacia</w:t>
      </w:r>
      <w:r w:rsidRPr="00582FEB">
        <w:t xml:space="preserve"> species at seed germination stage. </w:t>
      </w:r>
      <w:r w:rsidRPr="00582FEB">
        <w:rPr>
          <w:i/>
          <w:iCs/>
        </w:rPr>
        <w:t>Asian Journal of Plant Sciences, 15</w:t>
      </w:r>
      <w:r w:rsidRPr="00582FEB">
        <w:t xml:space="preserve">(3–4), 66–74. </w:t>
      </w:r>
    </w:p>
    <w:p w14:paraId="7FA5C46C" w14:textId="77777777" w:rsidR="000B1B21" w:rsidRPr="00582FEB" w:rsidRDefault="000B1B21" w:rsidP="00E41A6B">
      <w:pPr>
        <w:ind w:left="993" w:hanging="993"/>
        <w:jc w:val="both"/>
      </w:pPr>
      <w:r w:rsidRPr="00582FEB">
        <w:t xml:space="preserve">Cuartero, J., </w:t>
      </w:r>
      <w:proofErr w:type="spellStart"/>
      <w:r w:rsidRPr="00582FEB">
        <w:t>Bolarin</w:t>
      </w:r>
      <w:proofErr w:type="spellEnd"/>
      <w:r w:rsidRPr="00582FEB">
        <w:t xml:space="preserve">, M. C., </w:t>
      </w:r>
      <w:proofErr w:type="spellStart"/>
      <w:r w:rsidRPr="00582FEB">
        <w:t>Asins</w:t>
      </w:r>
      <w:proofErr w:type="spellEnd"/>
      <w:r w:rsidRPr="00582FEB">
        <w:t xml:space="preserve">, M. J., &amp; Moreno, V. (2006). Increasing salt tolerance in tomato. </w:t>
      </w:r>
      <w:r w:rsidRPr="00582FEB">
        <w:rPr>
          <w:i/>
          <w:iCs/>
        </w:rPr>
        <w:t>Journal of Experimental Botany</w:t>
      </w:r>
      <w:r w:rsidRPr="00582FEB">
        <w:t>, 57(5), 1045–1058.</w:t>
      </w:r>
    </w:p>
    <w:p w14:paraId="156D5222" w14:textId="77777777" w:rsidR="000B1B21" w:rsidRDefault="000B1B21" w:rsidP="005335DD">
      <w:pPr>
        <w:ind w:left="993" w:hanging="993"/>
        <w:jc w:val="both"/>
      </w:pPr>
      <w:proofErr w:type="spellStart"/>
      <w:r>
        <w:t>Dadach</w:t>
      </w:r>
      <w:proofErr w:type="spellEnd"/>
      <w:r>
        <w:t>, M., Meftah, M., Benaissa, A., &amp; Hannachi, A. (2023). Effect of different chloride salts on seed germination and early seedling growth of legumes. Legume Research, 46(8), 1045–1052. https://doi.org/10.18805/LR-6492</w:t>
      </w:r>
    </w:p>
    <w:p w14:paraId="1DF48F3C" w14:textId="77777777" w:rsidR="000B1B21" w:rsidRPr="00582FEB" w:rsidRDefault="000B1B21" w:rsidP="00E41A6B">
      <w:pPr>
        <w:ind w:left="993" w:hanging="993"/>
        <w:jc w:val="both"/>
      </w:pPr>
      <w:proofErr w:type="spellStart"/>
      <w:r w:rsidRPr="00582FEB">
        <w:t>Egamberdieva</w:t>
      </w:r>
      <w:proofErr w:type="spellEnd"/>
      <w:r w:rsidRPr="00582FEB">
        <w:t xml:space="preserve">, D., Wirth, S., Dorothea, S., Mishra, J., &amp; Arora, N. K. (2019). Salt-Tolerant Plant Growth Promoting Rhizobacteria for Enhancing Crop Productivity of Saline Soils. </w:t>
      </w:r>
      <w:r w:rsidRPr="00582FEB">
        <w:rPr>
          <w:i/>
          <w:iCs/>
        </w:rPr>
        <w:t>Frontiers in Microbiology</w:t>
      </w:r>
      <w:r w:rsidRPr="00582FEB">
        <w:t xml:space="preserve">, </w:t>
      </w:r>
      <w:r w:rsidRPr="00582FEB">
        <w:rPr>
          <w:i/>
          <w:iCs/>
        </w:rPr>
        <w:t>10</w:t>
      </w:r>
      <w:r w:rsidRPr="00582FEB">
        <w:t xml:space="preserve">, 469278. </w:t>
      </w:r>
      <w:hyperlink r:id="rId12" w:history="1">
        <w:r w:rsidRPr="00582FEB">
          <w:rPr>
            <w:rStyle w:val="Hyperlink"/>
            <w:color w:val="auto"/>
          </w:rPr>
          <w:t>https://doi.org/10.3389/fmicb.2019.02791</w:t>
        </w:r>
      </w:hyperlink>
      <w:r w:rsidRPr="00582FEB">
        <w:t>fao</w:t>
      </w:r>
    </w:p>
    <w:p w14:paraId="4A27C311" w14:textId="77777777" w:rsidR="000B1B21" w:rsidRPr="00582FEB" w:rsidRDefault="000B1B21" w:rsidP="00E41A6B">
      <w:pPr>
        <w:ind w:left="993" w:hanging="993"/>
        <w:jc w:val="both"/>
      </w:pPr>
      <w:r w:rsidRPr="00582FEB">
        <w:lastRenderedPageBreak/>
        <w:t xml:space="preserve">FAO. (2007). </w:t>
      </w:r>
      <w:r w:rsidRPr="00582FEB">
        <w:rPr>
          <w:i/>
          <w:iCs/>
        </w:rPr>
        <w:t>Land and Plant Nutrition Management Service</w:t>
      </w:r>
      <w:r w:rsidRPr="00582FEB">
        <w:t>. Food and Agriculture Organization of the United Nations.</w:t>
      </w:r>
    </w:p>
    <w:p w14:paraId="72734DF2" w14:textId="77777777" w:rsidR="000B1B21" w:rsidRPr="00582FEB" w:rsidRDefault="000B1B21" w:rsidP="00E41A6B">
      <w:pPr>
        <w:ind w:left="993" w:hanging="993"/>
        <w:jc w:val="both"/>
      </w:pPr>
      <w:r w:rsidRPr="00582FEB">
        <w:t xml:space="preserve">Flowers, T. J., Gaur, P. M., Gowda, C. L., Krishnamurthy, L., </w:t>
      </w:r>
      <w:proofErr w:type="spellStart"/>
      <w:r w:rsidRPr="00582FEB">
        <w:t>Samineni</w:t>
      </w:r>
      <w:proofErr w:type="spellEnd"/>
      <w:r w:rsidRPr="00582FEB">
        <w:t xml:space="preserve">, S., Siddique, K. H., ... &amp; Colmer, T. D. (2010). Salt sensitivity in chickpea. </w:t>
      </w:r>
      <w:r w:rsidRPr="00582FEB">
        <w:rPr>
          <w:i/>
          <w:iCs/>
        </w:rPr>
        <w:t>Plant, Cell &amp; Environment</w:t>
      </w:r>
      <w:r w:rsidRPr="00582FEB">
        <w:t>, 33(4), 490–509.</w:t>
      </w:r>
    </w:p>
    <w:p w14:paraId="4C8236E6" w14:textId="77777777" w:rsidR="000B1B21" w:rsidRDefault="000B1B21" w:rsidP="005335DD">
      <w:pPr>
        <w:ind w:left="993" w:hanging="993"/>
        <w:jc w:val="both"/>
      </w:pPr>
      <w:r>
        <w:t xml:space="preserve">Gaid, S., Megherbi, A., &amp; </w:t>
      </w:r>
      <w:proofErr w:type="spellStart"/>
      <w:r>
        <w:t>Belkhodja</w:t>
      </w:r>
      <w:proofErr w:type="spellEnd"/>
      <w:r>
        <w:t xml:space="preserve">, M. (2021). Effect of salt stress on the germination of chickpea (Cicer arietinum L.). International Journal of Research in </w:t>
      </w:r>
      <w:proofErr w:type="spellStart"/>
      <w:r>
        <w:t>BioSciences</w:t>
      </w:r>
      <w:proofErr w:type="spellEnd"/>
      <w:r>
        <w:t>, 10(1), 17–24.</w:t>
      </w:r>
    </w:p>
    <w:p w14:paraId="3A80E44E" w14:textId="77777777" w:rsidR="000B1B21" w:rsidRPr="00582FEB" w:rsidRDefault="000B1B21" w:rsidP="00E41A6B">
      <w:pPr>
        <w:ind w:left="993" w:hanging="993"/>
        <w:jc w:val="both"/>
      </w:pPr>
      <w:proofErr w:type="spellStart"/>
      <w:r w:rsidRPr="00582FEB">
        <w:t>Hasanuzzaman</w:t>
      </w:r>
      <w:proofErr w:type="spellEnd"/>
      <w:r w:rsidRPr="00582FEB">
        <w:t xml:space="preserve">, M., Hossain, M. A., &amp; Fujita, M. (2013). Plant responses and tolerance to abiotic oxidative stress: Antioxidant </w:t>
      </w:r>
      <w:proofErr w:type="spellStart"/>
      <w:r w:rsidRPr="00582FEB">
        <w:t>defense</w:t>
      </w:r>
      <w:proofErr w:type="spellEnd"/>
      <w:r w:rsidRPr="00582FEB">
        <w:t xml:space="preserve"> is a key factor. In V. Ahmad et al. (Eds.), </w:t>
      </w:r>
      <w:r w:rsidRPr="00582FEB">
        <w:rPr>
          <w:i/>
          <w:iCs/>
        </w:rPr>
        <w:t>Oxidative Damage to Plants</w:t>
      </w:r>
      <w:r w:rsidRPr="00582FEB">
        <w:t xml:space="preserve"> (pp. 261–315). Springer.</w:t>
      </w:r>
    </w:p>
    <w:p w14:paraId="7DC35A80" w14:textId="77777777" w:rsidR="000B1B21" w:rsidRPr="00582FEB" w:rsidRDefault="000B1B21" w:rsidP="00E41A6B">
      <w:pPr>
        <w:ind w:left="993" w:hanging="993"/>
        <w:jc w:val="both"/>
      </w:pPr>
      <w:r w:rsidRPr="00582FEB">
        <w:t>Huang, Y., Zhou, J., Li, Y., Quan, R., Wang, J., Huang, R., &amp; Qin, H. (2021). Salt Stress Promotes Abscisic Acid Accumulation to Affect Cell Proliferation and Expansion of Primary Roots in Rice. </w:t>
      </w:r>
      <w:r w:rsidRPr="00582FEB">
        <w:rPr>
          <w:i/>
          <w:iCs/>
        </w:rPr>
        <w:t>International Journal of Molecular Sciences</w:t>
      </w:r>
      <w:r w:rsidRPr="00582FEB">
        <w:t>, </w:t>
      </w:r>
      <w:r w:rsidRPr="00582FEB">
        <w:rPr>
          <w:i/>
          <w:iCs/>
        </w:rPr>
        <w:t>22</w:t>
      </w:r>
      <w:r w:rsidRPr="00582FEB">
        <w:t xml:space="preserve">(19), 10892. </w:t>
      </w:r>
      <w:hyperlink r:id="rId13" w:history="1">
        <w:r w:rsidRPr="00582FEB">
          <w:rPr>
            <w:rStyle w:val="Hyperlink"/>
            <w:color w:val="auto"/>
          </w:rPr>
          <w:t>https://doi.org/10.3390/ijms221910892</w:t>
        </w:r>
      </w:hyperlink>
    </w:p>
    <w:p w14:paraId="4A73DC5B" w14:textId="77777777" w:rsidR="000B1B21" w:rsidRPr="00582FEB" w:rsidRDefault="000B1B21" w:rsidP="00E41A6B">
      <w:pPr>
        <w:ind w:left="993" w:hanging="993"/>
        <w:jc w:val="both"/>
      </w:pPr>
      <w:r w:rsidRPr="00582FEB">
        <w:t xml:space="preserve">ISTA (International Seed Testing Association). (2021). </w:t>
      </w:r>
      <w:r w:rsidRPr="00582FEB">
        <w:rPr>
          <w:i/>
          <w:iCs/>
        </w:rPr>
        <w:t>International Rules for Seed Testing</w:t>
      </w:r>
      <w:r w:rsidRPr="00582FEB">
        <w:t>. Zurich, Switzerland.</w:t>
      </w:r>
    </w:p>
    <w:p w14:paraId="59D972A3" w14:textId="77777777" w:rsidR="000B1B21" w:rsidRDefault="000B1B21" w:rsidP="00304459">
      <w:pPr>
        <w:ind w:left="993" w:hanging="993"/>
        <w:jc w:val="both"/>
      </w:pPr>
      <w:r w:rsidRPr="00304459">
        <w:t xml:space="preserve"> Jamil, M., Lee, D. B., Jung, K. Y., Ashraf, M., Lee, S. C., &amp; Rha, E. S. “Effect of salt (NaCl) stress on germination and early seedling growth of four vegetable species.” </w:t>
      </w:r>
      <w:r w:rsidRPr="00304459">
        <w:rPr>
          <w:i/>
          <w:iCs/>
        </w:rPr>
        <w:t>Journal of Central European Agriculture</w:t>
      </w:r>
      <w:r w:rsidRPr="00304459">
        <w:t xml:space="preserve"> 7, 2 (2006): 273–282. </w:t>
      </w:r>
      <w:hyperlink r:id="rId14" w:tgtFrame="_blank" w:history="1">
        <w:r w:rsidRPr="005F1458">
          <w:rPr>
            <w:rStyle w:val="Hyperlink"/>
          </w:rPr>
          <w:t>Journal of Cen</w:t>
        </w:r>
      </w:hyperlink>
    </w:p>
    <w:p w14:paraId="060FC06B" w14:textId="77777777" w:rsidR="000B1B21" w:rsidRDefault="000B1B21" w:rsidP="005335DD">
      <w:pPr>
        <w:ind w:left="993" w:hanging="993"/>
        <w:jc w:val="both"/>
      </w:pPr>
      <w:r w:rsidRPr="000B1B21">
        <w:rPr>
          <w:lang w:val="pt-BR"/>
        </w:rPr>
        <w:t xml:space="preserve">Kundu, V., Sarkar, M., &amp; Kundagrami, S. (2023). </w:t>
      </w:r>
      <w:r>
        <w:t>Screening of chickpea (Cicer arietinum L.) germplasms under salt stress. Journal of Eco-Friendly Agriculture, 18(2), 279–285.</w:t>
      </w:r>
    </w:p>
    <w:p w14:paraId="25557D3F" w14:textId="77777777" w:rsidR="000B1B21" w:rsidRPr="00582FEB" w:rsidRDefault="000B1B21" w:rsidP="00E41A6B">
      <w:pPr>
        <w:ind w:left="993" w:hanging="993"/>
        <w:jc w:val="both"/>
      </w:pPr>
      <w:r w:rsidRPr="00582FEB">
        <w:t xml:space="preserve">Munns, R. (2002). Comparative physiology of salt and water stress. </w:t>
      </w:r>
      <w:r w:rsidRPr="00582FEB">
        <w:rPr>
          <w:i/>
          <w:iCs/>
        </w:rPr>
        <w:t>Plant, Cell &amp; Environment</w:t>
      </w:r>
      <w:r w:rsidRPr="00582FEB">
        <w:t>, 25, 239–250.</w:t>
      </w:r>
    </w:p>
    <w:p w14:paraId="5BB2B273" w14:textId="77777777" w:rsidR="000B1B21" w:rsidRPr="00582FEB" w:rsidRDefault="000B1B21" w:rsidP="00E41A6B">
      <w:pPr>
        <w:ind w:left="993" w:hanging="993"/>
        <w:jc w:val="both"/>
      </w:pPr>
      <w:r w:rsidRPr="00582FEB">
        <w:t xml:space="preserve">Munns, R., &amp; Tester, M. (2008). Mechanisms of salinity tolerance. </w:t>
      </w:r>
      <w:r w:rsidRPr="00582FEB">
        <w:rPr>
          <w:i/>
          <w:iCs/>
        </w:rPr>
        <w:t>Annual Review of Plant Biology</w:t>
      </w:r>
      <w:r w:rsidRPr="00582FEB">
        <w:t>, 59, 651–681.</w:t>
      </w:r>
    </w:p>
    <w:p w14:paraId="7174DA70" w14:textId="77777777" w:rsidR="000B1B21" w:rsidRPr="00582FEB" w:rsidRDefault="000B1B21" w:rsidP="00E41A6B">
      <w:pPr>
        <w:ind w:left="993" w:hanging="993"/>
        <w:jc w:val="both"/>
      </w:pPr>
      <w:r w:rsidRPr="00582FEB">
        <w:t xml:space="preserve"> </w:t>
      </w:r>
      <w:proofErr w:type="spellStart"/>
      <w:r w:rsidRPr="00582FEB">
        <w:t>Nonogaki</w:t>
      </w:r>
      <w:proofErr w:type="spellEnd"/>
      <w:r w:rsidRPr="00582FEB">
        <w:t xml:space="preserve">, H., Bassel, G. W., &amp; Bewley, J. D. (2010). Germination—Still a mystery. </w:t>
      </w:r>
      <w:r w:rsidRPr="00582FEB">
        <w:rPr>
          <w:i/>
          <w:iCs/>
        </w:rPr>
        <w:t>Plant Science</w:t>
      </w:r>
      <w:r w:rsidRPr="00582FEB">
        <w:t>, 179(6), 574–581.</w:t>
      </w:r>
    </w:p>
    <w:p w14:paraId="2AECF3C6" w14:textId="77777777" w:rsidR="000B1B21" w:rsidRDefault="000B1B21" w:rsidP="005335DD">
      <w:pPr>
        <w:ind w:left="993" w:hanging="993"/>
        <w:jc w:val="both"/>
      </w:pPr>
      <w:r>
        <w:t>Paul, P., Nath, R., &amp; Debnath, M. (2023). Seed priming as an effective strategy to mitigate salinity stress in pulses: A review. Frontiers in Sustainable Food Systems, 7, 112233. https://doi.org/10.3389/fsufs.2023.112233</w:t>
      </w:r>
    </w:p>
    <w:p w14:paraId="5F50BAC9" w14:textId="311CB52B" w:rsidR="000B1B21" w:rsidRDefault="000B1B21" w:rsidP="005335DD">
      <w:pPr>
        <w:ind w:left="993" w:hanging="993"/>
        <w:jc w:val="both"/>
      </w:pPr>
      <w:proofErr w:type="spellStart"/>
      <w:r w:rsidRPr="000B1B21">
        <w:t>Policepatil</w:t>
      </w:r>
      <w:proofErr w:type="spellEnd"/>
      <w:r w:rsidRPr="000B1B21">
        <w:t xml:space="preserve">, B., </w:t>
      </w:r>
      <w:proofErr w:type="spellStart"/>
      <w:r w:rsidRPr="000B1B21">
        <w:t>Doddagoudar</w:t>
      </w:r>
      <w:proofErr w:type="spellEnd"/>
      <w:r w:rsidRPr="000B1B21">
        <w:t xml:space="preserve">, S., Gowda, B., Macha, S. I., &amp; Lakshmikanth, L. (2024). </w:t>
      </w:r>
      <w:r>
        <w:t xml:space="preserve">Salinity tolerance in chickpea genotypes during germination. Seed Research, 49(1), 1–7. </w:t>
      </w:r>
      <w:hyperlink r:id="rId15" w:history="1">
        <w:r w:rsidR="001A6392" w:rsidRPr="001319DD">
          <w:rPr>
            <w:rStyle w:val="Hyperlink"/>
          </w:rPr>
          <w:t>https://ebook.icar.gov.in/index.php/SR/article/view/152663</w:t>
        </w:r>
      </w:hyperlink>
    </w:p>
    <w:p w14:paraId="16E5AABC" w14:textId="4693ED31" w:rsidR="001A6392" w:rsidRPr="00304459" w:rsidRDefault="001A6392" w:rsidP="005335DD">
      <w:pPr>
        <w:ind w:left="993" w:hanging="993"/>
        <w:jc w:val="both"/>
      </w:pPr>
      <w:r w:rsidRPr="001A6392">
        <w:t xml:space="preserve">Turner, N. C., Colmer, T. D., Quealy, J., Pushpavalli, R., Krishnamurthy, L., Kaur, J., Singh, G., Siddique, K. H. M., &amp; </w:t>
      </w:r>
      <w:proofErr w:type="spellStart"/>
      <w:r w:rsidRPr="001A6392">
        <w:t>Vadez</w:t>
      </w:r>
      <w:proofErr w:type="spellEnd"/>
      <w:r w:rsidRPr="001A6392">
        <w:t xml:space="preserve">, V. (2013). </w:t>
      </w:r>
      <w:r w:rsidRPr="001A6392">
        <w:rPr>
          <w:i/>
          <w:iCs/>
        </w:rPr>
        <w:t>Salinity tolerance and ion accumulation in chickpea (Cicer arietinum L.) subjected to salt stress</w:t>
      </w:r>
      <w:r w:rsidRPr="001A6392">
        <w:t xml:space="preserve">. </w:t>
      </w:r>
      <w:r w:rsidRPr="001A6392">
        <w:rPr>
          <w:i/>
          <w:iCs/>
        </w:rPr>
        <w:t>Plant and Soil,</w:t>
      </w:r>
      <w:r w:rsidRPr="001A6392">
        <w:t xml:space="preserve"> 365(1-2), 347-361.</w:t>
      </w:r>
    </w:p>
    <w:p w14:paraId="371A9247" w14:textId="77777777" w:rsidR="000B1B21" w:rsidRPr="00582FEB" w:rsidRDefault="000B1B21" w:rsidP="00E41A6B">
      <w:pPr>
        <w:ind w:left="993" w:hanging="993"/>
        <w:jc w:val="both"/>
      </w:pPr>
      <w:r w:rsidRPr="00582FEB">
        <w:t>Van Zelm, E., Bugallo-</w:t>
      </w:r>
      <w:proofErr w:type="spellStart"/>
      <w:r w:rsidRPr="00582FEB">
        <w:t>Alfageme</w:t>
      </w:r>
      <w:proofErr w:type="spellEnd"/>
      <w:r w:rsidRPr="00582FEB">
        <w:t xml:space="preserve">, S., Behrouzi, P., Meyer, A. J., </w:t>
      </w:r>
      <w:proofErr w:type="spellStart"/>
      <w:r w:rsidRPr="00582FEB">
        <w:t>Testerink</w:t>
      </w:r>
      <w:proofErr w:type="spellEnd"/>
      <w:r w:rsidRPr="00582FEB">
        <w:t xml:space="preserve">, C., &amp; </w:t>
      </w:r>
      <w:proofErr w:type="spellStart"/>
      <w:r w:rsidRPr="00582FEB">
        <w:t>Gommers</w:t>
      </w:r>
      <w:proofErr w:type="spellEnd"/>
      <w:r w:rsidRPr="00582FEB">
        <w:t>, C. M. M. (2023). Natural variation in salt-induced root growth phases and their contribution to root architecture plasticity. </w:t>
      </w:r>
      <w:r w:rsidRPr="00582FEB">
        <w:rPr>
          <w:i/>
          <w:iCs/>
        </w:rPr>
        <w:t>Plant, cell &amp; environment</w:t>
      </w:r>
      <w:r w:rsidRPr="00582FEB">
        <w:t>, </w:t>
      </w:r>
      <w:r w:rsidRPr="00582FEB">
        <w:rPr>
          <w:i/>
          <w:iCs/>
        </w:rPr>
        <w:t>46</w:t>
      </w:r>
      <w:r w:rsidRPr="00582FEB">
        <w:t xml:space="preserve">(7), 2174–2186. </w:t>
      </w:r>
      <w:hyperlink r:id="rId16" w:history="1">
        <w:r w:rsidRPr="00582FEB">
          <w:rPr>
            <w:rStyle w:val="Hyperlink"/>
            <w:color w:val="auto"/>
          </w:rPr>
          <w:t>https://doi.org/10.1111/pce.14583</w:t>
        </w:r>
      </w:hyperlink>
    </w:p>
    <w:p w14:paraId="116A7ECB" w14:textId="77777777" w:rsidR="000B1B21" w:rsidRPr="00582FEB" w:rsidRDefault="000B1B21" w:rsidP="00E41A6B">
      <w:pPr>
        <w:ind w:left="993" w:hanging="993"/>
        <w:jc w:val="both"/>
      </w:pPr>
      <w:r w:rsidRPr="00582FEB">
        <w:lastRenderedPageBreak/>
        <w:t xml:space="preserve">Wang, Y., Zhang, W., Li, K., et al. (2008). </w:t>
      </w:r>
      <w:r w:rsidRPr="00582FEB">
        <w:rPr>
          <w:i/>
          <w:iCs/>
        </w:rPr>
        <w:t>Salt-induced plasticity of root hair development is caused by ion disequilibrium in Arabidopsis thaliana.</w:t>
      </w:r>
      <w:r w:rsidRPr="00582FEB">
        <w:t xml:space="preserve"> </w:t>
      </w:r>
      <w:r w:rsidRPr="00582FEB">
        <w:rPr>
          <w:i/>
          <w:iCs/>
        </w:rPr>
        <w:t>Journal of Plant Research</w:t>
      </w:r>
      <w:r w:rsidRPr="00582FEB">
        <w:t>, 121, 87–96.</w:t>
      </w:r>
    </w:p>
    <w:p w14:paraId="3D8EF2C9" w14:textId="77777777" w:rsidR="000B1B21" w:rsidRDefault="000B1B21" w:rsidP="005335DD">
      <w:pPr>
        <w:ind w:left="993" w:hanging="993"/>
        <w:jc w:val="both"/>
      </w:pPr>
      <w:r w:rsidRPr="00582FEB">
        <w:t xml:space="preserve">Zhu, J. K. (2001). Plant salt tolerance. </w:t>
      </w:r>
      <w:r w:rsidRPr="00582FEB">
        <w:rPr>
          <w:i/>
          <w:iCs/>
        </w:rPr>
        <w:t>Trends in Plant Science</w:t>
      </w:r>
      <w:r w:rsidRPr="00582FEB">
        <w:t>, 6(2), 66–71.</w:t>
      </w:r>
    </w:p>
    <w:sectPr w:rsidR="000B1B21">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84F355" w14:textId="77777777" w:rsidR="00BF7D27" w:rsidRDefault="00BF7D27" w:rsidP="007065AE">
      <w:pPr>
        <w:spacing w:after="0" w:line="240" w:lineRule="auto"/>
      </w:pPr>
      <w:r>
        <w:separator/>
      </w:r>
    </w:p>
  </w:endnote>
  <w:endnote w:type="continuationSeparator" w:id="0">
    <w:p w14:paraId="16BBD8F9" w14:textId="77777777" w:rsidR="00BF7D27" w:rsidRDefault="00BF7D27" w:rsidP="00706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linga">
    <w:panose1 w:val="020B0502040204020203"/>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A2FFA" w14:textId="77777777" w:rsidR="007065AE" w:rsidRDefault="00706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45948" w14:textId="77777777" w:rsidR="007065AE" w:rsidRDefault="007065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DA24C" w14:textId="77777777" w:rsidR="007065AE" w:rsidRDefault="007065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04A91" w14:textId="77777777" w:rsidR="00BF7D27" w:rsidRDefault="00BF7D27" w:rsidP="007065AE">
      <w:pPr>
        <w:spacing w:after="0" w:line="240" w:lineRule="auto"/>
      </w:pPr>
      <w:r>
        <w:separator/>
      </w:r>
    </w:p>
  </w:footnote>
  <w:footnote w:type="continuationSeparator" w:id="0">
    <w:p w14:paraId="065344B5" w14:textId="77777777" w:rsidR="00BF7D27" w:rsidRDefault="00BF7D27" w:rsidP="00706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28696" w14:textId="59A4A0C2" w:rsidR="007065AE" w:rsidRDefault="00000000">
    <w:pPr>
      <w:pStyle w:val="Header"/>
    </w:pPr>
    <w:r>
      <w:rPr>
        <w:noProof/>
      </w:rPr>
      <w:pict w14:anchorId="6ED0C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C5B1E" w14:textId="1D6D2C52" w:rsidR="007065AE" w:rsidRDefault="00000000">
    <w:pPr>
      <w:pStyle w:val="Header"/>
    </w:pPr>
    <w:r>
      <w:rPr>
        <w:noProof/>
      </w:rPr>
      <w:pict w14:anchorId="61D40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17C72" w14:textId="309F23EB" w:rsidR="007065AE" w:rsidRDefault="00000000">
    <w:pPr>
      <w:pStyle w:val="Header"/>
    </w:pPr>
    <w:r>
      <w:rPr>
        <w:noProof/>
      </w:rPr>
      <w:pict w14:anchorId="59551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C6CD9"/>
    <w:multiLevelType w:val="hybridMultilevel"/>
    <w:tmpl w:val="E7401C3A"/>
    <w:lvl w:ilvl="0" w:tplc="625E4E8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9716CF"/>
    <w:multiLevelType w:val="hybridMultilevel"/>
    <w:tmpl w:val="6F5CB478"/>
    <w:lvl w:ilvl="0" w:tplc="C7D48422">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D783EA6"/>
    <w:multiLevelType w:val="hybridMultilevel"/>
    <w:tmpl w:val="3D3EF236"/>
    <w:lvl w:ilvl="0" w:tplc="AF12DF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7B1B6C"/>
    <w:multiLevelType w:val="hybridMultilevel"/>
    <w:tmpl w:val="78000D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D123CA"/>
    <w:multiLevelType w:val="multilevel"/>
    <w:tmpl w:val="576A1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EC726C"/>
    <w:multiLevelType w:val="hybridMultilevel"/>
    <w:tmpl w:val="F2AA0C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32804544">
    <w:abstractNumId w:val="2"/>
  </w:num>
  <w:num w:numId="2" w16cid:durableId="576212119">
    <w:abstractNumId w:val="0"/>
  </w:num>
  <w:num w:numId="3" w16cid:durableId="329258701">
    <w:abstractNumId w:val="3"/>
  </w:num>
  <w:num w:numId="4" w16cid:durableId="924920013">
    <w:abstractNumId w:val="5"/>
  </w:num>
  <w:num w:numId="5" w16cid:durableId="975404933">
    <w:abstractNumId w:val="4"/>
  </w:num>
  <w:num w:numId="6" w16cid:durableId="21464604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jM1NDW2MDc3NzBS0lEKTi0uzszPAykwrAUAdTisyCwAAAA="/>
  </w:docVars>
  <w:rsids>
    <w:rsidRoot w:val="00740175"/>
    <w:rsid w:val="000302D5"/>
    <w:rsid w:val="00074A77"/>
    <w:rsid w:val="00081B3B"/>
    <w:rsid w:val="00083ABA"/>
    <w:rsid w:val="00087D6C"/>
    <w:rsid w:val="000B1B21"/>
    <w:rsid w:val="000C504A"/>
    <w:rsid w:val="000E1EB0"/>
    <w:rsid w:val="000E7CB6"/>
    <w:rsid w:val="00103F3E"/>
    <w:rsid w:val="00123B2D"/>
    <w:rsid w:val="001663A2"/>
    <w:rsid w:val="001947D0"/>
    <w:rsid w:val="001A6392"/>
    <w:rsid w:val="001B3837"/>
    <w:rsid w:val="001B396E"/>
    <w:rsid w:val="001D28B1"/>
    <w:rsid w:val="0021286B"/>
    <w:rsid w:val="002301A4"/>
    <w:rsid w:val="002538D1"/>
    <w:rsid w:val="002802DE"/>
    <w:rsid w:val="002E6481"/>
    <w:rsid w:val="00304217"/>
    <w:rsid w:val="00304459"/>
    <w:rsid w:val="0032019E"/>
    <w:rsid w:val="00356ECE"/>
    <w:rsid w:val="003A3C6D"/>
    <w:rsid w:val="003A4166"/>
    <w:rsid w:val="003A7CB3"/>
    <w:rsid w:val="003E7AB3"/>
    <w:rsid w:val="003F204F"/>
    <w:rsid w:val="0040011E"/>
    <w:rsid w:val="00440541"/>
    <w:rsid w:val="00476D81"/>
    <w:rsid w:val="004A1AC4"/>
    <w:rsid w:val="00520955"/>
    <w:rsid w:val="005239A9"/>
    <w:rsid w:val="00523D66"/>
    <w:rsid w:val="00527618"/>
    <w:rsid w:val="005335DD"/>
    <w:rsid w:val="00567E17"/>
    <w:rsid w:val="00574429"/>
    <w:rsid w:val="00575FAD"/>
    <w:rsid w:val="00582FEB"/>
    <w:rsid w:val="005A10F2"/>
    <w:rsid w:val="005A2739"/>
    <w:rsid w:val="005A5A4E"/>
    <w:rsid w:val="005C1B25"/>
    <w:rsid w:val="005F1458"/>
    <w:rsid w:val="005F376B"/>
    <w:rsid w:val="006117AA"/>
    <w:rsid w:val="00647673"/>
    <w:rsid w:val="00693014"/>
    <w:rsid w:val="006A4C5D"/>
    <w:rsid w:val="006B1C26"/>
    <w:rsid w:val="006C6BD2"/>
    <w:rsid w:val="006F2E2C"/>
    <w:rsid w:val="007065AE"/>
    <w:rsid w:val="007335B0"/>
    <w:rsid w:val="00735450"/>
    <w:rsid w:val="00736C04"/>
    <w:rsid w:val="00740175"/>
    <w:rsid w:val="0076746A"/>
    <w:rsid w:val="007975EF"/>
    <w:rsid w:val="007B215D"/>
    <w:rsid w:val="007C269E"/>
    <w:rsid w:val="007D2CAF"/>
    <w:rsid w:val="008168A2"/>
    <w:rsid w:val="0083591F"/>
    <w:rsid w:val="00886C2C"/>
    <w:rsid w:val="00894EA6"/>
    <w:rsid w:val="008A31FA"/>
    <w:rsid w:val="008E489B"/>
    <w:rsid w:val="00911CFE"/>
    <w:rsid w:val="009653D1"/>
    <w:rsid w:val="00976CC4"/>
    <w:rsid w:val="009A5105"/>
    <w:rsid w:val="00A12022"/>
    <w:rsid w:val="00A27B90"/>
    <w:rsid w:val="00A343AD"/>
    <w:rsid w:val="00B3109B"/>
    <w:rsid w:val="00B36565"/>
    <w:rsid w:val="00B379DD"/>
    <w:rsid w:val="00B412E1"/>
    <w:rsid w:val="00B65B6A"/>
    <w:rsid w:val="00BC0488"/>
    <w:rsid w:val="00BF5AA5"/>
    <w:rsid w:val="00BF7D27"/>
    <w:rsid w:val="00C05779"/>
    <w:rsid w:val="00C3008B"/>
    <w:rsid w:val="00C3332C"/>
    <w:rsid w:val="00C400DE"/>
    <w:rsid w:val="00C7007E"/>
    <w:rsid w:val="00C70A10"/>
    <w:rsid w:val="00C74735"/>
    <w:rsid w:val="00C9470A"/>
    <w:rsid w:val="00CC02B5"/>
    <w:rsid w:val="00CD628A"/>
    <w:rsid w:val="00CE5DE3"/>
    <w:rsid w:val="00D32EF7"/>
    <w:rsid w:val="00D5362F"/>
    <w:rsid w:val="00D67797"/>
    <w:rsid w:val="00D96332"/>
    <w:rsid w:val="00DA5666"/>
    <w:rsid w:val="00DB5929"/>
    <w:rsid w:val="00DE65D3"/>
    <w:rsid w:val="00DE7244"/>
    <w:rsid w:val="00E41A6B"/>
    <w:rsid w:val="00E510CA"/>
    <w:rsid w:val="00E8596F"/>
    <w:rsid w:val="00EA46FF"/>
    <w:rsid w:val="00EA562B"/>
    <w:rsid w:val="00EA6996"/>
    <w:rsid w:val="00EC538E"/>
    <w:rsid w:val="00F108B7"/>
    <w:rsid w:val="00F21B50"/>
    <w:rsid w:val="00F26BEC"/>
    <w:rsid w:val="00F3342E"/>
    <w:rsid w:val="00F65049"/>
    <w:rsid w:val="00F6641D"/>
    <w:rsid w:val="00F70160"/>
    <w:rsid w:val="00F72DC3"/>
    <w:rsid w:val="00F75234"/>
    <w:rsid w:val="00FD33C3"/>
    <w:rsid w:val="00FF041D"/>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68CC3"/>
  <w15:chartTrackingRefBased/>
  <w15:docId w15:val="{D49F6C84-9297-44EE-ADB7-59712AB4A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01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401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401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401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401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401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01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01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01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01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401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401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401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401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401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01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01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0175"/>
    <w:rPr>
      <w:rFonts w:eastAsiaTheme="majorEastAsia" w:cstheme="majorBidi"/>
      <w:color w:val="272727" w:themeColor="text1" w:themeTint="D8"/>
    </w:rPr>
  </w:style>
  <w:style w:type="paragraph" w:styleId="Title">
    <w:name w:val="Title"/>
    <w:basedOn w:val="Normal"/>
    <w:next w:val="Normal"/>
    <w:link w:val="TitleChar"/>
    <w:uiPriority w:val="10"/>
    <w:qFormat/>
    <w:rsid w:val="007401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01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01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01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0175"/>
    <w:pPr>
      <w:spacing w:before="160"/>
      <w:jc w:val="center"/>
    </w:pPr>
    <w:rPr>
      <w:i/>
      <w:iCs/>
      <w:color w:val="404040" w:themeColor="text1" w:themeTint="BF"/>
    </w:rPr>
  </w:style>
  <w:style w:type="character" w:customStyle="1" w:styleId="QuoteChar">
    <w:name w:val="Quote Char"/>
    <w:basedOn w:val="DefaultParagraphFont"/>
    <w:link w:val="Quote"/>
    <w:uiPriority w:val="29"/>
    <w:rsid w:val="00740175"/>
    <w:rPr>
      <w:i/>
      <w:iCs/>
      <w:color w:val="404040" w:themeColor="text1" w:themeTint="BF"/>
    </w:rPr>
  </w:style>
  <w:style w:type="paragraph" w:styleId="ListParagraph">
    <w:name w:val="List Paragraph"/>
    <w:basedOn w:val="Normal"/>
    <w:uiPriority w:val="34"/>
    <w:qFormat/>
    <w:rsid w:val="00740175"/>
    <w:pPr>
      <w:ind w:left="720"/>
      <w:contextualSpacing/>
    </w:pPr>
  </w:style>
  <w:style w:type="character" w:styleId="IntenseEmphasis">
    <w:name w:val="Intense Emphasis"/>
    <w:basedOn w:val="DefaultParagraphFont"/>
    <w:uiPriority w:val="21"/>
    <w:qFormat/>
    <w:rsid w:val="00740175"/>
    <w:rPr>
      <w:i/>
      <w:iCs/>
      <w:color w:val="2F5496" w:themeColor="accent1" w:themeShade="BF"/>
    </w:rPr>
  </w:style>
  <w:style w:type="paragraph" w:styleId="IntenseQuote">
    <w:name w:val="Intense Quote"/>
    <w:basedOn w:val="Normal"/>
    <w:next w:val="Normal"/>
    <w:link w:val="IntenseQuoteChar"/>
    <w:uiPriority w:val="30"/>
    <w:qFormat/>
    <w:rsid w:val="007401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40175"/>
    <w:rPr>
      <w:i/>
      <w:iCs/>
      <w:color w:val="2F5496" w:themeColor="accent1" w:themeShade="BF"/>
    </w:rPr>
  </w:style>
  <w:style w:type="character" w:styleId="IntenseReference">
    <w:name w:val="Intense Reference"/>
    <w:basedOn w:val="DefaultParagraphFont"/>
    <w:uiPriority w:val="32"/>
    <w:qFormat/>
    <w:rsid w:val="00740175"/>
    <w:rPr>
      <w:b/>
      <w:bCs/>
      <w:smallCaps/>
      <w:color w:val="2F5496" w:themeColor="accent1" w:themeShade="BF"/>
      <w:spacing w:val="5"/>
    </w:rPr>
  </w:style>
  <w:style w:type="character" w:styleId="Hyperlink">
    <w:name w:val="Hyperlink"/>
    <w:basedOn w:val="DefaultParagraphFont"/>
    <w:uiPriority w:val="99"/>
    <w:unhideWhenUsed/>
    <w:rsid w:val="00E41A6B"/>
    <w:rPr>
      <w:color w:val="0563C1" w:themeColor="hyperlink"/>
      <w:u w:val="single"/>
    </w:rPr>
  </w:style>
  <w:style w:type="character" w:styleId="UnresolvedMention">
    <w:name w:val="Unresolved Mention"/>
    <w:basedOn w:val="DefaultParagraphFont"/>
    <w:uiPriority w:val="99"/>
    <w:semiHidden/>
    <w:unhideWhenUsed/>
    <w:rsid w:val="00E41A6B"/>
    <w:rPr>
      <w:color w:val="605E5C"/>
      <w:shd w:val="clear" w:color="auto" w:fill="E1DFDD"/>
    </w:rPr>
  </w:style>
  <w:style w:type="paragraph" w:styleId="Header">
    <w:name w:val="header"/>
    <w:basedOn w:val="Normal"/>
    <w:link w:val="HeaderChar"/>
    <w:uiPriority w:val="99"/>
    <w:unhideWhenUsed/>
    <w:rsid w:val="00706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5AE"/>
  </w:style>
  <w:style w:type="paragraph" w:styleId="Footer">
    <w:name w:val="footer"/>
    <w:basedOn w:val="Normal"/>
    <w:link w:val="FooterChar"/>
    <w:uiPriority w:val="99"/>
    <w:unhideWhenUsed/>
    <w:rsid w:val="00706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5AE"/>
  </w:style>
  <w:style w:type="table" w:styleId="TableGrid">
    <w:name w:val="Table Grid"/>
    <w:basedOn w:val="TableNormal"/>
    <w:uiPriority w:val="59"/>
    <w:rsid w:val="00083ABA"/>
    <w:pPr>
      <w:spacing w:after="0" w:line="240" w:lineRule="auto"/>
    </w:pPr>
    <w:rPr>
      <w:kern w:val="0"/>
      <w:lang w:val="pt-B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083ABA"/>
    <w:pPr>
      <w:spacing w:line="240" w:lineRule="auto"/>
    </w:pPr>
    <w:rPr>
      <w:sz w:val="20"/>
      <w:szCs w:val="20"/>
    </w:rPr>
  </w:style>
  <w:style w:type="character" w:customStyle="1" w:styleId="CommentTextChar">
    <w:name w:val="Comment Text Char"/>
    <w:basedOn w:val="DefaultParagraphFont"/>
    <w:link w:val="CommentText"/>
    <w:uiPriority w:val="99"/>
    <w:rsid w:val="00083AB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02763">
      <w:bodyDiv w:val="1"/>
      <w:marLeft w:val="0"/>
      <w:marRight w:val="0"/>
      <w:marTop w:val="0"/>
      <w:marBottom w:val="0"/>
      <w:divBdr>
        <w:top w:val="none" w:sz="0" w:space="0" w:color="auto"/>
        <w:left w:val="none" w:sz="0" w:space="0" w:color="auto"/>
        <w:bottom w:val="none" w:sz="0" w:space="0" w:color="auto"/>
        <w:right w:val="none" w:sz="0" w:space="0" w:color="auto"/>
      </w:divBdr>
    </w:div>
    <w:div w:id="341326230">
      <w:bodyDiv w:val="1"/>
      <w:marLeft w:val="0"/>
      <w:marRight w:val="0"/>
      <w:marTop w:val="0"/>
      <w:marBottom w:val="0"/>
      <w:divBdr>
        <w:top w:val="none" w:sz="0" w:space="0" w:color="auto"/>
        <w:left w:val="none" w:sz="0" w:space="0" w:color="auto"/>
        <w:bottom w:val="none" w:sz="0" w:space="0" w:color="auto"/>
        <w:right w:val="none" w:sz="0" w:space="0" w:color="auto"/>
      </w:divBdr>
    </w:div>
    <w:div w:id="386032944">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6499775">
      <w:bodyDiv w:val="1"/>
      <w:marLeft w:val="0"/>
      <w:marRight w:val="0"/>
      <w:marTop w:val="0"/>
      <w:marBottom w:val="0"/>
      <w:divBdr>
        <w:top w:val="none" w:sz="0" w:space="0" w:color="auto"/>
        <w:left w:val="none" w:sz="0" w:space="0" w:color="auto"/>
        <w:bottom w:val="none" w:sz="0" w:space="0" w:color="auto"/>
        <w:right w:val="none" w:sz="0" w:space="0" w:color="auto"/>
      </w:divBdr>
    </w:div>
    <w:div w:id="814839818">
      <w:bodyDiv w:val="1"/>
      <w:marLeft w:val="0"/>
      <w:marRight w:val="0"/>
      <w:marTop w:val="0"/>
      <w:marBottom w:val="0"/>
      <w:divBdr>
        <w:top w:val="none" w:sz="0" w:space="0" w:color="auto"/>
        <w:left w:val="none" w:sz="0" w:space="0" w:color="auto"/>
        <w:bottom w:val="none" w:sz="0" w:space="0" w:color="auto"/>
        <w:right w:val="none" w:sz="0" w:space="0" w:color="auto"/>
      </w:divBdr>
    </w:div>
    <w:div w:id="920678599">
      <w:bodyDiv w:val="1"/>
      <w:marLeft w:val="0"/>
      <w:marRight w:val="0"/>
      <w:marTop w:val="0"/>
      <w:marBottom w:val="0"/>
      <w:divBdr>
        <w:top w:val="none" w:sz="0" w:space="0" w:color="auto"/>
        <w:left w:val="none" w:sz="0" w:space="0" w:color="auto"/>
        <w:bottom w:val="none" w:sz="0" w:space="0" w:color="auto"/>
        <w:right w:val="none" w:sz="0" w:space="0" w:color="auto"/>
      </w:divBdr>
    </w:div>
    <w:div w:id="1027027309">
      <w:bodyDiv w:val="1"/>
      <w:marLeft w:val="0"/>
      <w:marRight w:val="0"/>
      <w:marTop w:val="0"/>
      <w:marBottom w:val="0"/>
      <w:divBdr>
        <w:top w:val="none" w:sz="0" w:space="0" w:color="auto"/>
        <w:left w:val="none" w:sz="0" w:space="0" w:color="auto"/>
        <w:bottom w:val="none" w:sz="0" w:space="0" w:color="auto"/>
        <w:right w:val="none" w:sz="0" w:space="0" w:color="auto"/>
      </w:divBdr>
    </w:div>
    <w:div w:id="1333340380">
      <w:bodyDiv w:val="1"/>
      <w:marLeft w:val="0"/>
      <w:marRight w:val="0"/>
      <w:marTop w:val="0"/>
      <w:marBottom w:val="0"/>
      <w:divBdr>
        <w:top w:val="none" w:sz="0" w:space="0" w:color="auto"/>
        <w:left w:val="none" w:sz="0" w:space="0" w:color="auto"/>
        <w:bottom w:val="none" w:sz="0" w:space="0" w:color="auto"/>
        <w:right w:val="none" w:sz="0" w:space="0" w:color="auto"/>
      </w:divBdr>
    </w:div>
    <w:div w:id="1343816671">
      <w:bodyDiv w:val="1"/>
      <w:marLeft w:val="0"/>
      <w:marRight w:val="0"/>
      <w:marTop w:val="0"/>
      <w:marBottom w:val="0"/>
      <w:divBdr>
        <w:top w:val="none" w:sz="0" w:space="0" w:color="auto"/>
        <w:left w:val="none" w:sz="0" w:space="0" w:color="auto"/>
        <w:bottom w:val="none" w:sz="0" w:space="0" w:color="auto"/>
        <w:right w:val="none" w:sz="0" w:space="0" w:color="auto"/>
      </w:divBdr>
    </w:div>
    <w:div w:id="1408187981">
      <w:bodyDiv w:val="1"/>
      <w:marLeft w:val="0"/>
      <w:marRight w:val="0"/>
      <w:marTop w:val="0"/>
      <w:marBottom w:val="0"/>
      <w:divBdr>
        <w:top w:val="none" w:sz="0" w:space="0" w:color="auto"/>
        <w:left w:val="none" w:sz="0" w:space="0" w:color="auto"/>
        <w:bottom w:val="none" w:sz="0" w:space="0" w:color="auto"/>
        <w:right w:val="none" w:sz="0" w:space="0" w:color="auto"/>
      </w:divBdr>
    </w:div>
    <w:div w:id="1488940220">
      <w:bodyDiv w:val="1"/>
      <w:marLeft w:val="0"/>
      <w:marRight w:val="0"/>
      <w:marTop w:val="0"/>
      <w:marBottom w:val="0"/>
      <w:divBdr>
        <w:top w:val="none" w:sz="0" w:space="0" w:color="auto"/>
        <w:left w:val="none" w:sz="0" w:space="0" w:color="auto"/>
        <w:bottom w:val="none" w:sz="0" w:space="0" w:color="auto"/>
        <w:right w:val="none" w:sz="0" w:space="0" w:color="auto"/>
      </w:divBdr>
    </w:div>
    <w:div w:id="1564826621">
      <w:bodyDiv w:val="1"/>
      <w:marLeft w:val="0"/>
      <w:marRight w:val="0"/>
      <w:marTop w:val="0"/>
      <w:marBottom w:val="0"/>
      <w:divBdr>
        <w:top w:val="none" w:sz="0" w:space="0" w:color="auto"/>
        <w:left w:val="none" w:sz="0" w:space="0" w:color="auto"/>
        <w:bottom w:val="none" w:sz="0" w:space="0" w:color="auto"/>
        <w:right w:val="none" w:sz="0" w:space="0" w:color="auto"/>
      </w:divBdr>
    </w:div>
    <w:div w:id="1621377578">
      <w:bodyDiv w:val="1"/>
      <w:marLeft w:val="0"/>
      <w:marRight w:val="0"/>
      <w:marTop w:val="0"/>
      <w:marBottom w:val="0"/>
      <w:divBdr>
        <w:top w:val="none" w:sz="0" w:space="0" w:color="auto"/>
        <w:left w:val="none" w:sz="0" w:space="0" w:color="auto"/>
        <w:bottom w:val="none" w:sz="0" w:space="0" w:color="auto"/>
        <w:right w:val="none" w:sz="0" w:space="0" w:color="auto"/>
      </w:divBdr>
    </w:div>
    <w:div w:id="1674142855">
      <w:bodyDiv w:val="1"/>
      <w:marLeft w:val="0"/>
      <w:marRight w:val="0"/>
      <w:marTop w:val="0"/>
      <w:marBottom w:val="0"/>
      <w:divBdr>
        <w:top w:val="none" w:sz="0" w:space="0" w:color="auto"/>
        <w:left w:val="none" w:sz="0" w:space="0" w:color="auto"/>
        <w:bottom w:val="none" w:sz="0" w:space="0" w:color="auto"/>
        <w:right w:val="none" w:sz="0" w:space="0" w:color="auto"/>
      </w:divBdr>
    </w:div>
    <w:div w:id="1751540516">
      <w:bodyDiv w:val="1"/>
      <w:marLeft w:val="0"/>
      <w:marRight w:val="0"/>
      <w:marTop w:val="0"/>
      <w:marBottom w:val="0"/>
      <w:divBdr>
        <w:top w:val="none" w:sz="0" w:space="0" w:color="auto"/>
        <w:left w:val="none" w:sz="0" w:space="0" w:color="auto"/>
        <w:bottom w:val="none" w:sz="0" w:space="0" w:color="auto"/>
        <w:right w:val="none" w:sz="0" w:space="0" w:color="auto"/>
      </w:divBdr>
    </w:div>
    <w:div w:id="1814786475">
      <w:bodyDiv w:val="1"/>
      <w:marLeft w:val="0"/>
      <w:marRight w:val="0"/>
      <w:marTop w:val="0"/>
      <w:marBottom w:val="0"/>
      <w:divBdr>
        <w:top w:val="none" w:sz="0" w:space="0" w:color="auto"/>
        <w:left w:val="none" w:sz="0" w:space="0" w:color="auto"/>
        <w:bottom w:val="none" w:sz="0" w:space="0" w:color="auto"/>
        <w:right w:val="none" w:sz="0" w:space="0" w:color="auto"/>
      </w:divBdr>
    </w:div>
    <w:div w:id="183228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ijms221910892"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3389/fmicb.2019.0279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111/pce.1458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ontiersin.org/journals/plant-science/articles/10.3389/fpls.2023.1241736/full?utm_source=chatgpt.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book.icar.gov.in/index.php/SR/article/view/152663"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jcea.agr.hr/articles/358_EFFECT_OF_SALT_%28NACL%29_STRESS_ON_GERMINATION_AND_EARLY_SEEDLING_GROWTH_OF_FOUR_VEGETABLES_SPECIES_en.pdf?utm_source=chatgpt.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600E52-B97E-4B80-85F5-244A43E2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982</Words>
  <Characters>22856</Characters>
  <Application>Microsoft Office Word</Application>
  <DocSecurity>0</DocSecurity>
  <Lines>626</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anidhi Bagartee</dc:creator>
  <cp:keywords/>
  <dc:description/>
  <cp:lastModifiedBy>Dayanidhi Bagartee</cp:lastModifiedBy>
  <cp:revision>2</cp:revision>
  <dcterms:created xsi:type="dcterms:W3CDTF">2025-09-18T08:06:00Z</dcterms:created>
  <dcterms:modified xsi:type="dcterms:W3CDTF">2025-09-1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13afd-7327-436d-b4af-8131cb9ea168</vt:lpwstr>
  </property>
</Properties>
</file>